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EB64" w14:textId="7007FC2B" w:rsidR="00A7747E" w:rsidRPr="00F30E20" w:rsidRDefault="00F30E20" w:rsidP="00A7747E">
      <w:pPr>
        <w:snapToGrid w:val="0"/>
        <w:spacing w:line="480" w:lineRule="auto"/>
        <w:jc w:val="center"/>
        <w:rPr>
          <w:rFonts w:ascii="Times New Roman" w:hAnsi="Times New Roman" w:cs="Times New Roman"/>
          <w:bCs/>
          <w:sz w:val="48"/>
          <w:szCs w:val="48"/>
          <w:lang w:val="zh-Hant"/>
        </w:rPr>
      </w:pPr>
      <w:r w:rsidRPr="00F30E20">
        <w:rPr>
          <w:rFonts w:ascii="Times New Roman" w:eastAsia="DengXian" w:hAnsi="Times New Roman" w:cs="Times New Roman"/>
          <w:bCs/>
          <w:sz w:val="48"/>
          <w:szCs w:val="48"/>
          <w:lang w:val="zh-Hant" w:eastAsia="zh-CN"/>
        </w:rPr>
        <w:t>经济科资料回应题</w:t>
      </w:r>
    </w:p>
    <w:p w14:paraId="50803C6F" w14:textId="77777777" w:rsidR="00A7747E" w:rsidRPr="00F30E20" w:rsidRDefault="00A7747E" w:rsidP="00A7747E">
      <w:pPr>
        <w:snapToGrid w:val="0"/>
        <w:spacing w:line="480" w:lineRule="auto"/>
        <w:jc w:val="center"/>
        <w:rPr>
          <w:rFonts w:ascii="Times New Roman" w:hAnsi="Times New Roman" w:cs="Times New Roman"/>
          <w:b/>
          <w:bCs/>
          <w:sz w:val="56"/>
          <w:szCs w:val="56"/>
          <w:u w:val="single"/>
          <w:lang w:val="zh-Hant"/>
        </w:rPr>
      </w:pPr>
    </w:p>
    <w:p w14:paraId="629B57BF" w14:textId="77777777" w:rsidR="00A7747E" w:rsidRPr="00F30E20" w:rsidRDefault="00A7747E" w:rsidP="00A7747E">
      <w:pPr>
        <w:snapToGrid w:val="0"/>
        <w:spacing w:line="480" w:lineRule="auto"/>
        <w:jc w:val="center"/>
        <w:rPr>
          <w:rFonts w:ascii="Times New Roman" w:hAnsi="Times New Roman" w:cs="Times New Roman"/>
          <w:b/>
          <w:bCs/>
          <w:sz w:val="56"/>
          <w:szCs w:val="56"/>
          <w:u w:val="single"/>
          <w:lang w:val="zh-Hant"/>
        </w:rPr>
      </w:pPr>
    </w:p>
    <w:p w14:paraId="7C822A07" w14:textId="77777777" w:rsidR="00A7747E" w:rsidRPr="00F30E20" w:rsidRDefault="00A7747E" w:rsidP="00A7747E">
      <w:pPr>
        <w:snapToGrid w:val="0"/>
        <w:spacing w:line="480" w:lineRule="auto"/>
        <w:jc w:val="center"/>
        <w:rPr>
          <w:rFonts w:ascii="Times New Roman" w:hAnsi="Times New Roman" w:cs="Times New Roman"/>
          <w:b/>
          <w:bCs/>
          <w:sz w:val="56"/>
          <w:szCs w:val="56"/>
          <w:u w:val="single"/>
        </w:rPr>
      </w:pPr>
    </w:p>
    <w:p w14:paraId="34359EAC" w14:textId="2EDB4CDF" w:rsidR="00A7747E" w:rsidRPr="00F30E20" w:rsidRDefault="00F30E20" w:rsidP="00A7747E">
      <w:pPr>
        <w:snapToGrid w:val="0"/>
        <w:spacing w:line="480" w:lineRule="auto"/>
        <w:jc w:val="center"/>
        <w:rPr>
          <w:rFonts w:ascii="Times New Roman" w:hAnsi="Times New Roman" w:cs="Times New Roman"/>
          <w:b/>
          <w:bCs/>
          <w:sz w:val="28"/>
          <w:szCs w:val="28"/>
          <w:u w:val="single"/>
          <w:lang w:val="zh-Hant"/>
        </w:rPr>
      </w:pPr>
      <w:r w:rsidRPr="00F30E20">
        <w:rPr>
          <w:rFonts w:ascii="Times New Roman" w:eastAsia="DengXian" w:hAnsi="Times New Roman" w:cs="Times New Roman"/>
          <w:b/>
          <w:bCs/>
          <w:sz w:val="56"/>
          <w:szCs w:val="56"/>
          <w:lang w:val="zh-Hant" w:eastAsia="zh-CN"/>
        </w:rPr>
        <w:t>虚拟货币和虚拟银行</w:t>
      </w:r>
    </w:p>
    <w:p w14:paraId="0814FB9D" w14:textId="77777777" w:rsidR="00A7747E" w:rsidRPr="00F30E20" w:rsidRDefault="00A7747E" w:rsidP="00A7747E">
      <w:pPr>
        <w:snapToGrid w:val="0"/>
        <w:spacing w:line="480" w:lineRule="auto"/>
        <w:jc w:val="center"/>
        <w:rPr>
          <w:rFonts w:ascii="Times New Roman" w:hAnsi="Times New Roman" w:cs="Times New Roman"/>
          <w:b/>
          <w:bCs/>
          <w:sz w:val="28"/>
          <w:szCs w:val="28"/>
          <w:u w:val="single"/>
          <w:lang w:val="zh-Hant"/>
        </w:rPr>
      </w:pPr>
    </w:p>
    <w:p w14:paraId="28056252" w14:textId="77777777" w:rsidR="00A7747E" w:rsidRPr="00F30E20" w:rsidRDefault="00A7747E" w:rsidP="00A7747E">
      <w:pPr>
        <w:snapToGrid w:val="0"/>
        <w:spacing w:line="480" w:lineRule="auto"/>
        <w:jc w:val="center"/>
        <w:rPr>
          <w:rFonts w:ascii="Times New Roman" w:hAnsi="Times New Roman" w:cs="Times New Roman"/>
          <w:b/>
          <w:bCs/>
          <w:sz w:val="28"/>
          <w:szCs w:val="28"/>
          <w:u w:val="single"/>
          <w:lang w:val="zh-Hant"/>
        </w:rPr>
      </w:pPr>
    </w:p>
    <w:p w14:paraId="7199A4AD" w14:textId="77777777" w:rsidR="00A7747E" w:rsidRPr="00F30E20" w:rsidRDefault="00A7747E" w:rsidP="00A7747E">
      <w:pPr>
        <w:snapToGrid w:val="0"/>
        <w:spacing w:line="480" w:lineRule="auto"/>
        <w:jc w:val="center"/>
        <w:rPr>
          <w:rFonts w:ascii="Times New Roman" w:hAnsi="Times New Roman" w:cs="Times New Roman"/>
          <w:b/>
          <w:bCs/>
          <w:sz w:val="28"/>
          <w:szCs w:val="28"/>
          <w:u w:val="single"/>
          <w:lang w:val="zh-Hant"/>
        </w:rPr>
      </w:pPr>
    </w:p>
    <w:p w14:paraId="2E4F663A" w14:textId="66467F9C" w:rsidR="00A7747E" w:rsidRPr="00F30E20" w:rsidRDefault="00A7747E" w:rsidP="00A7747E">
      <w:pPr>
        <w:snapToGrid w:val="0"/>
        <w:spacing w:line="480" w:lineRule="auto"/>
        <w:jc w:val="center"/>
        <w:rPr>
          <w:rFonts w:ascii="Times New Roman" w:hAnsi="Times New Roman" w:cs="Times New Roman"/>
          <w:b/>
          <w:bCs/>
          <w:sz w:val="28"/>
          <w:szCs w:val="28"/>
          <w:u w:val="single"/>
          <w:lang w:val="zh-Hant"/>
        </w:rPr>
      </w:pPr>
    </w:p>
    <w:p w14:paraId="399A6D8C" w14:textId="74696095" w:rsidR="007969F2" w:rsidRPr="00F30E20" w:rsidRDefault="007969F2" w:rsidP="00A7747E">
      <w:pPr>
        <w:snapToGrid w:val="0"/>
        <w:spacing w:line="480" w:lineRule="auto"/>
        <w:jc w:val="center"/>
        <w:rPr>
          <w:rFonts w:ascii="Times New Roman" w:hAnsi="Times New Roman" w:cs="Times New Roman"/>
          <w:b/>
          <w:bCs/>
          <w:sz w:val="28"/>
          <w:szCs w:val="28"/>
          <w:u w:val="single"/>
          <w:lang w:val="zh-Hant"/>
        </w:rPr>
      </w:pPr>
    </w:p>
    <w:p w14:paraId="09AB3456" w14:textId="77777777" w:rsidR="007969F2" w:rsidRPr="00F30E20" w:rsidRDefault="007969F2" w:rsidP="00A7747E">
      <w:pPr>
        <w:snapToGrid w:val="0"/>
        <w:spacing w:line="480" w:lineRule="auto"/>
        <w:jc w:val="center"/>
        <w:rPr>
          <w:rFonts w:ascii="Times New Roman" w:hAnsi="Times New Roman" w:cs="Times New Roman"/>
          <w:b/>
          <w:bCs/>
          <w:sz w:val="28"/>
          <w:szCs w:val="28"/>
          <w:u w:val="single"/>
          <w:lang w:val="zh-Hant"/>
        </w:rPr>
      </w:pPr>
    </w:p>
    <w:p w14:paraId="37118FC5" w14:textId="77777777" w:rsidR="00A7747E" w:rsidRPr="00F30E20" w:rsidRDefault="00A7747E" w:rsidP="00A7747E">
      <w:pPr>
        <w:snapToGrid w:val="0"/>
        <w:jc w:val="center"/>
        <w:rPr>
          <w:rFonts w:ascii="Times New Roman" w:hAnsi="Times New Roman" w:cs="Times New Roman"/>
          <w:b/>
          <w:bCs/>
          <w:sz w:val="28"/>
          <w:szCs w:val="28"/>
          <w:u w:val="single"/>
          <w:lang w:val="zh-Hant"/>
        </w:rPr>
      </w:pPr>
    </w:p>
    <w:p w14:paraId="37C54418" w14:textId="3DF1A1C8" w:rsidR="00A7747E" w:rsidRPr="00F30E20" w:rsidRDefault="00F30E20" w:rsidP="00A7747E">
      <w:pPr>
        <w:spacing w:line="360" w:lineRule="exact"/>
        <w:ind w:leftChars="-58" w:left="-16" w:right="-23" w:hangingChars="44" w:hanging="123"/>
        <w:jc w:val="center"/>
        <w:rPr>
          <w:rFonts w:ascii="Times New Roman" w:hAnsi="Times New Roman" w:cs="Times New Roman"/>
          <w:position w:val="2"/>
          <w:sz w:val="28"/>
          <w:szCs w:val="28"/>
          <w:lang w:eastAsia="zh-HK"/>
        </w:rPr>
      </w:pPr>
      <w:r w:rsidRPr="00F30E20">
        <w:rPr>
          <w:rFonts w:ascii="Times New Roman" w:eastAsia="DengXian" w:hAnsi="Times New Roman" w:cs="Times New Roman"/>
          <w:position w:val="2"/>
          <w:sz w:val="28"/>
          <w:szCs w:val="28"/>
          <w:lang w:eastAsia="zh-CN"/>
        </w:rPr>
        <w:t>教育局</w:t>
      </w:r>
    </w:p>
    <w:p w14:paraId="25D22A28" w14:textId="7AD60826" w:rsidR="00A7747E" w:rsidRPr="00F30E20" w:rsidRDefault="00F30E20" w:rsidP="00A7747E">
      <w:pPr>
        <w:spacing w:line="360" w:lineRule="exact"/>
        <w:ind w:leftChars="-58" w:left="-16" w:right="-23" w:hangingChars="44" w:hanging="123"/>
        <w:jc w:val="center"/>
        <w:rPr>
          <w:rFonts w:ascii="Times New Roman" w:hAnsi="Times New Roman" w:cs="Times New Roman"/>
          <w:position w:val="2"/>
          <w:sz w:val="28"/>
          <w:szCs w:val="28"/>
          <w:lang w:eastAsia="zh-HK"/>
        </w:rPr>
      </w:pPr>
      <w:r w:rsidRPr="00F30E20">
        <w:rPr>
          <w:rFonts w:ascii="Times New Roman" w:eastAsia="DengXian" w:hAnsi="Times New Roman" w:cs="Times New Roman"/>
          <w:position w:val="2"/>
          <w:sz w:val="28"/>
          <w:szCs w:val="28"/>
          <w:lang w:eastAsia="zh-CN"/>
        </w:rPr>
        <w:t>课程发展处</w:t>
      </w:r>
    </w:p>
    <w:p w14:paraId="0AA8076B" w14:textId="25F00833" w:rsidR="00A7747E" w:rsidRPr="00F30E20" w:rsidRDefault="00F30E20" w:rsidP="00A7747E">
      <w:pPr>
        <w:spacing w:line="360" w:lineRule="exact"/>
        <w:ind w:leftChars="-58" w:left="-16" w:right="-23" w:hangingChars="44" w:hanging="123"/>
        <w:jc w:val="center"/>
        <w:rPr>
          <w:rFonts w:ascii="Times New Roman" w:hAnsi="Times New Roman" w:cs="Times New Roman"/>
          <w:position w:val="2"/>
          <w:sz w:val="28"/>
          <w:szCs w:val="28"/>
        </w:rPr>
      </w:pPr>
      <w:r w:rsidRPr="00F30E20">
        <w:rPr>
          <w:rFonts w:ascii="Times New Roman" w:eastAsia="DengXian" w:hAnsi="Times New Roman" w:cs="Times New Roman"/>
          <w:position w:val="2"/>
          <w:sz w:val="28"/>
          <w:szCs w:val="28"/>
          <w:lang w:eastAsia="zh-CN"/>
        </w:rPr>
        <w:t>个人、社会及人文教育组</w:t>
      </w:r>
    </w:p>
    <w:p w14:paraId="6B3140E7" w14:textId="6F915254" w:rsidR="00A7747E" w:rsidRPr="00F30E20" w:rsidRDefault="00F30E20" w:rsidP="00A7747E">
      <w:pPr>
        <w:spacing w:line="360" w:lineRule="exact"/>
        <w:ind w:leftChars="-58" w:left="-16" w:right="-23" w:hangingChars="44" w:hanging="123"/>
        <w:jc w:val="center"/>
        <w:rPr>
          <w:rFonts w:ascii="Times New Roman" w:hAnsi="Times New Roman" w:cs="Times New Roman"/>
          <w:position w:val="2"/>
          <w:sz w:val="28"/>
          <w:szCs w:val="28"/>
        </w:rPr>
      </w:pPr>
      <w:r w:rsidRPr="00F30E20">
        <w:rPr>
          <w:rFonts w:ascii="Times New Roman" w:eastAsia="DengXian" w:hAnsi="Times New Roman" w:cs="Times New Roman"/>
          <w:position w:val="2"/>
          <w:sz w:val="28"/>
          <w:szCs w:val="28"/>
          <w:lang w:eastAsia="zh-CN"/>
        </w:rPr>
        <w:t>2023</w:t>
      </w:r>
    </w:p>
    <w:p w14:paraId="382431AD" w14:textId="77777777" w:rsidR="00A7747E" w:rsidRPr="00F30E20" w:rsidRDefault="00A7747E" w:rsidP="00A7747E">
      <w:pPr>
        <w:snapToGrid w:val="0"/>
        <w:spacing w:line="480" w:lineRule="auto"/>
        <w:rPr>
          <w:rFonts w:ascii="Times New Roman" w:hAnsi="Times New Roman" w:cs="Times New Roman"/>
          <w:bCs/>
          <w:szCs w:val="24"/>
          <w:lang w:val="zh-Hant"/>
        </w:rPr>
      </w:pPr>
    </w:p>
    <w:p w14:paraId="42228BFE" w14:textId="77777777" w:rsidR="00A7747E" w:rsidRPr="00F30E20" w:rsidRDefault="00A7747E" w:rsidP="002A4CDB">
      <w:pPr>
        <w:snapToGrid w:val="0"/>
        <w:spacing w:line="480" w:lineRule="auto"/>
        <w:ind w:left="480" w:hanging="480"/>
        <w:jc w:val="center"/>
        <w:rPr>
          <w:rFonts w:ascii="Times New Roman" w:hAnsi="Times New Roman" w:cs="Times New Roman"/>
          <w:b/>
          <w:bCs/>
          <w:sz w:val="28"/>
          <w:szCs w:val="28"/>
          <w:u w:val="single"/>
          <w:lang w:eastAsia="zh-Hant"/>
        </w:rPr>
      </w:pPr>
    </w:p>
    <w:p w14:paraId="7A83BCC9" w14:textId="4F17E32D" w:rsidR="00F30E20" w:rsidRPr="00F30E20" w:rsidRDefault="00F30E20" w:rsidP="00F30E20">
      <w:pPr>
        <w:spacing w:line="276" w:lineRule="auto"/>
        <w:ind w:left="566" w:right="-20" w:hangingChars="177" w:hanging="566"/>
        <w:jc w:val="center"/>
        <w:rPr>
          <w:rFonts w:ascii="Times New Roman" w:hAnsi="Times New Roman" w:cs="Times New Roman"/>
          <w:b/>
          <w:sz w:val="32"/>
          <w:szCs w:val="32"/>
        </w:rPr>
      </w:pPr>
      <w:r w:rsidRPr="00F30E20">
        <w:rPr>
          <w:rFonts w:ascii="Times New Roman" w:eastAsia="DengXian" w:hAnsi="Times New Roman" w:cs="Times New Roman"/>
          <w:b/>
          <w:position w:val="2"/>
          <w:sz w:val="32"/>
          <w:szCs w:val="32"/>
          <w:lang w:eastAsia="zh-CN"/>
        </w:rPr>
        <w:lastRenderedPageBreak/>
        <w:t>序言</w:t>
      </w:r>
    </w:p>
    <w:p w14:paraId="2AEE6FF2" w14:textId="77777777" w:rsidR="00F30E20" w:rsidRPr="00F30E20" w:rsidRDefault="00F30E20" w:rsidP="00F30E20">
      <w:pPr>
        <w:spacing w:line="276" w:lineRule="auto"/>
        <w:ind w:left="567" w:right="1050" w:firstLine="500"/>
        <w:jc w:val="both"/>
        <w:rPr>
          <w:rFonts w:ascii="Times New Roman" w:hAnsi="Times New Roman" w:cs="Times New Roman"/>
          <w:color w:val="231F20"/>
          <w:spacing w:val="1"/>
          <w:sz w:val="26"/>
          <w:szCs w:val="26"/>
          <w:lang w:eastAsia="zh-HK"/>
        </w:rPr>
      </w:pPr>
    </w:p>
    <w:p w14:paraId="18495362" w14:textId="6DC53FEF" w:rsidR="00F30E20" w:rsidRPr="00F30E20" w:rsidRDefault="00F30E20" w:rsidP="00F30E20">
      <w:pPr>
        <w:spacing w:line="276" w:lineRule="auto"/>
        <w:ind w:left="567" w:right="1050" w:firstLine="500"/>
        <w:jc w:val="both"/>
        <w:rPr>
          <w:rFonts w:ascii="Times New Roman" w:hAnsi="Times New Roman" w:cs="Times New Roman"/>
          <w:color w:val="231F20"/>
          <w:spacing w:val="3"/>
          <w:sz w:val="26"/>
          <w:szCs w:val="26"/>
        </w:rPr>
      </w:pPr>
      <w:r w:rsidRPr="00F30E20">
        <w:rPr>
          <w:rFonts w:ascii="Times New Roman" w:eastAsia="DengXian" w:hAnsi="Times New Roman" w:cs="Times New Roman"/>
          <w:color w:val="231F20"/>
          <w:spacing w:val="1"/>
          <w:sz w:val="26"/>
          <w:szCs w:val="26"/>
          <w:lang w:eastAsia="zh-CN"/>
        </w:rPr>
        <w:t>教育局很荣幸邀得香港树仁大学商业、经济及公共政策研究中心主任李树甘博士</w:t>
      </w:r>
      <w:r w:rsidRPr="00F30E20">
        <w:rPr>
          <w:rFonts w:ascii="Times New Roman" w:eastAsia="DengXian" w:hAnsi="Times New Roman" w:cs="Times New Roman"/>
          <w:color w:val="231F20"/>
          <w:spacing w:val="3"/>
          <w:sz w:val="26"/>
          <w:szCs w:val="26"/>
          <w:lang w:eastAsia="zh-CN"/>
        </w:rPr>
        <w:t>设计本资料回应题。</w:t>
      </w:r>
    </w:p>
    <w:p w14:paraId="5010A07B" w14:textId="77777777" w:rsidR="00F30E20" w:rsidRPr="00F30E20" w:rsidRDefault="00F30E20" w:rsidP="00F30E20">
      <w:pPr>
        <w:spacing w:line="276" w:lineRule="auto"/>
        <w:ind w:left="567" w:right="1050" w:firstLine="500"/>
        <w:jc w:val="both"/>
        <w:rPr>
          <w:rFonts w:ascii="Times New Roman" w:hAnsi="Times New Roman" w:cs="Times New Roman"/>
          <w:color w:val="231F20"/>
          <w:spacing w:val="1"/>
          <w:sz w:val="26"/>
          <w:szCs w:val="26"/>
        </w:rPr>
      </w:pPr>
    </w:p>
    <w:p w14:paraId="28E96C45" w14:textId="77777777" w:rsidR="00F30E20" w:rsidRPr="00F30E20" w:rsidRDefault="00F30E20" w:rsidP="00F30E20">
      <w:pPr>
        <w:spacing w:line="276" w:lineRule="auto"/>
        <w:ind w:left="567" w:right="1050" w:firstLine="500"/>
        <w:jc w:val="both"/>
        <w:rPr>
          <w:rFonts w:ascii="Times New Roman" w:hAnsi="Times New Roman" w:cs="Times New Roman"/>
          <w:color w:val="231F20"/>
          <w:spacing w:val="1"/>
          <w:sz w:val="26"/>
          <w:szCs w:val="26"/>
        </w:rPr>
      </w:pPr>
    </w:p>
    <w:p w14:paraId="1DEB67E3" w14:textId="56C0B69C" w:rsidR="00F30E20" w:rsidRPr="00F30E20" w:rsidRDefault="00F30E20" w:rsidP="00F30E20">
      <w:pPr>
        <w:spacing w:line="276" w:lineRule="auto"/>
        <w:ind w:left="567" w:right="1050" w:firstLine="500"/>
        <w:jc w:val="both"/>
        <w:rPr>
          <w:rFonts w:ascii="Times New Roman" w:hAnsi="Times New Roman" w:cs="Times New Roman"/>
          <w:sz w:val="26"/>
          <w:szCs w:val="26"/>
          <w:lang w:eastAsia="zh-CN"/>
        </w:rPr>
      </w:pPr>
      <w:r w:rsidRPr="00F30E20">
        <w:rPr>
          <w:rFonts w:ascii="Times New Roman" w:eastAsia="DengXian" w:hAnsi="Times New Roman" w:cs="Times New Roman"/>
          <w:color w:val="231F20"/>
          <w:spacing w:val="1"/>
          <w:sz w:val="26"/>
          <w:szCs w:val="26"/>
          <w:lang w:eastAsia="zh-CN"/>
        </w:rPr>
        <w:t>本</w:t>
      </w:r>
      <w:r w:rsidR="00651FE9" w:rsidRPr="00F30E20">
        <w:rPr>
          <w:rFonts w:ascii="Times New Roman" w:eastAsia="DengXian" w:hAnsi="Times New Roman" w:cs="Times New Roman"/>
          <w:color w:val="231F20"/>
          <w:spacing w:val="3"/>
          <w:sz w:val="26"/>
          <w:szCs w:val="26"/>
          <w:lang w:eastAsia="zh-CN"/>
        </w:rPr>
        <w:t>资料回应题</w:t>
      </w:r>
      <w:r w:rsidRPr="00F30E20">
        <w:rPr>
          <w:rFonts w:ascii="Times New Roman" w:eastAsia="DengXian" w:hAnsi="Times New Roman" w:cs="Times New Roman"/>
          <w:color w:val="231F20"/>
          <w:spacing w:val="1"/>
          <w:sz w:val="26"/>
          <w:szCs w:val="26"/>
          <w:lang w:eastAsia="zh-CN"/>
        </w:rPr>
        <w:t>以教师及学生为主要对象，支援经济课程（中四至中六）的学与教。就本资源的内容，教师可提供适切的补充／说明，或安排学生预习／延伸学习活动，以配合学与教需要。我们亦</w:t>
      </w:r>
      <w:r w:rsidRPr="00F30E20">
        <w:rPr>
          <w:rFonts w:ascii="Times New Roman" w:eastAsia="DengXian" w:hAnsi="Times New Roman" w:cs="Times New Roman"/>
          <w:color w:val="231F20"/>
          <w:spacing w:val="3"/>
          <w:sz w:val="26"/>
          <w:szCs w:val="26"/>
          <w:lang w:eastAsia="zh-CN"/>
        </w:rPr>
        <w:t>欢迎教师指正未尽完善之处或提供更新资料，以增润内容，供其他教师参考。</w:t>
      </w:r>
      <w:r w:rsidRPr="00F30E20">
        <w:rPr>
          <w:rFonts w:ascii="Times New Roman" w:eastAsia="DengXian" w:hAnsi="Times New Roman" w:cs="Times New Roman"/>
          <w:color w:val="231F20"/>
          <w:sz w:val="26"/>
          <w:szCs w:val="26"/>
          <w:lang w:eastAsia="zh-CN"/>
        </w:rPr>
        <w:t>如对本</w:t>
      </w:r>
      <w:r w:rsidR="00651FE9" w:rsidRPr="00F30E20">
        <w:rPr>
          <w:rFonts w:ascii="Times New Roman" w:eastAsia="DengXian" w:hAnsi="Times New Roman" w:cs="Times New Roman"/>
          <w:color w:val="231F20"/>
          <w:spacing w:val="3"/>
          <w:sz w:val="26"/>
          <w:szCs w:val="26"/>
          <w:lang w:eastAsia="zh-CN"/>
        </w:rPr>
        <w:t>资料回应题</w:t>
      </w:r>
      <w:r w:rsidRPr="00F30E20">
        <w:rPr>
          <w:rFonts w:ascii="Times New Roman" w:eastAsia="DengXian" w:hAnsi="Times New Roman" w:cs="Times New Roman"/>
          <w:color w:val="231F20"/>
          <w:sz w:val="26"/>
          <w:szCs w:val="26"/>
          <w:lang w:eastAsia="zh-CN"/>
        </w:rPr>
        <w:t>有任何意见或建议，欢迎致函：</w:t>
      </w:r>
    </w:p>
    <w:p w14:paraId="6AFD3A9E" w14:textId="77777777" w:rsidR="00F30E20" w:rsidRPr="00F30E20" w:rsidRDefault="00F30E20" w:rsidP="00F30E20">
      <w:pPr>
        <w:spacing w:before="8" w:line="276" w:lineRule="auto"/>
        <w:ind w:left="567"/>
        <w:rPr>
          <w:rFonts w:ascii="Times New Roman" w:hAnsi="Times New Roman" w:cs="Times New Roman"/>
          <w:sz w:val="17"/>
          <w:szCs w:val="17"/>
          <w:lang w:eastAsia="zh-CN"/>
        </w:rPr>
      </w:pPr>
    </w:p>
    <w:p w14:paraId="0FBEA05C" w14:textId="77777777" w:rsidR="00F30E20" w:rsidRPr="00F30E20" w:rsidRDefault="00F30E20" w:rsidP="00F30E20">
      <w:pPr>
        <w:spacing w:line="276" w:lineRule="auto"/>
        <w:ind w:left="567"/>
        <w:rPr>
          <w:rFonts w:ascii="Times New Roman" w:hAnsi="Times New Roman" w:cs="Times New Roman"/>
          <w:sz w:val="20"/>
          <w:szCs w:val="20"/>
          <w:lang w:eastAsia="zh-CN"/>
        </w:rPr>
      </w:pPr>
    </w:p>
    <w:p w14:paraId="1F1A9EB3" w14:textId="7AE0D9E8" w:rsidR="00F30E20" w:rsidRPr="00F30E20" w:rsidRDefault="00F30E20" w:rsidP="00F30E20">
      <w:pPr>
        <w:spacing w:line="276" w:lineRule="auto"/>
        <w:ind w:left="567" w:right="1051"/>
        <w:jc w:val="both"/>
        <w:rPr>
          <w:rFonts w:ascii="Times New Roman" w:hAnsi="Times New Roman" w:cs="Times New Roman"/>
          <w:color w:val="231F20"/>
          <w:spacing w:val="1"/>
          <w:sz w:val="26"/>
          <w:szCs w:val="26"/>
          <w:lang w:eastAsia="zh-CN"/>
        </w:rPr>
      </w:pPr>
      <w:r w:rsidRPr="00F30E20">
        <w:rPr>
          <w:rFonts w:ascii="Times New Roman" w:eastAsia="DengXian" w:hAnsi="Times New Roman" w:cs="Times New Roman"/>
          <w:color w:val="231F20"/>
          <w:sz w:val="26"/>
          <w:szCs w:val="26"/>
          <w:lang w:eastAsia="zh-CN"/>
        </w:rPr>
        <w:t>香</w:t>
      </w:r>
      <w:r w:rsidRPr="00F30E20">
        <w:rPr>
          <w:rFonts w:ascii="Times New Roman" w:eastAsia="DengXian" w:hAnsi="Times New Roman" w:cs="Times New Roman"/>
          <w:color w:val="231F20"/>
          <w:spacing w:val="1"/>
          <w:sz w:val="26"/>
          <w:szCs w:val="26"/>
          <w:lang w:eastAsia="zh-CN"/>
        </w:rPr>
        <w:t>港湾仔皇后大道东</w:t>
      </w:r>
      <w:r w:rsidRPr="00F30E20">
        <w:rPr>
          <w:rFonts w:ascii="Times New Roman" w:eastAsia="DengXian" w:hAnsi="Times New Roman" w:cs="Times New Roman"/>
          <w:color w:val="231F20"/>
          <w:spacing w:val="1"/>
          <w:sz w:val="26"/>
          <w:szCs w:val="26"/>
          <w:lang w:eastAsia="zh-CN"/>
        </w:rPr>
        <w:t xml:space="preserve"> 213 </w:t>
      </w:r>
      <w:r w:rsidRPr="00F30E20">
        <w:rPr>
          <w:rFonts w:ascii="Times New Roman" w:eastAsia="DengXian" w:hAnsi="Times New Roman" w:cs="Times New Roman"/>
          <w:color w:val="231F20"/>
          <w:spacing w:val="1"/>
          <w:sz w:val="26"/>
          <w:szCs w:val="26"/>
          <w:lang w:eastAsia="zh-CN"/>
        </w:rPr>
        <w:t>号胡忠大厦</w:t>
      </w:r>
      <w:r w:rsidRPr="00F30E20">
        <w:rPr>
          <w:rFonts w:ascii="Times New Roman" w:eastAsia="DengXian" w:hAnsi="Times New Roman" w:cs="Times New Roman"/>
          <w:color w:val="231F20"/>
          <w:spacing w:val="1"/>
          <w:sz w:val="26"/>
          <w:szCs w:val="26"/>
          <w:lang w:eastAsia="zh-CN"/>
        </w:rPr>
        <w:t xml:space="preserve"> 13 </w:t>
      </w:r>
      <w:r w:rsidRPr="00F30E20">
        <w:rPr>
          <w:rFonts w:ascii="Times New Roman" w:eastAsia="DengXian" w:hAnsi="Times New Roman" w:cs="Times New Roman"/>
          <w:color w:val="231F20"/>
          <w:spacing w:val="1"/>
          <w:sz w:val="26"/>
          <w:szCs w:val="26"/>
          <w:lang w:eastAsia="zh-CN"/>
        </w:rPr>
        <w:t>楼</w:t>
      </w:r>
      <w:r w:rsidRPr="00F30E20">
        <w:rPr>
          <w:rFonts w:ascii="Times New Roman" w:eastAsia="DengXian" w:hAnsi="Times New Roman" w:cs="Times New Roman"/>
          <w:color w:val="231F20"/>
          <w:spacing w:val="1"/>
          <w:sz w:val="26"/>
          <w:szCs w:val="26"/>
          <w:lang w:eastAsia="zh-CN"/>
        </w:rPr>
        <w:t xml:space="preserve"> 1319 </w:t>
      </w:r>
      <w:r w:rsidRPr="00F30E20">
        <w:rPr>
          <w:rFonts w:ascii="Times New Roman" w:eastAsia="DengXian" w:hAnsi="Times New Roman" w:cs="Times New Roman"/>
          <w:color w:val="231F20"/>
          <w:spacing w:val="1"/>
          <w:sz w:val="26"/>
          <w:szCs w:val="26"/>
          <w:lang w:eastAsia="zh-CN"/>
        </w:rPr>
        <w:t>室</w:t>
      </w:r>
    </w:p>
    <w:p w14:paraId="5B46F21F" w14:textId="63965724" w:rsidR="00F30E20" w:rsidRPr="00F30E20" w:rsidRDefault="00F30E20" w:rsidP="00F30E20">
      <w:pPr>
        <w:spacing w:line="276" w:lineRule="auto"/>
        <w:ind w:left="567" w:right="1051"/>
        <w:jc w:val="both"/>
        <w:rPr>
          <w:rFonts w:ascii="Times New Roman" w:hAnsi="Times New Roman" w:cs="Times New Roman"/>
          <w:color w:val="231F20"/>
          <w:spacing w:val="1"/>
          <w:sz w:val="26"/>
          <w:szCs w:val="26"/>
        </w:rPr>
      </w:pPr>
      <w:r w:rsidRPr="00F30E20">
        <w:rPr>
          <w:rFonts w:ascii="Times New Roman" w:eastAsia="DengXian" w:hAnsi="Times New Roman" w:cs="Times New Roman"/>
          <w:color w:val="231F20"/>
          <w:spacing w:val="1"/>
          <w:sz w:val="26"/>
          <w:szCs w:val="26"/>
          <w:lang w:eastAsia="zh-CN"/>
        </w:rPr>
        <w:t>教育局课程发展处</w:t>
      </w:r>
    </w:p>
    <w:p w14:paraId="4BC378D6" w14:textId="442E1BF3" w:rsidR="00F30E20" w:rsidRPr="00F30E20" w:rsidRDefault="00F30E20" w:rsidP="00F30E20">
      <w:pPr>
        <w:spacing w:line="276" w:lineRule="auto"/>
        <w:ind w:leftChars="236" w:left="566" w:right="1051"/>
        <w:jc w:val="both"/>
        <w:rPr>
          <w:rFonts w:ascii="Times New Roman" w:hAnsi="Times New Roman" w:cs="Times New Roman"/>
          <w:color w:val="231F20"/>
          <w:spacing w:val="1"/>
          <w:sz w:val="26"/>
          <w:szCs w:val="26"/>
        </w:rPr>
      </w:pPr>
      <w:r w:rsidRPr="00F30E20">
        <w:rPr>
          <w:rFonts w:ascii="Times New Roman" w:eastAsia="DengXian" w:hAnsi="Times New Roman" w:cs="Times New Roman"/>
          <w:color w:val="231F20"/>
          <w:spacing w:val="1"/>
          <w:sz w:val="26"/>
          <w:szCs w:val="26"/>
          <w:lang w:eastAsia="zh-CN"/>
        </w:rPr>
        <w:t>总课程发展主任（个人、社会及人文教育）</w:t>
      </w:r>
      <w:r w:rsidRPr="00F30E20">
        <w:rPr>
          <w:rFonts w:ascii="Times New Roman" w:eastAsia="DengXian" w:hAnsi="Times New Roman" w:cs="Times New Roman"/>
          <w:color w:val="231F20"/>
          <w:spacing w:val="1"/>
          <w:sz w:val="26"/>
          <w:szCs w:val="26"/>
          <w:lang w:eastAsia="zh-CN"/>
        </w:rPr>
        <w:t>1</w:t>
      </w:r>
    </w:p>
    <w:p w14:paraId="24FF80F6" w14:textId="6FA8301A" w:rsidR="00F30E20" w:rsidRPr="00F30E20" w:rsidRDefault="00531F7C" w:rsidP="00F30E20">
      <w:pPr>
        <w:spacing w:line="276" w:lineRule="auto"/>
        <w:ind w:left="567" w:right="1051"/>
        <w:jc w:val="both"/>
        <w:rPr>
          <w:rFonts w:ascii="Times New Roman" w:hAnsi="Times New Roman" w:cs="Times New Roman"/>
          <w:color w:val="231F20"/>
          <w:sz w:val="26"/>
          <w:szCs w:val="26"/>
        </w:rPr>
      </w:pPr>
      <w:hyperlink r:id="rId8" w:history="1">
        <w:r w:rsidR="00F30E20" w:rsidRPr="00F30E20">
          <w:rPr>
            <w:rFonts w:ascii="Times New Roman" w:eastAsia="DengXian" w:hAnsi="Times New Roman" w:cs="Times New Roman"/>
            <w:color w:val="231F20"/>
            <w:sz w:val="26"/>
            <w:szCs w:val="26"/>
            <w:lang w:eastAsia="zh-CN"/>
          </w:rPr>
          <w:t>电邮地址：</w:t>
        </w:r>
        <w:r w:rsidR="00F30E20" w:rsidRPr="00F30E20">
          <w:rPr>
            <w:rFonts w:ascii="Times New Roman" w:eastAsia="DengXian" w:hAnsi="Times New Roman" w:cs="Times New Roman"/>
            <w:color w:val="231F20"/>
            <w:sz w:val="26"/>
            <w:szCs w:val="26"/>
            <w:lang w:eastAsia="zh-CN"/>
          </w:rPr>
          <w:t>info_pshe@edb.gov.hk</w:t>
        </w:r>
      </w:hyperlink>
    </w:p>
    <w:p w14:paraId="71794A82" w14:textId="77777777" w:rsidR="007969F2" w:rsidRPr="00F30E20" w:rsidRDefault="007969F2" w:rsidP="007969F2">
      <w:pPr>
        <w:spacing w:line="276" w:lineRule="auto"/>
        <w:ind w:left="1134" w:right="1051" w:firstLine="500"/>
        <w:jc w:val="both"/>
        <w:rPr>
          <w:rFonts w:ascii="Times New Roman" w:eastAsia="Microsoft JhengHei" w:hAnsi="Times New Roman" w:cs="Times New Roman"/>
          <w:color w:val="231F20"/>
          <w:spacing w:val="1"/>
          <w:sz w:val="26"/>
          <w:szCs w:val="26"/>
        </w:rPr>
      </w:pPr>
    </w:p>
    <w:p w14:paraId="552C4081" w14:textId="47E87A5F" w:rsidR="007969F2" w:rsidRPr="00F30E20" w:rsidRDefault="007969F2">
      <w:pPr>
        <w:widowControl/>
        <w:rPr>
          <w:rFonts w:ascii="Times New Roman" w:eastAsia="Microsoft JhengHei" w:hAnsi="Times New Roman" w:cs="Times New Roman"/>
          <w:color w:val="231F20"/>
          <w:spacing w:val="1"/>
          <w:sz w:val="26"/>
          <w:szCs w:val="26"/>
        </w:rPr>
      </w:pPr>
      <w:r w:rsidRPr="00F30E20">
        <w:rPr>
          <w:rFonts w:ascii="Times New Roman" w:eastAsia="Microsoft JhengHei" w:hAnsi="Times New Roman" w:cs="Times New Roman"/>
          <w:color w:val="231F20"/>
          <w:spacing w:val="1"/>
          <w:sz w:val="26"/>
          <w:szCs w:val="26"/>
        </w:rPr>
        <w:br w:type="page"/>
      </w:r>
    </w:p>
    <w:p w14:paraId="4C385E46" w14:textId="1900F043" w:rsidR="003E27AF" w:rsidRPr="00F30E20" w:rsidRDefault="00F30E20" w:rsidP="002A4CDB">
      <w:pPr>
        <w:snapToGrid w:val="0"/>
        <w:spacing w:line="480" w:lineRule="auto"/>
        <w:ind w:left="480" w:hanging="480"/>
        <w:jc w:val="center"/>
        <w:rPr>
          <w:rFonts w:ascii="Times New Roman" w:hAnsi="Times New Roman" w:cs="Times New Roman"/>
          <w:b/>
          <w:bCs/>
          <w:sz w:val="28"/>
          <w:szCs w:val="28"/>
          <w:u w:val="single"/>
        </w:rPr>
      </w:pPr>
      <w:r w:rsidRPr="00F30E20">
        <w:rPr>
          <w:rFonts w:ascii="Times New Roman" w:eastAsia="DengXian" w:hAnsi="Times New Roman" w:cs="Times New Roman"/>
          <w:b/>
          <w:bCs/>
          <w:sz w:val="28"/>
          <w:szCs w:val="28"/>
          <w:u w:val="single"/>
          <w:lang w:eastAsia="zh-CN"/>
        </w:rPr>
        <w:lastRenderedPageBreak/>
        <w:t>虚拟货币和虚拟银行</w:t>
      </w:r>
    </w:p>
    <w:p w14:paraId="1F8B25D9" w14:textId="638A1200" w:rsidR="008948CF" w:rsidRPr="00F30E20" w:rsidRDefault="008948CF" w:rsidP="00282E78">
      <w:pPr>
        <w:spacing w:line="360" w:lineRule="auto"/>
        <w:jc w:val="both"/>
        <w:rPr>
          <w:rFonts w:ascii="Times New Roman" w:hAnsi="Times New Roman" w:cs="Times New Roman"/>
        </w:rPr>
      </w:pPr>
      <w:r w:rsidRPr="00F30E20">
        <w:rPr>
          <w:rFonts w:ascii="Times New Roman" w:hAnsi="Times New Roman" w:cs="Times New Roman"/>
          <w:noProof/>
        </w:rPr>
        <mc:AlternateContent>
          <mc:Choice Requires="wps">
            <w:drawing>
              <wp:inline distT="0" distB="0" distL="0" distR="0" wp14:anchorId="4FE6F06F" wp14:editId="512A6C50">
                <wp:extent cx="5965371" cy="872066"/>
                <wp:effectExtent l="0" t="0" r="16510" b="2349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371" cy="872066"/>
                        </a:xfrm>
                        <a:prstGeom prst="rect">
                          <a:avLst/>
                        </a:prstGeom>
                        <a:solidFill>
                          <a:srgbClr val="FFFFFF"/>
                        </a:solidFill>
                        <a:ln w="9525">
                          <a:solidFill>
                            <a:srgbClr val="000000"/>
                          </a:solidFill>
                          <a:miter lim="800000"/>
                          <a:headEnd/>
                          <a:tailEnd/>
                        </a:ln>
                      </wps:spPr>
                      <wps:txbx>
                        <w:txbxContent>
                          <w:p w14:paraId="319C2EDF" w14:textId="6E6397BD" w:rsidR="00A8264B" w:rsidRDefault="00F30E20" w:rsidP="002806DE">
                            <w:pPr>
                              <w:jc w:val="both"/>
                              <w:rPr>
                                <w:rFonts w:ascii="Times New Roman" w:hAnsi="Times New Roman" w:cs="Times New Roman"/>
                              </w:rPr>
                            </w:pPr>
                            <w:r w:rsidRPr="00B97E6D">
                              <w:rPr>
                                <w:rFonts w:ascii="Times New Roman" w:eastAsia="DengXian" w:hAnsi="Times New Roman" w:cs="Times New Roman" w:hint="eastAsia"/>
                                <w:lang w:eastAsia="zh-CN"/>
                              </w:rPr>
                              <w:t>相关经济课题：厂商与生产，市场与价格，竞争与市场结构，国民收入决定及价格水平，货币与银行</w:t>
                            </w:r>
                          </w:p>
                          <w:p w14:paraId="4FBEF348" w14:textId="3C097D66" w:rsidR="00A8264B" w:rsidRDefault="00F30E20" w:rsidP="002806DE">
                            <w:pPr>
                              <w:jc w:val="both"/>
                              <w:rPr>
                                <w:rFonts w:ascii="Times New Roman" w:hAnsi="Times New Roman" w:cs="Times New Roman"/>
                              </w:rPr>
                            </w:pPr>
                            <w:r w:rsidRPr="00B97E6D">
                              <w:rPr>
                                <w:rFonts w:ascii="Times New Roman" w:eastAsia="DengXian" w:hAnsi="Times New Roman" w:cs="Times New Roman" w:hint="eastAsia"/>
                                <w:lang w:eastAsia="zh-CN"/>
                              </w:rPr>
                              <w:t>资料来源种类：统计数字，新闻，意见</w:t>
                            </w:r>
                          </w:p>
                          <w:p w14:paraId="743C21FA" w14:textId="56A62434" w:rsidR="00A8264B" w:rsidRDefault="00A8264B" w:rsidP="002806DE"/>
                        </w:txbxContent>
                      </wps:txbx>
                      <wps:bodyPr rot="0" vert="horz" wrap="square" lIns="91440" tIns="45720" rIns="91440" bIns="45720" anchor="t" anchorCtr="0">
                        <a:noAutofit/>
                      </wps:bodyPr>
                    </wps:wsp>
                  </a:graphicData>
                </a:graphic>
              </wp:inline>
            </w:drawing>
          </mc:Choice>
          <mc:Fallback>
            <w:pict>
              <v:shapetype w14:anchorId="4FE6F06F" id="_x0000_t202" coordsize="21600,21600" o:spt="202" path="m,l,21600r21600,l21600,xe">
                <v:stroke joinstyle="miter"/>
                <v:path gradientshapeok="t" o:connecttype="rect"/>
              </v:shapetype>
              <v:shape id="Text Box 2" o:spid="_x0000_s1026" type="#_x0000_t202" style="width:469.7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">
                <v:textbox>
                  <w:txbxContent>
                    <w:p w14:paraId="319C2EDF" w14:textId="6E6397BD" w:rsidR="00A8264B" w:rsidRDefault="00F30E20" w:rsidP="002806DE">
                      <w:pPr>
                        <w:jc w:val="both"/>
                        <w:rPr>
                          <w:rFonts w:ascii="Times New Roman" w:hAnsi="Times New Roman" w:cs="Times New Roman"/>
                        </w:rPr>
                      </w:pPr>
                      <w:r w:rsidRPr="00B97E6D">
                        <w:rPr>
                          <w:rFonts w:ascii="Times New Roman" w:eastAsia="DengXian" w:hAnsi="Times New Roman" w:cs="Times New Roman" w:hint="eastAsia"/>
                          <w:lang w:eastAsia="zh-CN"/>
                        </w:rPr>
                        <w:t>相关经济课题：厂商与生产，市场与价格，竞争与市场结构，国民收入决定及价格水平，货币与银行</w:t>
                      </w:r>
                    </w:p>
                    <w:p w14:paraId="4FBEF348" w14:textId="3C097D66" w:rsidR="00A8264B" w:rsidRDefault="00F30E20" w:rsidP="002806DE">
                      <w:pPr>
                        <w:jc w:val="both"/>
                        <w:rPr>
                          <w:rFonts w:ascii="Times New Roman" w:hAnsi="Times New Roman" w:cs="Times New Roman"/>
                        </w:rPr>
                      </w:pPr>
                      <w:r w:rsidRPr="00B97E6D">
                        <w:rPr>
                          <w:rFonts w:ascii="Times New Roman" w:eastAsia="DengXian" w:hAnsi="Times New Roman" w:cs="Times New Roman" w:hint="eastAsia"/>
                          <w:lang w:eastAsia="zh-CN"/>
                        </w:rPr>
                        <w:t>资料来源种类：统计数字，新闻，意见</w:t>
                      </w:r>
                    </w:p>
                    <w:p w14:paraId="743C21FA" w14:textId="56A62434" w:rsidR="00A8264B" w:rsidRDefault="00A8264B" w:rsidP="002806DE"/>
                  </w:txbxContent>
                </v:textbox>
                <w10:anchorlock/>
              </v:shape>
            </w:pict>
          </mc:Fallback>
        </mc:AlternateContent>
      </w:r>
    </w:p>
    <w:p w14:paraId="52F8B5FF" w14:textId="77777777" w:rsidR="00896828" w:rsidRPr="00F30E20" w:rsidRDefault="00896828" w:rsidP="00612348">
      <w:pPr>
        <w:autoSpaceDE w:val="0"/>
        <w:autoSpaceDN w:val="0"/>
        <w:adjustRightInd w:val="0"/>
        <w:jc w:val="both"/>
        <w:rPr>
          <w:rFonts w:ascii="Times New Roman" w:hAnsi="Times New Roman" w:cs="Times New Roman"/>
          <w:b/>
          <w:szCs w:val="24"/>
        </w:rPr>
      </w:pPr>
    </w:p>
    <w:p w14:paraId="56206782" w14:textId="176399F7" w:rsidR="00CF2950" w:rsidRPr="00F30E20" w:rsidRDefault="00F30E20" w:rsidP="00612348">
      <w:pPr>
        <w:autoSpaceDE w:val="0"/>
        <w:autoSpaceDN w:val="0"/>
        <w:adjustRightInd w:val="0"/>
        <w:jc w:val="both"/>
        <w:rPr>
          <w:rFonts w:ascii="Times New Roman" w:hAnsi="Times New Roman" w:cs="Times New Roman"/>
          <w:b/>
          <w:kern w:val="0"/>
          <w:szCs w:val="24"/>
        </w:rPr>
      </w:pPr>
      <w:r w:rsidRPr="00F30E20">
        <w:rPr>
          <w:rFonts w:ascii="Times New Roman" w:eastAsia="DengXian" w:hAnsi="Times New Roman" w:cs="Times New Roman"/>
          <w:b/>
          <w:szCs w:val="24"/>
          <w:lang w:eastAsia="zh-CN"/>
        </w:rPr>
        <w:t>背景：</w:t>
      </w:r>
      <w:r w:rsidRPr="00F30E20">
        <w:rPr>
          <w:rFonts w:ascii="Times New Roman" w:eastAsia="DengXian" w:hAnsi="Times New Roman" w:cs="Times New Roman"/>
          <w:b/>
          <w:kern w:val="0"/>
          <w:szCs w:val="24"/>
          <w:lang w:eastAsia="zh-CN"/>
        </w:rPr>
        <w:t>近年的科技发展带来了金融市场的创新，例如虚拟商品（如：比特币）和虚拟银行。</w:t>
      </w:r>
    </w:p>
    <w:p w14:paraId="57FF6476" w14:textId="21C313D3" w:rsidR="00873C2C" w:rsidRPr="00F30E20" w:rsidRDefault="00F30E20" w:rsidP="00282E78">
      <w:pPr>
        <w:spacing w:line="360" w:lineRule="auto"/>
        <w:jc w:val="both"/>
        <w:rPr>
          <w:rFonts w:ascii="Times New Roman" w:hAnsi="Times New Roman" w:cs="Times New Roman"/>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A</w:t>
      </w:r>
      <w:r w:rsidRPr="00F30E20">
        <w:rPr>
          <w:rFonts w:ascii="Times New Roman" w:eastAsia="DengXian" w:hAnsi="Times New Roman" w:cs="Times New Roman"/>
          <w:lang w:eastAsia="zh-CN"/>
        </w:rPr>
        <w:t>：比特币的介绍</w:t>
      </w:r>
    </w:p>
    <w:p w14:paraId="1A8E8472" w14:textId="246EC9EF" w:rsidR="00BF75CB" w:rsidRPr="00F30E20" w:rsidRDefault="00B72D01" w:rsidP="00F55DD4">
      <w:pPr>
        <w:spacing w:line="360" w:lineRule="auto"/>
        <w:jc w:val="both"/>
        <w:rPr>
          <w:rFonts w:ascii="Times New Roman" w:hAnsi="Times New Roman" w:cs="Times New Roman"/>
        </w:rPr>
      </w:pPr>
      <w:r w:rsidRPr="00F30E20">
        <w:rPr>
          <w:rFonts w:ascii="Times New Roman" w:hAnsi="Times New Roman" w:cs="Times New Roman"/>
          <w:noProof/>
        </w:rPr>
        <w:drawing>
          <wp:anchor distT="0" distB="0" distL="114300" distR="114300" simplePos="0" relativeHeight="251684864" behindDoc="0" locked="0" layoutInCell="1" allowOverlap="1" wp14:anchorId="67DC19C2" wp14:editId="1781E634">
            <wp:simplePos x="0" y="0"/>
            <wp:positionH relativeFrom="margin">
              <wp:posOffset>4545275</wp:posOffset>
            </wp:positionH>
            <wp:positionV relativeFrom="paragraph">
              <wp:posOffset>170070</wp:posOffset>
            </wp:positionV>
            <wp:extent cx="1564071" cy="1591500"/>
            <wp:effectExtent l="0" t="0" r="0" b="889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4071" cy="15915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C69C3" w:rsidRPr="00F30E20">
        <w:rPr>
          <w:rFonts w:ascii="Times New Roman" w:hAnsi="Times New Roman" w:cs="Times New Roman"/>
          <w:noProof/>
        </w:rPr>
        <mc:AlternateContent>
          <mc:Choice Requires="wps">
            <w:drawing>
              <wp:inline distT="0" distB="0" distL="0" distR="0" wp14:anchorId="6D17F2BF" wp14:editId="4DBEE5AB">
                <wp:extent cx="6267450" cy="1987826"/>
                <wp:effectExtent l="0" t="0" r="19050" b="12700"/>
                <wp:docPr id="25" name="文字方塊 4"/>
                <wp:cNvGraphicFramePr/>
                <a:graphic xmlns:a="http://schemas.openxmlformats.org/drawingml/2006/main">
                  <a:graphicData uri="http://schemas.microsoft.com/office/word/2010/wordprocessingShape">
                    <wps:wsp>
                      <wps:cNvSpPr txBox="1"/>
                      <wps:spPr>
                        <a:xfrm>
                          <a:off x="0" y="0"/>
                          <a:ext cx="6267450" cy="1987826"/>
                        </a:xfrm>
                        <a:prstGeom prst="rect">
                          <a:avLst/>
                        </a:prstGeom>
                        <a:solidFill>
                          <a:sysClr val="window" lastClr="FFFFFF"/>
                        </a:solidFill>
                        <a:ln w="6350">
                          <a:solidFill>
                            <a:schemeClr val="tx1"/>
                          </a:solidFill>
                        </a:ln>
                      </wps:spPr>
                      <wps:txbx>
                        <w:txbxContent>
                          <w:p w14:paraId="008FB6FF" w14:textId="3CC0370E" w:rsidR="008C69C3" w:rsidRPr="00C10DE2" w:rsidRDefault="00F30E20" w:rsidP="00656852">
                            <w:pPr>
                              <w:ind w:right="2913"/>
                              <w:jc w:val="both"/>
                              <w:rPr>
                                <w:rFonts w:ascii="Times New Roman" w:hAnsi="Times New Roman" w:cs="Times New Roman"/>
                                <w:szCs w:val="24"/>
                                <w:lang w:val="en-HK" w:eastAsia="zh-CN"/>
                              </w:rPr>
                            </w:pPr>
                            <w:r w:rsidRPr="00B97E6D">
                              <w:rPr>
                                <w:rFonts w:ascii="Times New Roman" w:eastAsia="DengXian" w:hAnsi="Times New Roman" w:cs="Times New Roman" w:hint="eastAsia"/>
                                <w:color w:val="212529"/>
                                <w:szCs w:val="24"/>
                                <w:shd w:val="clear" w:color="auto" w:fill="FFFFFF"/>
                                <w:lang w:eastAsia="zh-CN"/>
                              </w:rPr>
                              <w:t>比特币于</w:t>
                            </w:r>
                            <w:r w:rsidRPr="00B97E6D">
                              <w:rPr>
                                <w:rFonts w:ascii="Times New Roman" w:eastAsia="DengXian" w:hAnsi="Times New Roman" w:cs="Times New Roman"/>
                                <w:color w:val="212529"/>
                                <w:szCs w:val="24"/>
                                <w:shd w:val="clear" w:color="auto" w:fill="FFFFFF"/>
                                <w:lang w:eastAsia="zh-CN"/>
                              </w:rPr>
                              <w:t>2009</w:t>
                            </w:r>
                            <w:r w:rsidRPr="00B97E6D">
                              <w:rPr>
                                <w:rFonts w:ascii="Times New Roman" w:eastAsia="DengXian" w:hAnsi="Times New Roman" w:cs="Times New Roman" w:hint="eastAsia"/>
                                <w:color w:val="212529"/>
                                <w:szCs w:val="24"/>
                                <w:shd w:val="clear" w:color="auto" w:fill="FFFFFF"/>
                                <w:lang w:eastAsia="zh-CN"/>
                              </w:rPr>
                              <w:t>年面世，是第一只加密货币。比特币并非以实物方式存在。它是一种数位代码，人们可以将其储存在网络空间的虚拟钱包中，并可以通过电脑或智能手机应用程序进行存取。它们可以通过电子方式传送，亦可以用作向接受比特币的商户「支付」或交换货物或服务。与传统货币不同，比特币得不到任何银行、政府或发行人的支持。在香港，比特币的创造不在香港金融管理局的监管范围之内。消费者在考虑买卖、投资、持有或以比特币进行交易时，必须加倍小心。</w:t>
                            </w:r>
                          </w:p>
                          <w:p w14:paraId="7A655DEA" w14:textId="77777777" w:rsidR="00F55DD4" w:rsidRPr="008C69C3" w:rsidRDefault="00F55DD4" w:rsidP="00F55DD4">
                            <w:pPr>
                              <w:jc w:val="both"/>
                              <w:rPr>
                                <w:rFonts w:ascii="Times New Roman" w:hAnsi="Times New Roman" w:cs="Times New Roman"/>
                                <w:lang w:val="en-HK"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D17F2BF" id="文字方塊 4" o:spid="_x0000_s1027" type="#_x0000_t202" style="width:493.5pt;height:1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" fillcolor="window" strokecolor="black [3213]" strokeweight=".5pt">
                <v:textbox>
                  <w:txbxContent>
                    <w:p w14:paraId="008FB6FF" w14:textId="3CC0370E" w:rsidR="008C69C3" w:rsidRPr="00C10DE2" w:rsidRDefault="00F30E20" w:rsidP="00656852">
                      <w:pPr>
                        <w:ind w:right="2913"/>
                        <w:jc w:val="both"/>
                        <w:rPr>
                          <w:rFonts w:ascii="Times New Roman" w:hAnsi="Times New Roman" w:cs="Times New Roman"/>
                          <w:szCs w:val="24"/>
                          <w:lang w:val="en-HK" w:eastAsia="zh-CN"/>
                        </w:rPr>
                      </w:pPr>
                      <w:r w:rsidRPr="00B97E6D">
                        <w:rPr>
                          <w:rFonts w:ascii="Times New Roman" w:eastAsia="DengXian" w:hAnsi="Times New Roman" w:cs="Times New Roman" w:hint="eastAsia"/>
                          <w:color w:val="212529"/>
                          <w:szCs w:val="24"/>
                          <w:shd w:val="clear" w:color="auto" w:fill="FFFFFF"/>
                          <w:lang w:eastAsia="zh-CN"/>
                        </w:rPr>
                        <w:t>比特币于</w:t>
                      </w:r>
                      <w:r w:rsidRPr="00B97E6D">
                        <w:rPr>
                          <w:rFonts w:ascii="Times New Roman" w:eastAsia="DengXian" w:hAnsi="Times New Roman" w:cs="Times New Roman"/>
                          <w:color w:val="212529"/>
                          <w:szCs w:val="24"/>
                          <w:shd w:val="clear" w:color="auto" w:fill="FFFFFF"/>
                          <w:lang w:eastAsia="zh-CN"/>
                        </w:rPr>
                        <w:t>2009</w:t>
                      </w:r>
                      <w:r w:rsidRPr="00B97E6D">
                        <w:rPr>
                          <w:rFonts w:ascii="Times New Roman" w:eastAsia="DengXian" w:hAnsi="Times New Roman" w:cs="Times New Roman" w:hint="eastAsia"/>
                          <w:color w:val="212529"/>
                          <w:szCs w:val="24"/>
                          <w:shd w:val="clear" w:color="auto" w:fill="FFFFFF"/>
                          <w:lang w:eastAsia="zh-CN"/>
                        </w:rPr>
                        <w:t>年面世，是第一只加密货币。比特币并非以实物方式存在。它是一种数位代码，人们可以将其储存在网络空间的虚拟钱包中，并可以通过电脑或智能手机应用程序进行存取。它们可以通过电子方式传送，亦可以用作向接受比特币的商户「支付」或交换货物或服务。与传统货币不同，比特币得不到任何银行、政府或发行人的支持。在香港，比特币的创造不在香港金融管理局的监管范围之内。消费者在考虑买卖、投资、持有或以比特币进行交易时，必须加倍小心。</w:t>
                      </w:r>
                    </w:p>
                    <w:p w14:paraId="7A655DEA" w14:textId="77777777" w:rsidR="00F55DD4" w:rsidRPr="008C69C3" w:rsidRDefault="00F55DD4" w:rsidP="00F55DD4">
                      <w:pPr>
                        <w:jc w:val="both"/>
                        <w:rPr>
                          <w:rFonts w:ascii="Times New Roman" w:hAnsi="Times New Roman" w:cs="Times New Roman"/>
                          <w:lang w:val="en-HK" w:eastAsia="zh-CN"/>
                        </w:rPr>
                      </w:pPr>
                    </w:p>
                  </w:txbxContent>
                </v:textbox>
                <w10:anchorlock/>
              </v:shape>
            </w:pict>
          </mc:Fallback>
        </mc:AlternateContent>
      </w:r>
    </w:p>
    <w:p w14:paraId="0FC1BD4A" w14:textId="2FC8B16B" w:rsidR="00034789" w:rsidRPr="00F30E20" w:rsidRDefault="00F30E20" w:rsidP="00873C2C">
      <w:pPr>
        <w:wordWrap w:val="0"/>
        <w:jc w:val="both"/>
        <w:rPr>
          <w:rFonts w:ascii="Times New Roman" w:hAnsi="Times New Roman" w:cs="Times New Roman"/>
          <w:color w:val="212529"/>
          <w:shd w:val="clear" w:color="auto" w:fill="FFFFFF"/>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来源：修改自投资者及理财教育委员会（</w:t>
      </w:r>
      <w:r w:rsidRPr="00F30E20">
        <w:rPr>
          <w:rFonts w:ascii="Times New Roman" w:eastAsia="DengXian" w:hAnsi="Times New Roman" w:cs="Times New Roman"/>
          <w:lang w:eastAsia="zh-CN"/>
        </w:rPr>
        <w:t>IFEC</w:t>
      </w:r>
      <w:r w:rsidRPr="00F30E20">
        <w:rPr>
          <w:rFonts w:ascii="Times New Roman" w:eastAsia="DengXian" w:hAnsi="Times New Roman" w:cs="Times New Roman"/>
          <w:lang w:eastAsia="zh-CN"/>
        </w:rPr>
        <w:t>）网站</w:t>
      </w:r>
      <w:r w:rsidRPr="00F30E20">
        <w:rPr>
          <w:rFonts w:ascii="Times New Roman" w:eastAsia="DengXian" w:hAnsi="Times New Roman" w:cs="Times New Roman"/>
          <w:lang w:eastAsia="zh-CN"/>
        </w:rPr>
        <w:t xml:space="preserve"> </w:t>
      </w:r>
      <w:r w:rsidRPr="00F30E20">
        <w:rPr>
          <w:rFonts w:ascii="Times New Roman" w:eastAsia="DengXian" w:hAnsi="Times New Roman" w:cs="Times New Roman"/>
          <w:lang w:eastAsia="zh-CN"/>
        </w:rPr>
        <w:t>（</w:t>
      </w:r>
      <w:hyperlink r:id="rId10" w:history="1">
        <w:r w:rsidRPr="00F30E20">
          <w:rPr>
            <w:rStyle w:val="a5"/>
            <w:rFonts w:ascii="Times New Roman" w:eastAsia="DengXian" w:hAnsi="Times New Roman" w:cs="Times New Roman"/>
            <w:shd w:val="clear" w:color="auto" w:fill="FFFFFF"/>
            <w:lang w:eastAsia="zh-CN"/>
          </w:rPr>
          <w:t>https://www.ifec.org.hk/web/en/financial-products/fintech/ico-</w:t>
        </w:r>
        <w:r w:rsidRPr="00F30E20">
          <w:rPr>
            <w:rStyle w:val="a5"/>
            <w:rFonts w:ascii="Times New Roman" w:eastAsia="DengXian" w:hAnsi="Times New Roman" w:cs="Times New Roman"/>
            <w:shd w:val="clear" w:color="auto" w:fill="FFFFFF"/>
            <w:lang w:eastAsia="zh-CN"/>
          </w:rPr>
          <w:t>比特币</w:t>
        </w:r>
        <w:r w:rsidRPr="00F30E20">
          <w:rPr>
            <w:rStyle w:val="a5"/>
            <w:rFonts w:ascii="Times New Roman" w:eastAsia="DengXian" w:hAnsi="Times New Roman" w:cs="Times New Roman"/>
            <w:shd w:val="clear" w:color="auto" w:fill="FFFFFF"/>
            <w:lang w:eastAsia="zh-CN"/>
          </w:rPr>
          <w:t>/ico-</w:t>
        </w:r>
        <w:r w:rsidRPr="00F30E20">
          <w:rPr>
            <w:rStyle w:val="a5"/>
            <w:rFonts w:ascii="Times New Roman" w:eastAsia="DengXian" w:hAnsi="Times New Roman" w:cs="Times New Roman"/>
            <w:shd w:val="clear" w:color="auto" w:fill="FFFFFF"/>
            <w:lang w:eastAsia="zh-CN"/>
          </w:rPr>
          <w:t>比特币</w:t>
        </w:r>
        <w:r w:rsidRPr="00F30E20">
          <w:rPr>
            <w:rStyle w:val="a5"/>
            <w:rFonts w:ascii="Times New Roman" w:eastAsia="DengXian" w:hAnsi="Times New Roman" w:cs="Times New Roman"/>
            <w:shd w:val="clear" w:color="auto" w:fill="FFFFFF"/>
            <w:lang w:eastAsia="zh-CN"/>
          </w:rPr>
          <w:t>-cryptocurrencies.page</w:t>
        </w:r>
      </w:hyperlink>
      <w:r w:rsidRPr="00F30E20">
        <w:rPr>
          <w:rFonts w:ascii="Times New Roman" w:eastAsia="DengXian" w:hAnsi="Times New Roman" w:cs="Times New Roman"/>
          <w:color w:val="212529"/>
          <w:shd w:val="clear" w:color="auto" w:fill="FFFFFF"/>
          <w:lang w:eastAsia="zh-CN"/>
        </w:rPr>
        <w:t>）</w:t>
      </w:r>
    </w:p>
    <w:p w14:paraId="350C6683" w14:textId="6DD4F323" w:rsidR="002806DE" w:rsidRPr="00F30E20" w:rsidRDefault="002806DE" w:rsidP="004F55F2">
      <w:pPr>
        <w:jc w:val="center"/>
        <w:rPr>
          <w:rFonts w:ascii="Times New Roman" w:hAnsi="Times New Roman" w:cs="Times New Roman"/>
        </w:rPr>
      </w:pPr>
    </w:p>
    <w:p w14:paraId="3D7046AD" w14:textId="138C26FB" w:rsidR="004C15AC" w:rsidRPr="00F30E20" w:rsidRDefault="00F30E20" w:rsidP="004C15AC">
      <w:pPr>
        <w:jc w:val="both"/>
        <w:rPr>
          <w:rFonts w:ascii="Times New Roman" w:hAnsi="Times New Roman" w:cs="Times New Roman"/>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B</w:t>
      </w:r>
      <w:r w:rsidRPr="00F30E20">
        <w:rPr>
          <w:rFonts w:ascii="Times New Roman" w:eastAsia="DengXian" w:hAnsi="Times New Roman" w:cs="Times New Roman"/>
          <w:lang w:eastAsia="zh-CN"/>
        </w:rPr>
        <w:t>：比特币价格（以美元为单位）</w:t>
      </w:r>
      <w:r w:rsidRPr="00F30E20">
        <w:rPr>
          <w:rFonts w:ascii="Times New Roman" w:eastAsia="DengXian" w:hAnsi="Times New Roman" w:cs="Times New Roman"/>
          <w:lang w:eastAsia="zh-CN"/>
        </w:rPr>
        <w:t>– 2015</w:t>
      </w:r>
      <w:r w:rsidRPr="00F30E20">
        <w:rPr>
          <w:rFonts w:ascii="Times New Roman" w:eastAsia="DengXian" w:hAnsi="Times New Roman" w:cs="Times New Roman"/>
          <w:lang w:eastAsia="zh-CN"/>
        </w:rPr>
        <w:t>年</w:t>
      </w:r>
      <w:r w:rsidRPr="00F30E20">
        <w:rPr>
          <w:rFonts w:ascii="Times New Roman" w:eastAsia="DengXian" w:hAnsi="Times New Roman" w:cs="Times New Roman"/>
          <w:lang w:eastAsia="zh-CN"/>
        </w:rPr>
        <w:t>1</w:t>
      </w:r>
      <w:r w:rsidRPr="00F30E20">
        <w:rPr>
          <w:rFonts w:ascii="Times New Roman" w:eastAsia="DengXian" w:hAnsi="Times New Roman" w:cs="Times New Roman"/>
          <w:lang w:eastAsia="zh-CN"/>
        </w:rPr>
        <w:t>月</w:t>
      </w:r>
      <w:r w:rsidRPr="00F30E20">
        <w:rPr>
          <w:rFonts w:ascii="Times New Roman" w:eastAsia="DengXian" w:hAnsi="Times New Roman" w:cs="Times New Roman"/>
          <w:lang w:eastAsia="zh-CN"/>
        </w:rPr>
        <w:t>– 2021</w:t>
      </w:r>
      <w:r w:rsidRPr="00F30E20">
        <w:rPr>
          <w:rFonts w:ascii="Times New Roman" w:eastAsia="DengXian" w:hAnsi="Times New Roman" w:cs="Times New Roman"/>
          <w:lang w:eastAsia="zh-CN"/>
        </w:rPr>
        <w:t>年</w:t>
      </w:r>
      <w:r w:rsidRPr="00F30E20">
        <w:rPr>
          <w:rFonts w:ascii="Times New Roman" w:eastAsia="DengXian" w:hAnsi="Times New Roman" w:cs="Times New Roman"/>
          <w:lang w:eastAsia="zh-CN"/>
        </w:rPr>
        <w:t>8</w:t>
      </w:r>
      <w:r w:rsidRPr="00F30E20">
        <w:rPr>
          <w:rFonts w:ascii="Times New Roman" w:eastAsia="DengXian" w:hAnsi="Times New Roman" w:cs="Times New Roman"/>
          <w:lang w:eastAsia="zh-CN"/>
        </w:rPr>
        <w:t>月</w:t>
      </w:r>
    </w:p>
    <w:p w14:paraId="7BBB2C85" w14:textId="7548A90A" w:rsidR="004F55F2" w:rsidRPr="00F30E20" w:rsidRDefault="00AD44BE" w:rsidP="004F55F2">
      <w:pPr>
        <w:jc w:val="center"/>
        <w:rPr>
          <w:rFonts w:ascii="Times New Roman" w:hAnsi="Times New Roman" w:cs="Times New Roman"/>
        </w:rPr>
      </w:pPr>
      <w:r w:rsidRPr="00F30E20">
        <w:rPr>
          <w:rFonts w:ascii="Times New Roman" w:hAnsi="Times New Roman" w:cs="Times New Roman"/>
          <w:noProof/>
        </w:rPr>
        <w:drawing>
          <wp:inline distT="0" distB="0" distL="0" distR="0" wp14:anchorId="28B4CAF3" wp14:editId="3ADA88BF">
            <wp:extent cx="4496323" cy="264261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96323" cy="2642616"/>
                    </a:xfrm>
                    <a:prstGeom prst="rect">
                      <a:avLst/>
                    </a:prstGeom>
                  </pic:spPr>
                </pic:pic>
              </a:graphicData>
            </a:graphic>
          </wp:inline>
        </w:drawing>
      </w:r>
    </w:p>
    <w:p w14:paraId="1924F9FE" w14:textId="333D99C8" w:rsidR="009C3B45" w:rsidRPr="00F30E20" w:rsidRDefault="00F30E20" w:rsidP="002B50D6">
      <w:pPr>
        <w:wordWrap w:val="0"/>
        <w:jc w:val="both"/>
        <w:rPr>
          <w:rStyle w:val="a5"/>
          <w:rFonts w:ascii="Times New Roman" w:hAnsi="Times New Roman" w:cs="Times New Roman"/>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来源：</w:t>
      </w:r>
      <w:r w:rsidRPr="00F30E20">
        <w:rPr>
          <w:rFonts w:ascii="Times New Roman" w:eastAsia="DengXian" w:hAnsi="Times New Roman" w:cs="Times New Roman"/>
          <w:lang w:eastAsia="zh-CN"/>
        </w:rPr>
        <w:t>https://research.stlouisfed.org/publications/page1-econ/2018/03/01/bitcoin-money-or-financial-investment</w:t>
      </w:r>
    </w:p>
    <w:p w14:paraId="6D46C524" w14:textId="6451D4C2" w:rsidR="00E7322C" w:rsidRPr="00F30E20" w:rsidRDefault="00E7322C" w:rsidP="002B50D6">
      <w:pPr>
        <w:jc w:val="both"/>
        <w:rPr>
          <w:rFonts w:ascii="Times New Roman" w:hAnsi="Times New Roman" w:cs="Times New Roman"/>
          <w:lang w:val="en"/>
        </w:rPr>
      </w:pPr>
    </w:p>
    <w:p w14:paraId="325C0D64" w14:textId="77777777" w:rsidR="00410855" w:rsidRPr="00F30E20" w:rsidRDefault="00410855" w:rsidP="002B50D6">
      <w:pPr>
        <w:jc w:val="both"/>
        <w:rPr>
          <w:rFonts w:ascii="Times New Roman" w:hAnsi="Times New Roman" w:cs="Times New Roman"/>
          <w:lang w:val="en"/>
        </w:rPr>
      </w:pPr>
    </w:p>
    <w:p w14:paraId="70FDBEE9" w14:textId="77777777" w:rsidR="00E7322C" w:rsidRPr="00F30E20" w:rsidRDefault="00E7322C" w:rsidP="002B50D6">
      <w:pPr>
        <w:jc w:val="both"/>
        <w:rPr>
          <w:rFonts w:ascii="Times New Roman" w:hAnsi="Times New Roman" w:cs="Times New Roman"/>
          <w:lang w:val="en"/>
        </w:rPr>
      </w:pPr>
    </w:p>
    <w:p w14:paraId="4955F311" w14:textId="3DB3A0B8" w:rsidR="002900E6" w:rsidRPr="00F30E20" w:rsidRDefault="00F30E20" w:rsidP="002B50D6">
      <w:pPr>
        <w:jc w:val="both"/>
        <w:rPr>
          <w:rFonts w:ascii="Times New Roman" w:hAnsi="Times New Roman" w:cs="Times New Roman"/>
        </w:rPr>
      </w:pPr>
      <w:r w:rsidRPr="00F30E20">
        <w:rPr>
          <w:rFonts w:ascii="Times New Roman" w:eastAsia="DengXian" w:hAnsi="Times New Roman" w:cs="Times New Roman"/>
          <w:lang w:val="en" w:eastAsia="zh-CN"/>
        </w:rPr>
        <w:t>资料</w:t>
      </w:r>
      <w:r w:rsidRPr="00F30E20">
        <w:rPr>
          <w:rFonts w:ascii="Times New Roman" w:eastAsia="DengXian" w:hAnsi="Times New Roman" w:cs="Times New Roman"/>
          <w:lang w:val="en" w:eastAsia="zh-CN"/>
        </w:rPr>
        <w:t>C</w:t>
      </w:r>
      <w:r w:rsidRPr="00F30E20">
        <w:rPr>
          <w:rFonts w:ascii="Times New Roman" w:eastAsia="DengXian" w:hAnsi="Times New Roman" w:cs="Times New Roman"/>
          <w:lang w:eastAsia="zh-CN"/>
        </w:rPr>
        <w:t>：</w:t>
      </w:r>
      <w:r w:rsidRPr="00F30E20">
        <w:rPr>
          <w:rFonts w:ascii="Times New Roman" w:eastAsia="DengXian" w:hAnsi="Times New Roman" w:cs="Times New Roman"/>
          <w:lang w:val="en" w:eastAsia="zh-CN"/>
        </w:rPr>
        <w:t>比特币流通数量</w:t>
      </w:r>
      <w:r w:rsidRPr="00F30E20">
        <w:rPr>
          <w:rFonts w:ascii="Times New Roman" w:eastAsia="DengXian" w:hAnsi="Times New Roman" w:cs="Times New Roman"/>
          <w:lang w:val="en" w:eastAsia="zh-CN"/>
        </w:rPr>
        <w:t>2015-2020</w:t>
      </w:r>
    </w:p>
    <w:p w14:paraId="6DBC7746" w14:textId="16CD45E5" w:rsidR="000C7278" w:rsidRPr="00F30E20" w:rsidRDefault="00F55DD4" w:rsidP="002E7FA3">
      <w:pPr>
        <w:jc w:val="both"/>
        <w:rPr>
          <w:rFonts w:ascii="Times New Roman" w:hAnsi="Times New Roman" w:cs="Times New Roman"/>
        </w:rPr>
      </w:pPr>
      <w:r w:rsidRPr="00F30E20">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5BFF2553" wp14:editId="01BD92EC">
                <wp:simplePos x="0" y="0"/>
                <wp:positionH relativeFrom="column">
                  <wp:posOffset>1533525</wp:posOffset>
                </wp:positionH>
                <wp:positionV relativeFrom="paragraph">
                  <wp:posOffset>200025</wp:posOffset>
                </wp:positionV>
                <wp:extent cx="2200275" cy="333375"/>
                <wp:effectExtent l="0" t="0" r="9525" b="9525"/>
                <wp:wrapNone/>
                <wp:docPr id="14" name="文字方塊 14"/>
                <wp:cNvGraphicFramePr/>
                <a:graphic xmlns:a="http://schemas.openxmlformats.org/drawingml/2006/main">
                  <a:graphicData uri="http://schemas.microsoft.com/office/word/2010/wordprocessingShape">
                    <wps:wsp>
                      <wps:cNvSpPr txBox="1"/>
                      <wps:spPr>
                        <a:xfrm>
                          <a:off x="0" y="0"/>
                          <a:ext cx="2200275" cy="333375"/>
                        </a:xfrm>
                        <a:prstGeom prst="rect">
                          <a:avLst/>
                        </a:prstGeom>
                        <a:solidFill>
                          <a:schemeClr val="lt1"/>
                        </a:solidFill>
                        <a:ln w="6350">
                          <a:noFill/>
                        </a:ln>
                      </wps:spPr>
                      <wps:txbx>
                        <w:txbxContent>
                          <w:p w14:paraId="6D2D4248" w14:textId="4B97B433" w:rsidR="00F55DD4" w:rsidRDefault="00F30E20" w:rsidP="00F55DD4">
                            <w:pPr>
                              <w:jc w:val="center"/>
                            </w:pPr>
                            <w:r w:rsidRPr="00B97E6D">
                              <w:rPr>
                                <w:rFonts w:eastAsia="DengXian" w:hint="eastAsia"/>
                                <w:lang w:eastAsia="zh-CN"/>
                              </w:rPr>
                              <w:t>比特币流通数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FF2553" id="文字方塊 14" o:spid="_x0000_s1028" type="#_x0000_t202" style="position:absolute;left:0;text-align:left;margin-left:120.75pt;margin-top:15.75pt;width:173.25pt;height:26.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" fillcolor="white [3201]" stroked="f" strokeweight=".5pt">
                <v:textbox>
                  <w:txbxContent>
                    <w:p w14:paraId="6D2D4248" w14:textId="4B97B433" w:rsidR="00F55DD4" w:rsidRDefault="00F30E20" w:rsidP="00F55DD4">
                      <w:pPr>
                        <w:jc w:val="center"/>
                      </w:pPr>
                      <w:r w:rsidRPr="00B97E6D">
                        <w:rPr>
                          <w:rFonts w:eastAsia="DengXian" w:hint="eastAsia"/>
                          <w:lang w:eastAsia="zh-CN"/>
                        </w:rPr>
                        <w:t>比特币流通数量</w:t>
                      </w:r>
                    </w:p>
                  </w:txbxContent>
                </v:textbox>
              </v:shape>
            </w:pict>
          </mc:Fallback>
        </mc:AlternateContent>
      </w:r>
      <w:r w:rsidRPr="00F30E20">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1259A30A" wp14:editId="60BA0CD2">
                <wp:simplePos x="0" y="0"/>
                <wp:positionH relativeFrom="column">
                  <wp:posOffset>-142875</wp:posOffset>
                </wp:positionH>
                <wp:positionV relativeFrom="paragraph">
                  <wp:posOffset>1752600</wp:posOffset>
                </wp:positionV>
                <wp:extent cx="952500" cy="285750"/>
                <wp:effectExtent l="0" t="9525" r="9525" b="9525"/>
                <wp:wrapNone/>
                <wp:docPr id="13" name="文字方塊 13"/>
                <wp:cNvGraphicFramePr/>
                <a:graphic xmlns:a="http://schemas.openxmlformats.org/drawingml/2006/main">
                  <a:graphicData uri="http://schemas.microsoft.com/office/word/2010/wordprocessingShape">
                    <wps:wsp>
                      <wps:cNvSpPr txBox="1"/>
                      <wps:spPr>
                        <a:xfrm rot="16200000">
                          <a:off x="0" y="0"/>
                          <a:ext cx="952500" cy="285750"/>
                        </a:xfrm>
                        <a:prstGeom prst="rect">
                          <a:avLst/>
                        </a:prstGeom>
                        <a:solidFill>
                          <a:schemeClr val="lt1"/>
                        </a:solidFill>
                        <a:ln w="6350">
                          <a:noFill/>
                        </a:ln>
                      </wps:spPr>
                      <wps:txbx>
                        <w:txbxContent>
                          <w:p w14:paraId="41017DA0" w14:textId="2520E0B7" w:rsidR="00F55DD4" w:rsidRDefault="00F30E20">
                            <w:r w:rsidRPr="00B97E6D">
                              <w:rPr>
                                <w:rFonts w:eastAsia="DengXian" w:hint="eastAsia"/>
                                <w:lang w:eastAsia="zh-CN"/>
                              </w:rPr>
                              <w:t>比特币数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9A30A" id="文字方塊 13" o:spid="_x0000_s1029" type="#_x0000_t202" style="position:absolute;left:0;text-align:left;margin-left:-11.25pt;margin-top:138pt;width:75pt;height:22.5pt;rotation:-90;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" fillcolor="white [3201]" stroked="f" strokeweight=".5pt">
                <v:textbox>
                  <w:txbxContent>
                    <w:p w14:paraId="41017DA0" w14:textId="2520E0B7" w:rsidR="00F55DD4" w:rsidRDefault="00F30E20">
                      <w:r w:rsidRPr="00B97E6D">
                        <w:rPr>
                          <w:rFonts w:eastAsia="DengXian" w:hint="eastAsia"/>
                          <w:lang w:eastAsia="zh-CN"/>
                        </w:rPr>
                        <w:t>比特币数量</w:t>
                      </w:r>
                    </w:p>
                  </w:txbxContent>
                </v:textbox>
              </v:shape>
            </w:pict>
          </mc:Fallback>
        </mc:AlternateContent>
      </w:r>
      <w:r w:rsidRPr="00F30E20">
        <w:rPr>
          <w:rFonts w:ascii="Times New Roman" w:hAnsi="Times New Roman" w:cs="Times New Roman"/>
          <w:noProof/>
        </w:rPr>
        <mc:AlternateContent>
          <mc:Choice Requires="wpg">
            <w:drawing>
              <wp:inline distT="0" distB="0" distL="0" distR="0" wp14:anchorId="0258A79D" wp14:editId="73EE9D07">
                <wp:extent cx="5054600" cy="3690957"/>
                <wp:effectExtent l="0" t="0" r="12700" b="5080"/>
                <wp:docPr id="4" name="Group 4"/>
                <wp:cNvGraphicFramePr/>
                <a:graphic xmlns:a="http://schemas.openxmlformats.org/drawingml/2006/main">
                  <a:graphicData uri="http://schemas.microsoft.com/office/word/2010/wordprocessingGroup">
                    <wpg:wgp>
                      <wpg:cNvGrpSpPr/>
                      <wpg:grpSpPr>
                        <a:xfrm>
                          <a:off x="0" y="0"/>
                          <a:ext cx="5054600" cy="3690957"/>
                          <a:chOff x="0" y="0"/>
                          <a:chExt cx="5054600" cy="3690957"/>
                        </a:xfrm>
                      </wpg:grpSpPr>
                      <wps:wsp>
                        <wps:cNvPr id="3" name="文字方塊 2"/>
                        <wps:cNvSpPr txBox="1">
                          <a:spLocks noChangeArrowheads="1"/>
                        </wps:cNvSpPr>
                        <wps:spPr bwMode="auto">
                          <a:xfrm>
                            <a:off x="0" y="0"/>
                            <a:ext cx="5054600" cy="3676650"/>
                          </a:xfrm>
                          <a:prstGeom prst="rect">
                            <a:avLst/>
                          </a:prstGeom>
                          <a:solidFill>
                            <a:srgbClr val="FFFFFF"/>
                          </a:solidFill>
                          <a:ln w="9525">
                            <a:solidFill>
                              <a:srgbClr val="000000"/>
                            </a:solidFill>
                            <a:miter lim="800000"/>
                            <a:headEnd/>
                            <a:tailEnd/>
                          </a:ln>
                        </wps:spPr>
                        <wps:txb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5522" cy="3393582"/>
                                            </a:xfrm>
                                            <a:prstGeom prst="rect">
                                              <a:avLst/>
                                            </a:prstGeom>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2060294" y="3379807"/>
                            <a:ext cx="909955" cy="311150"/>
                          </a:xfrm>
                          <a:prstGeom prst="rect">
                            <a:avLst/>
                          </a:prstGeom>
                          <a:noFill/>
                          <a:ln w="6350">
                            <a:noFill/>
                          </a:ln>
                        </wps:spPr>
                        <wps:txbx>
                          <w:txbxContent>
                            <w:p w14:paraId="681845CF" w14:textId="7C5D4B57" w:rsidR="00A8264B" w:rsidRDefault="00F30E20" w:rsidP="00DC3094">
                              <w:pPr>
                                <w:spacing w:line="0" w:lineRule="atLeast"/>
                                <w:jc w:val="center"/>
                              </w:pPr>
                              <w:r w:rsidRPr="00B97E6D">
                                <w:rPr>
                                  <w:rFonts w:eastAsia="DengXian" w:hint="eastAsia"/>
                                  <w:lang w:eastAsia="zh-CN"/>
                                </w:rPr>
                                <w:t>年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58A79D" id="Group 4" o:spid="_x0000_s1030" style="width:398pt;height:290.65pt;mso-position-horizontal-relative:char;mso-position-vertical-relative:line" coordsize="50546,3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">
                <v:shape id="_x0000_s1031" type="#_x0000_t202" style="position:absolute;width:50546;height:36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5522" cy="3393582"/>
                                      </a:xfrm>
                                      <a:prstGeom prst="rect">
                                        <a:avLst/>
                                      </a:prstGeom>
                                    </pic:spPr>
                                  </pic:pic>
                                </a:graphicData>
                              </a:graphic>
                            </wp:inline>
                          </w:drawing>
                        </w:r>
                      </w:p>
                    </w:txbxContent>
                  </v:textbox>
                </v:shape>
                <v:shape id="Text Box 22" o:spid="_x0000_s1032" type="#_x0000_t202" style="position:absolute;left:20602;top:33798;width:9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845CF" w14:textId="7C5D4B57" w:rsidR="00A8264B" w:rsidRDefault="00F30E20" w:rsidP="00DC3094">
                        <w:pPr>
                          <w:spacing w:line="0" w:lineRule="atLeast"/>
                          <w:jc w:val="center"/>
                        </w:pPr>
                        <w:r w:rsidRPr="00B97E6D">
                          <w:rPr>
                            <w:rFonts w:eastAsia="DengXian" w:hint="eastAsia"/>
                            <w:lang w:eastAsia="zh-CN"/>
                          </w:rPr>
                          <w:t>年份</w:t>
                        </w:r>
                      </w:p>
                    </w:txbxContent>
                  </v:textbox>
                </v:shape>
                <w10:anchorlock/>
              </v:group>
            </w:pict>
          </mc:Fallback>
        </mc:AlternateContent>
      </w:r>
    </w:p>
    <w:p w14:paraId="57A343B7" w14:textId="6C0FB4B8" w:rsidR="004C191B" w:rsidRPr="00F30E20" w:rsidRDefault="00531F7C" w:rsidP="00282E78">
      <w:pPr>
        <w:jc w:val="both"/>
        <w:rPr>
          <w:rFonts w:ascii="Times New Roman" w:hAnsi="Times New Roman" w:cs="Times New Roman"/>
        </w:rPr>
      </w:pPr>
      <w:hyperlink w:history="1"/>
      <w:r w:rsidR="00F30E20" w:rsidRPr="00F30E20">
        <w:rPr>
          <w:rFonts w:ascii="Times New Roman" w:eastAsia="DengXian" w:hAnsi="Times New Roman" w:cs="Times New Roman"/>
          <w:noProof/>
          <w:szCs w:val="24"/>
          <w:lang w:eastAsia="zh-CN"/>
        </w:rPr>
        <w:t>资料</w:t>
      </w:r>
      <w:r w:rsidR="00F30E20" w:rsidRPr="00F30E20">
        <w:rPr>
          <w:rFonts w:ascii="Times New Roman" w:eastAsia="DengXian" w:hAnsi="Times New Roman" w:cs="Times New Roman"/>
          <w:lang w:eastAsia="zh-CN"/>
        </w:rPr>
        <w:t>来源：</w:t>
      </w:r>
      <w:r w:rsidR="00F30E20" w:rsidRPr="00F30E20">
        <w:rPr>
          <w:rStyle w:val="a5"/>
          <w:rFonts w:ascii="Times New Roman" w:eastAsia="DengXian" w:hAnsi="Times New Roman" w:cs="Times New Roman"/>
          <w:lang w:eastAsia="zh-CN"/>
        </w:rPr>
        <w:t>https://www.statista.com/statistics/247280/number-of-bitcoins-in-circulation/</w:t>
      </w:r>
    </w:p>
    <w:p w14:paraId="11D1FD24" w14:textId="77777777" w:rsidR="002D2120" w:rsidRPr="00F30E20" w:rsidRDefault="002D2120">
      <w:pPr>
        <w:widowControl/>
        <w:rPr>
          <w:rFonts w:ascii="Times New Roman" w:hAnsi="Times New Roman" w:cs="Times New Roman"/>
          <w:lang w:val="en"/>
        </w:rPr>
      </w:pPr>
    </w:p>
    <w:p w14:paraId="493310A5" w14:textId="033F993B" w:rsidR="00CD246D" w:rsidRPr="00F30E20" w:rsidRDefault="00F30E20">
      <w:pPr>
        <w:widowControl/>
        <w:rPr>
          <w:rFonts w:ascii="Times New Roman" w:hAnsi="Times New Roman" w:cs="Times New Roman"/>
        </w:rPr>
      </w:pPr>
      <w:r w:rsidRPr="00F30E20">
        <w:rPr>
          <w:rFonts w:ascii="Times New Roman" w:eastAsia="DengXian" w:hAnsi="Times New Roman" w:cs="Times New Roman"/>
          <w:lang w:val="en" w:eastAsia="zh-CN"/>
        </w:rPr>
        <w:t>资料</w:t>
      </w:r>
      <w:r w:rsidRPr="00F30E20">
        <w:rPr>
          <w:rFonts w:ascii="Times New Roman" w:eastAsia="DengXian" w:hAnsi="Times New Roman" w:cs="Times New Roman"/>
          <w:lang w:eastAsia="zh-CN"/>
        </w:rPr>
        <w:t>D</w:t>
      </w:r>
      <w:r w:rsidRPr="00F30E20">
        <w:rPr>
          <w:rFonts w:ascii="Times New Roman" w:eastAsia="DengXian" w:hAnsi="Times New Roman" w:cs="Times New Roman"/>
          <w:lang w:eastAsia="zh-CN"/>
        </w:rPr>
        <w:t>：虚拟银行的介绍</w:t>
      </w:r>
    </w:p>
    <w:tbl>
      <w:tblPr>
        <w:tblStyle w:val="a3"/>
        <w:tblW w:w="9493" w:type="dxa"/>
        <w:tblLook w:val="04A0" w:firstRow="1" w:lastRow="0" w:firstColumn="1" w:lastColumn="0" w:noHBand="0" w:noVBand="1"/>
      </w:tblPr>
      <w:tblGrid>
        <w:gridCol w:w="9493"/>
      </w:tblGrid>
      <w:tr w:rsidR="003B21BA" w:rsidRPr="00F30E20" w14:paraId="6AA0CE15" w14:textId="65194E05" w:rsidTr="00532893">
        <w:tc>
          <w:tcPr>
            <w:tcW w:w="9493" w:type="dxa"/>
          </w:tcPr>
          <w:p w14:paraId="79486D94" w14:textId="6618710A" w:rsidR="003B21BA" w:rsidRPr="00F30E20" w:rsidRDefault="00F30E20" w:rsidP="0066733F">
            <w:pPr>
              <w:spacing w:beforeLines="50" w:before="180" w:afterLines="50" w:after="180"/>
              <w:ind w:leftChars="72" w:left="173" w:rightChars="133" w:right="319"/>
              <w:jc w:val="both"/>
              <w:rPr>
                <w:rFonts w:ascii="Times New Roman" w:hAnsi="Times New Roman" w:cs="Times New Roman"/>
                <w:lang w:eastAsia="zh-CN"/>
              </w:rPr>
            </w:pPr>
            <w:r w:rsidRPr="00F30E20">
              <w:rPr>
                <w:rFonts w:ascii="Times New Roman" w:eastAsia="DengXian" w:hAnsi="Times New Roman" w:cs="Times New Roman"/>
                <w:lang w:eastAsia="zh-CN"/>
              </w:rPr>
              <w:t>虚拟银行是指主要透过互联网或其他形式的电子传送渠道而非实体分行提供零售银行服务的银行。在香港，虚拟银行须遵守适用于传统银行的同一套监管规定。截至</w:t>
            </w:r>
            <w:r w:rsidRPr="00F30E20">
              <w:rPr>
                <w:rFonts w:ascii="Times New Roman" w:eastAsia="DengXian" w:hAnsi="Times New Roman" w:cs="Times New Roman"/>
                <w:lang w:eastAsia="zh-CN"/>
              </w:rPr>
              <w:t>2022</w:t>
            </w:r>
            <w:r w:rsidRPr="00F30E20">
              <w:rPr>
                <w:rFonts w:ascii="Times New Roman" w:eastAsia="DengXian" w:hAnsi="Times New Roman" w:cs="Times New Roman"/>
                <w:lang w:eastAsia="zh-CN"/>
              </w:rPr>
              <w:t>年</w:t>
            </w:r>
            <w:r w:rsidRPr="00F30E20">
              <w:rPr>
                <w:rFonts w:ascii="Times New Roman" w:eastAsia="DengXian" w:hAnsi="Times New Roman" w:cs="Times New Roman"/>
                <w:lang w:eastAsia="zh-CN"/>
              </w:rPr>
              <w:t>1</w:t>
            </w:r>
            <w:r w:rsidRPr="00F30E20">
              <w:rPr>
                <w:rFonts w:ascii="Times New Roman" w:eastAsia="DengXian" w:hAnsi="Times New Roman" w:cs="Times New Roman"/>
                <w:lang w:eastAsia="zh-CN"/>
              </w:rPr>
              <w:t>月</w:t>
            </w:r>
            <w:r w:rsidRPr="00F30E20">
              <w:rPr>
                <w:rFonts w:ascii="Times New Roman" w:eastAsia="DengXian" w:hAnsi="Times New Roman" w:cs="Times New Roman"/>
                <w:lang w:eastAsia="zh-CN"/>
              </w:rPr>
              <w:t>3</w:t>
            </w:r>
            <w:r w:rsidRPr="00F30E20">
              <w:rPr>
                <w:rFonts w:ascii="Times New Roman" w:eastAsia="DengXian" w:hAnsi="Times New Roman" w:cs="Times New Roman"/>
                <w:lang w:eastAsia="zh-CN"/>
              </w:rPr>
              <w:t>日，香港金融管理局一共发出了八个虚拟银行牌照。</w:t>
            </w:r>
          </w:p>
        </w:tc>
      </w:tr>
    </w:tbl>
    <w:p w14:paraId="597168C0" w14:textId="7CFEE513" w:rsidR="00C0004F" w:rsidRPr="00F30E20" w:rsidRDefault="00F30E20" w:rsidP="00F5107B">
      <w:pPr>
        <w:spacing w:beforeLines="50" w:before="180"/>
        <w:jc w:val="both"/>
        <w:rPr>
          <w:rFonts w:ascii="Times New Roman" w:hAnsi="Times New Roman" w:cs="Times New Roman"/>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来源：香港金融管理局</w:t>
      </w:r>
      <w:r w:rsidRPr="00F30E20">
        <w:rPr>
          <w:rFonts w:ascii="Times New Roman" w:eastAsia="DengXian" w:hAnsi="Times New Roman" w:cs="Times New Roman"/>
          <w:lang w:eastAsia="zh-CN"/>
        </w:rPr>
        <w:t xml:space="preserve"> </w:t>
      </w:r>
      <w:r w:rsidRPr="00F30E20">
        <w:rPr>
          <w:rFonts w:ascii="Times New Roman" w:eastAsia="DengXian" w:hAnsi="Times New Roman" w:cs="Times New Roman"/>
          <w:lang w:eastAsia="zh-CN"/>
        </w:rPr>
        <w:t>网站（</w:t>
      </w:r>
      <w:r w:rsidRPr="00F30E20">
        <w:rPr>
          <w:rFonts w:ascii="Times New Roman" w:eastAsia="DengXian" w:hAnsi="Times New Roman" w:cs="Times New Roman"/>
          <w:lang w:eastAsia="zh-CN"/>
        </w:rPr>
        <w:t>https://www.hkma.gov.hk/chi/key-functions/banking/banking-regulatory-and-supervisory-regime/virtual-banks/</w:t>
      </w:r>
      <w:r w:rsidRPr="00F30E20">
        <w:rPr>
          <w:rFonts w:ascii="Times New Roman" w:eastAsia="DengXian" w:hAnsi="Times New Roman" w:cs="Times New Roman"/>
          <w:lang w:eastAsia="zh-CN"/>
        </w:rPr>
        <w:t>）</w:t>
      </w:r>
    </w:p>
    <w:p w14:paraId="51C5CB7A" w14:textId="77777777" w:rsidR="00DB7D9B" w:rsidRPr="00F30E20" w:rsidRDefault="00DB7D9B" w:rsidP="00F5107B">
      <w:pPr>
        <w:jc w:val="both"/>
        <w:rPr>
          <w:rFonts w:ascii="Times New Roman" w:hAnsi="Times New Roman" w:cs="Times New Roman"/>
        </w:rPr>
      </w:pPr>
    </w:p>
    <w:p w14:paraId="05F05309" w14:textId="187B7A8F" w:rsidR="000A0A08" w:rsidRPr="00F30E20" w:rsidRDefault="00A93437" w:rsidP="00282E78">
      <w:pPr>
        <w:spacing w:line="360" w:lineRule="auto"/>
        <w:jc w:val="both"/>
        <w:rPr>
          <w:rFonts w:ascii="Times New Roman" w:hAnsi="Times New Roman" w:cs="Times New Roman"/>
          <w:lang w:val="en"/>
        </w:rPr>
      </w:pPr>
      <w:r w:rsidRPr="00F30E20">
        <w:rPr>
          <w:rFonts w:ascii="Times New Roman" w:hAnsi="Times New Roman" w:cs="Times New Roman"/>
          <w:noProof/>
        </w:rPr>
        <w:lastRenderedPageBreak/>
        <mc:AlternateContent>
          <mc:Choice Requires="wps">
            <w:drawing>
              <wp:anchor distT="45720" distB="45720" distL="114300" distR="114300" simplePos="0" relativeHeight="251655168" behindDoc="0" locked="0" layoutInCell="1" allowOverlap="1" wp14:anchorId="23F1EE2F" wp14:editId="54857444">
                <wp:simplePos x="0" y="0"/>
                <wp:positionH relativeFrom="margin">
                  <wp:posOffset>0</wp:posOffset>
                </wp:positionH>
                <wp:positionV relativeFrom="paragraph">
                  <wp:posOffset>333375</wp:posOffset>
                </wp:positionV>
                <wp:extent cx="6180455" cy="3362325"/>
                <wp:effectExtent l="0" t="0" r="10795"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362325"/>
                        </a:xfrm>
                        <a:prstGeom prst="rect">
                          <a:avLst/>
                        </a:prstGeom>
                        <a:solidFill>
                          <a:srgbClr val="FFFFFF"/>
                        </a:solidFill>
                        <a:ln w="9525">
                          <a:solidFill>
                            <a:srgbClr val="000000"/>
                          </a:solidFill>
                          <a:miter lim="800000"/>
                          <a:headEnd/>
                          <a:tailEnd/>
                        </a:ln>
                      </wps:spPr>
                      <wps:txbx>
                        <w:txbxContent>
                          <w:p w14:paraId="4EED854F" w14:textId="16CCB677" w:rsidR="00A8264B" w:rsidRPr="00AE34C3" w:rsidRDefault="00F30E20" w:rsidP="00211172">
                            <w:pPr>
                              <w:jc w:val="center"/>
                              <w:rPr>
                                <w:rFonts w:ascii="Microsoft JhengHei UI" w:eastAsia="Microsoft JhengHei UI" w:hAnsi="Microsoft JhengHei UI"/>
                                <w:b/>
                                <w:u w:val="single"/>
                              </w:rPr>
                            </w:pPr>
                            <w:r w:rsidRPr="00B97E6D">
                              <w:rPr>
                                <w:rFonts w:asciiTheme="minorEastAsia" w:eastAsia="DengXian" w:hAnsiTheme="minorEastAsia" w:hint="eastAsia"/>
                                <w:b/>
                                <w:u w:val="single"/>
                                <w:lang w:eastAsia="zh-CN"/>
                              </w:rPr>
                              <w:t>立即享受高利率和创新金融科技</w:t>
                            </w:r>
                            <w:r w:rsidRPr="00B97E6D">
                              <w:rPr>
                                <w:rFonts w:ascii="Microsoft JhengHei UI" w:eastAsia="DengXian" w:hAnsi="Microsoft JhengHei UI"/>
                                <w:b/>
                                <w:u w:val="single"/>
                                <w:lang w:eastAsia="zh-CN"/>
                              </w:rPr>
                              <w:t>!!!</w:t>
                            </w:r>
                          </w:p>
                          <w:p w14:paraId="2B04C706" w14:textId="271799EC" w:rsidR="00A8264B" w:rsidRPr="00F4336D" w:rsidRDefault="00F30E20" w:rsidP="00211172">
                            <w:pPr>
                              <w:spacing w:line="280" w:lineRule="exact"/>
                              <w:jc w:val="center"/>
                              <w:rPr>
                                <w:rFonts w:ascii="Times New Roman" w:hAnsi="Times New Roman" w:cs="Times New Roman"/>
                                <w:b/>
                                <w:color w:val="4472C4"/>
                              </w:rPr>
                            </w:pPr>
                            <w:r w:rsidRPr="00B97E6D">
                              <w:rPr>
                                <w:rFonts w:ascii="Times New Roman" w:eastAsia="DengXian" w:hAnsi="Times New Roman" w:cs="Times New Roman"/>
                                <w:b/>
                                <w:color w:val="4472C4"/>
                                <w:lang w:eastAsia="zh-CN"/>
                              </w:rPr>
                              <w:t>**</w:t>
                            </w:r>
                            <w:r w:rsidRPr="00B97E6D">
                              <w:rPr>
                                <w:rFonts w:ascii="Times New Roman" w:eastAsia="DengXian" w:hAnsi="Times New Roman" w:cs="Times New Roman" w:hint="eastAsia"/>
                                <w:b/>
                                <w:color w:val="4472C4"/>
                                <w:lang w:eastAsia="zh-CN"/>
                              </w:rPr>
                              <w:t>全港最高存款利率</w:t>
                            </w:r>
                            <w:r w:rsidRPr="00B97E6D">
                              <w:rPr>
                                <w:rFonts w:ascii="Times New Roman" w:eastAsia="DengXian" w:hAnsi="Times New Roman" w:cs="Times New Roman"/>
                                <w:b/>
                                <w:color w:val="4472C4"/>
                                <w:lang w:eastAsia="zh-CN"/>
                              </w:rPr>
                              <w:t>**-- 1.3%</w:t>
                            </w:r>
                            <w:r w:rsidRPr="00B97E6D">
                              <w:rPr>
                                <w:rFonts w:ascii="Times New Roman" w:eastAsia="DengXian" w:hAnsi="Times New Roman" w:cs="Times New Roman" w:hint="eastAsia"/>
                                <w:b/>
                                <w:color w:val="4472C4"/>
                                <w:lang w:eastAsia="zh-CN"/>
                              </w:rPr>
                              <w:t>年利率</w:t>
                            </w:r>
                          </w:p>
                          <w:p w14:paraId="4EB1A049" w14:textId="66084F32" w:rsidR="00A8264B" w:rsidRPr="00F4336D" w:rsidRDefault="00F30E20" w:rsidP="00211172">
                            <w:pPr>
                              <w:spacing w:line="280" w:lineRule="exact"/>
                              <w:jc w:val="center"/>
                              <w:rPr>
                                <w:rFonts w:ascii="Times New Roman" w:hAnsi="Times New Roman" w:cs="Times New Roman"/>
                                <w:color w:val="4472C4"/>
                              </w:rPr>
                            </w:pPr>
                            <w:r w:rsidRPr="00B97E6D">
                              <w:rPr>
                                <w:rFonts w:ascii="Times New Roman" w:eastAsia="DengXian" w:hAnsi="Times New Roman" w:cs="Times New Roman" w:hint="eastAsia"/>
                                <w:color w:val="4472C4"/>
                                <w:lang w:eastAsia="zh-CN"/>
                              </w:rPr>
                              <w:t>更重要的是，我们为您保证</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1EE2F" id="文字方塊 2" o:spid="_x0000_s1033" type="#_x0000_t202" style="position:absolute;left:0;text-align:left;margin-left:0;margin-top:26.25pt;width:486.65pt;height:264.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">
                <v:textbox>
                  <w:txbxContent>
                    <w:p w14:paraId="4EED854F" w14:textId="16CCB677" w:rsidR="00A8264B" w:rsidRPr="00AE34C3" w:rsidRDefault="00F30E20" w:rsidP="00211172">
                      <w:pPr>
                        <w:jc w:val="center"/>
                        <w:rPr>
                          <w:rFonts w:ascii="Microsoft JhengHei UI" w:eastAsia="Microsoft JhengHei UI" w:hAnsi="Microsoft JhengHei UI"/>
                          <w:b/>
                          <w:u w:val="single"/>
                        </w:rPr>
                      </w:pPr>
                      <w:r w:rsidRPr="00B97E6D">
                        <w:rPr>
                          <w:rFonts w:asciiTheme="minorEastAsia" w:eastAsia="DengXian" w:hAnsiTheme="minorEastAsia" w:hint="eastAsia"/>
                          <w:b/>
                          <w:u w:val="single"/>
                          <w:lang w:eastAsia="zh-CN"/>
                        </w:rPr>
                        <w:t>立即享受高利率和创新金融科技</w:t>
                      </w:r>
                      <w:r w:rsidRPr="00B97E6D">
                        <w:rPr>
                          <w:rFonts w:ascii="Microsoft JhengHei UI" w:eastAsia="DengXian" w:hAnsi="Microsoft JhengHei UI"/>
                          <w:b/>
                          <w:u w:val="single"/>
                          <w:lang w:eastAsia="zh-CN"/>
                        </w:rPr>
                        <w:t>!!!</w:t>
                      </w:r>
                    </w:p>
                    <w:p w14:paraId="2B04C706" w14:textId="271799EC" w:rsidR="00A8264B" w:rsidRPr="00F4336D" w:rsidRDefault="00F30E20" w:rsidP="00211172">
                      <w:pPr>
                        <w:spacing w:line="280" w:lineRule="exact"/>
                        <w:jc w:val="center"/>
                        <w:rPr>
                          <w:rFonts w:ascii="Times New Roman" w:hAnsi="Times New Roman" w:cs="Times New Roman"/>
                          <w:b/>
                          <w:color w:val="4472C4"/>
                        </w:rPr>
                      </w:pPr>
                      <w:r w:rsidRPr="00B97E6D">
                        <w:rPr>
                          <w:rFonts w:ascii="Times New Roman" w:eastAsia="DengXian" w:hAnsi="Times New Roman" w:cs="Times New Roman"/>
                          <w:b/>
                          <w:color w:val="4472C4"/>
                          <w:lang w:eastAsia="zh-CN"/>
                        </w:rPr>
                        <w:t>**</w:t>
                      </w:r>
                      <w:r w:rsidRPr="00B97E6D">
                        <w:rPr>
                          <w:rFonts w:ascii="Times New Roman" w:eastAsia="DengXian" w:hAnsi="Times New Roman" w:cs="Times New Roman" w:hint="eastAsia"/>
                          <w:b/>
                          <w:color w:val="4472C4"/>
                          <w:lang w:eastAsia="zh-CN"/>
                        </w:rPr>
                        <w:t>全港最高存款利率</w:t>
                      </w:r>
                      <w:r w:rsidRPr="00B97E6D">
                        <w:rPr>
                          <w:rFonts w:ascii="Times New Roman" w:eastAsia="DengXian" w:hAnsi="Times New Roman" w:cs="Times New Roman"/>
                          <w:b/>
                          <w:color w:val="4472C4"/>
                          <w:lang w:eastAsia="zh-CN"/>
                        </w:rPr>
                        <w:t>**-- 1.3%</w:t>
                      </w:r>
                      <w:r w:rsidRPr="00B97E6D">
                        <w:rPr>
                          <w:rFonts w:ascii="Times New Roman" w:eastAsia="DengXian" w:hAnsi="Times New Roman" w:cs="Times New Roman" w:hint="eastAsia"/>
                          <w:b/>
                          <w:color w:val="4472C4"/>
                          <w:lang w:eastAsia="zh-CN"/>
                        </w:rPr>
                        <w:t>年利率</w:t>
                      </w:r>
                    </w:p>
                    <w:p w14:paraId="4EB1A049" w14:textId="66084F32" w:rsidR="00A8264B" w:rsidRPr="00F4336D" w:rsidRDefault="00F30E20" w:rsidP="00211172">
                      <w:pPr>
                        <w:spacing w:line="280" w:lineRule="exact"/>
                        <w:jc w:val="center"/>
                        <w:rPr>
                          <w:rFonts w:ascii="Times New Roman" w:hAnsi="Times New Roman" w:cs="Times New Roman"/>
                          <w:color w:val="4472C4"/>
                        </w:rPr>
                      </w:pPr>
                      <w:r w:rsidRPr="00B97E6D">
                        <w:rPr>
                          <w:rFonts w:ascii="Times New Roman" w:eastAsia="DengXian" w:hAnsi="Times New Roman" w:cs="Times New Roman" w:hint="eastAsia"/>
                          <w:color w:val="4472C4"/>
                          <w:lang w:eastAsia="zh-CN"/>
                        </w:rPr>
                        <w:t>更重要的是，我们为您保证</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F30E20" w:rsidRPr="00F30E20">
        <w:rPr>
          <w:rFonts w:ascii="Times New Roman" w:eastAsia="DengXian" w:hAnsi="Times New Roman" w:cs="Times New Roman"/>
          <w:noProof/>
          <w:lang w:eastAsia="zh-CN"/>
        </w:rPr>
        <w:t>资料</w:t>
      </w:r>
      <w:r w:rsidR="00F30E20" w:rsidRPr="00F30E20">
        <w:rPr>
          <w:rFonts w:ascii="Times New Roman" w:eastAsia="DengXian" w:hAnsi="Times New Roman" w:cs="Times New Roman"/>
          <w:lang w:val="en" w:eastAsia="zh-CN"/>
        </w:rPr>
        <w:t>E</w:t>
      </w:r>
      <w:r w:rsidR="00F30E20" w:rsidRPr="00F30E20">
        <w:rPr>
          <w:rFonts w:ascii="Times New Roman" w:eastAsia="DengXian" w:hAnsi="Times New Roman" w:cs="Times New Roman"/>
          <w:lang w:val="en" w:eastAsia="zh-CN"/>
        </w:rPr>
        <w:t>：</w:t>
      </w:r>
      <w:r w:rsidR="00F30E20" w:rsidRPr="00F30E20">
        <w:rPr>
          <w:rFonts w:ascii="Times New Roman" w:eastAsia="DengXian" w:hAnsi="Times New Roman" w:cs="Times New Roman"/>
          <w:lang w:eastAsia="zh-CN"/>
        </w:rPr>
        <w:t>一则仿制的虚拟银行的广告</w:t>
      </w:r>
    </w:p>
    <w:p w14:paraId="710259C5" w14:textId="32F5778C" w:rsidR="00211172" w:rsidRPr="00F30E20" w:rsidRDefault="00F30E20" w:rsidP="00514B42">
      <w:pPr>
        <w:widowControl/>
        <w:wordWrap w:val="0"/>
        <w:rPr>
          <w:rFonts w:ascii="Times New Roman" w:hAnsi="Times New Roman" w:cs="Times New Roman"/>
          <w:lang w:val="en"/>
        </w:rPr>
      </w:pPr>
      <w:r w:rsidRPr="00F30E20">
        <w:rPr>
          <w:rFonts w:ascii="Times New Roman" w:eastAsia="DengXian" w:hAnsi="Times New Roman" w:cs="Times New Roman"/>
          <w:noProof/>
          <w:szCs w:val="24"/>
          <w:lang w:eastAsia="zh-CN"/>
        </w:rPr>
        <w:t>资料</w:t>
      </w:r>
      <w:r w:rsidRPr="00F30E20">
        <w:rPr>
          <w:rFonts w:ascii="Times New Roman" w:eastAsia="DengXian" w:hAnsi="Times New Roman" w:cs="Times New Roman"/>
          <w:lang w:eastAsia="zh-CN"/>
        </w:rPr>
        <w:t>来源：</w:t>
      </w:r>
      <w:r w:rsidRPr="00F30E20">
        <w:rPr>
          <w:rFonts w:ascii="Times New Roman" w:eastAsia="DengXian" w:hAnsi="Times New Roman" w:cs="Times New Roman"/>
          <w:lang w:val="en" w:eastAsia="zh-CN"/>
        </w:rPr>
        <w:t>图片取自投资者及理财教育委员会</w:t>
      </w:r>
      <w:r w:rsidRPr="00F30E20">
        <w:rPr>
          <w:rFonts w:ascii="Times New Roman" w:eastAsia="DengXian" w:hAnsi="Times New Roman" w:cs="Times New Roman"/>
          <w:lang w:val="en" w:eastAsia="zh-CN"/>
        </w:rPr>
        <w:t xml:space="preserve"> </w:t>
      </w:r>
      <w:r w:rsidRPr="00F30E20">
        <w:rPr>
          <w:rFonts w:ascii="Times New Roman" w:eastAsia="DengXian" w:hAnsi="Times New Roman" w:cs="Times New Roman"/>
          <w:lang w:val="en" w:eastAsia="zh-CN"/>
        </w:rPr>
        <w:t>网站</w:t>
      </w:r>
      <w:r w:rsidR="009007B2" w:rsidRPr="00F30E20">
        <w:fldChar w:fldCharType="begin"/>
      </w:r>
      <w:r w:rsidR="009007B2" w:rsidRPr="00F30E20">
        <w:rPr>
          <w:rFonts w:ascii="Times New Roman" w:hAnsi="Times New Roman" w:cs="Times New Roman"/>
        </w:rPr>
        <w:instrText xml:space="preserve"> HYPERLINK "https://www.ifec.org.hk/web/tc/financial-products/fintech/virtual-bank/what-is-a-virtual-bank.page" </w:instrText>
      </w:r>
      <w:r w:rsidR="009007B2" w:rsidRPr="00F30E20">
        <w:fldChar w:fldCharType="separate"/>
      </w:r>
      <w:r w:rsidRPr="00F30E20">
        <w:rPr>
          <w:rStyle w:val="a5"/>
          <w:rFonts w:ascii="Times New Roman" w:eastAsia="DengXian" w:hAnsi="Times New Roman" w:cs="Times New Roman"/>
          <w:lang w:eastAsia="zh-CN"/>
        </w:rPr>
        <w:t>https://www.ifec.org.hk/web/tc/financial-products/fintech/virtual-bank/what-is-a-virtual-bank.page</w:t>
      </w:r>
      <w:r w:rsidR="009007B2" w:rsidRPr="00F30E20">
        <w:rPr>
          <w:rStyle w:val="a5"/>
          <w:rFonts w:ascii="Times New Roman" w:hAnsi="Times New Roman" w:cs="Times New Roman"/>
        </w:rPr>
        <w:fldChar w:fldCharType="end"/>
      </w:r>
    </w:p>
    <w:p w14:paraId="67F67D27" w14:textId="77777777" w:rsidR="00FE5EE6" w:rsidRPr="00F30E20" w:rsidRDefault="00FE5EE6">
      <w:pPr>
        <w:widowControl/>
        <w:rPr>
          <w:rFonts w:ascii="Times New Roman" w:hAnsi="Times New Roman" w:cs="Times New Roman"/>
          <w:noProof/>
        </w:rPr>
      </w:pPr>
    </w:p>
    <w:p w14:paraId="268883EE" w14:textId="2CCEBC2F" w:rsidR="00C15846" w:rsidRPr="00F30E20" w:rsidRDefault="00F30E20">
      <w:pPr>
        <w:widowControl/>
        <w:rPr>
          <w:rFonts w:ascii="Times New Roman" w:hAnsi="Times New Roman" w:cs="Times New Roman"/>
        </w:rPr>
      </w:pPr>
      <w:r w:rsidRPr="00F30E20">
        <w:rPr>
          <w:rFonts w:ascii="Times New Roman" w:eastAsia="DengXian" w:hAnsi="Times New Roman" w:cs="Times New Roman"/>
          <w:noProof/>
          <w:lang w:eastAsia="zh-CN"/>
        </w:rPr>
        <w:t>资料</w:t>
      </w:r>
      <w:r w:rsidRPr="00F30E20">
        <w:rPr>
          <w:rFonts w:ascii="Times New Roman" w:eastAsia="DengXian" w:hAnsi="Times New Roman" w:cs="Times New Roman"/>
          <w:lang w:eastAsia="zh-CN"/>
        </w:rPr>
        <w:t>F</w:t>
      </w:r>
      <w:r w:rsidRPr="00F30E20">
        <w:rPr>
          <w:rFonts w:ascii="Times New Roman" w:eastAsia="DengXian" w:hAnsi="Times New Roman" w:cs="Times New Roman"/>
          <w:lang w:eastAsia="zh-CN"/>
        </w:rPr>
        <w:t>：不同持份者对虚拟银行的意见</w:t>
      </w:r>
    </w:p>
    <w:tbl>
      <w:tblPr>
        <w:tblStyle w:val="a3"/>
        <w:tblW w:w="0" w:type="auto"/>
        <w:tblLook w:val="04A0" w:firstRow="1" w:lastRow="0" w:firstColumn="1" w:lastColumn="0" w:noHBand="0" w:noVBand="1"/>
      </w:tblPr>
      <w:tblGrid>
        <w:gridCol w:w="3114"/>
        <w:gridCol w:w="6622"/>
      </w:tblGrid>
      <w:tr w:rsidR="00C15846" w:rsidRPr="00F30E20" w14:paraId="27A413BA" w14:textId="77777777" w:rsidTr="00C15846">
        <w:tc>
          <w:tcPr>
            <w:tcW w:w="3114" w:type="dxa"/>
            <w:vAlign w:val="center"/>
          </w:tcPr>
          <w:p w14:paraId="68B68590" w14:textId="41DF879A" w:rsidR="00C15846" w:rsidRPr="00F30E20" w:rsidRDefault="00F30E20" w:rsidP="00C15846">
            <w:pPr>
              <w:widowControl/>
              <w:jc w:val="center"/>
              <w:rPr>
                <w:rFonts w:ascii="Times New Roman" w:hAnsi="Times New Roman" w:cs="Times New Roman"/>
                <w:lang w:val="en-HK"/>
              </w:rPr>
            </w:pPr>
            <w:r w:rsidRPr="00F30E20">
              <w:rPr>
                <w:rFonts w:ascii="Times New Roman" w:eastAsia="DengXian" w:hAnsi="Times New Roman" w:cs="Times New Roman"/>
                <w:lang w:eastAsia="zh-CN"/>
              </w:rPr>
              <w:t>一名</w:t>
            </w:r>
            <w:r w:rsidRPr="00F30E20">
              <w:rPr>
                <w:rFonts w:ascii="Times New Roman" w:eastAsia="DengXian" w:hAnsi="Times New Roman" w:cs="Times New Roman"/>
                <w:lang w:val="en-HK" w:eastAsia="zh-CN"/>
              </w:rPr>
              <w:t>政府官员</w:t>
            </w:r>
          </w:p>
          <w:p w14:paraId="0570F381" w14:textId="77777777" w:rsidR="00C15846" w:rsidRPr="00F30E20" w:rsidRDefault="00C15846" w:rsidP="00C15846">
            <w:pPr>
              <w:widowControl/>
              <w:jc w:val="center"/>
              <w:rPr>
                <w:rFonts w:ascii="Times New Roman" w:hAnsi="Times New Roman" w:cs="Times New Roman"/>
              </w:rPr>
            </w:pPr>
            <w:r w:rsidRPr="00F30E20">
              <w:rPr>
                <w:rFonts w:ascii="Times New Roman" w:hAnsi="Times New Roman" w:cs="Times New Roman"/>
                <w:noProof/>
              </w:rPr>
              <w:drawing>
                <wp:inline distT="0" distB="0" distL="0" distR="0" wp14:anchorId="495BDF51" wp14:editId="1ECA4506">
                  <wp:extent cx="655425" cy="618302"/>
                  <wp:effectExtent l="0" t="0" r="5080" b="444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finder_government-1_17730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1612" cy="633572"/>
                          </a:xfrm>
                          <a:prstGeom prst="rect">
                            <a:avLst/>
                          </a:prstGeom>
                        </pic:spPr>
                      </pic:pic>
                    </a:graphicData>
                  </a:graphic>
                </wp:inline>
              </w:drawing>
            </w:r>
          </w:p>
          <w:p w14:paraId="2D7E5355" w14:textId="3366AFBF" w:rsidR="00241804" w:rsidRPr="00F30E20" w:rsidRDefault="00241804" w:rsidP="00C15846">
            <w:pPr>
              <w:widowControl/>
              <w:jc w:val="center"/>
              <w:rPr>
                <w:rFonts w:ascii="Times New Roman" w:hAnsi="Times New Roman" w:cs="Times New Roman"/>
              </w:rPr>
            </w:pPr>
          </w:p>
        </w:tc>
        <w:tc>
          <w:tcPr>
            <w:tcW w:w="6622" w:type="dxa"/>
          </w:tcPr>
          <w:p w14:paraId="624FBA1F" w14:textId="0088B30D" w:rsidR="00C15846" w:rsidRPr="00F30E20" w:rsidRDefault="00F30E20" w:rsidP="00AD4D26">
            <w:pPr>
              <w:widowControl/>
              <w:jc w:val="both"/>
              <w:rPr>
                <w:rFonts w:ascii="Times New Roman" w:hAnsi="Times New Roman" w:cs="Times New Roman"/>
                <w:lang w:eastAsia="zh-CN"/>
              </w:rPr>
            </w:pPr>
            <w:r w:rsidRPr="00F30E20">
              <w:rPr>
                <w:rFonts w:ascii="Times New Roman" w:eastAsia="DengXian" w:hAnsi="Times New Roman" w:cs="Times New Roman"/>
                <w:lang w:eastAsia="zh-CN"/>
              </w:rPr>
              <w:t>我们相信虚拟银行的发展将促进金融科技和创新。虚拟银行可以通过采用新科技，例如人工智能（</w:t>
            </w:r>
            <w:r w:rsidRPr="00F30E20">
              <w:rPr>
                <w:rFonts w:ascii="Times New Roman" w:eastAsia="DengXian" w:hAnsi="Times New Roman" w:cs="Times New Roman"/>
                <w:lang w:eastAsia="zh-CN"/>
              </w:rPr>
              <w:t>AI</w:t>
            </w:r>
            <w:r w:rsidRPr="00F30E20">
              <w:rPr>
                <w:rFonts w:ascii="Times New Roman" w:eastAsia="DengXian" w:hAnsi="Times New Roman" w:cs="Times New Roman"/>
                <w:lang w:eastAsia="zh-CN"/>
              </w:rPr>
              <w:t>）和高级数据分析技术，来提高成本效益。</w:t>
            </w:r>
          </w:p>
        </w:tc>
      </w:tr>
      <w:tr w:rsidR="00C15846" w:rsidRPr="00F30E20" w14:paraId="0D9AD835" w14:textId="77777777" w:rsidTr="00C15846">
        <w:tc>
          <w:tcPr>
            <w:tcW w:w="3114" w:type="dxa"/>
            <w:vAlign w:val="center"/>
          </w:tcPr>
          <w:p w14:paraId="46E66AA8" w14:textId="0104C984" w:rsidR="00C15846" w:rsidRPr="00F30E20" w:rsidRDefault="00F30E20" w:rsidP="00C15846">
            <w:pPr>
              <w:widowControl/>
              <w:jc w:val="center"/>
              <w:rPr>
                <w:rFonts w:ascii="Times New Roman" w:hAnsi="Times New Roman" w:cs="Times New Roman"/>
              </w:rPr>
            </w:pPr>
            <w:r w:rsidRPr="00F30E20">
              <w:rPr>
                <w:rFonts w:ascii="Times New Roman" w:eastAsia="DengXian" w:hAnsi="Times New Roman" w:cs="Times New Roman"/>
                <w:lang w:eastAsia="zh-CN"/>
              </w:rPr>
              <w:t>一名人力资源部门经理</w:t>
            </w:r>
          </w:p>
          <w:p w14:paraId="4F5A2D66" w14:textId="77777777" w:rsidR="00C15846" w:rsidRPr="00F30E20" w:rsidRDefault="00C15846" w:rsidP="00C15846">
            <w:pPr>
              <w:widowControl/>
              <w:jc w:val="center"/>
              <w:rPr>
                <w:rFonts w:ascii="Times New Roman" w:hAnsi="Times New Roman" w:cs="Times New Roman"/>
              </w:rPr>
            </w:pPr>
            <w:r w:rsidRPr="00F30E20">
              <w:rPr>
                <w:rFonts w:ascii="Times New Roman" w:hAnsi="Times New Roman" w:cs="Times New Roman"/>
                <w:noProof/>
              </w:rPr>
              <w:drawing>
                <wp:inline distT="0" distB="0" distL="0" distR="0" wp14:anchorId="7B77D463" wp14:editId="50C6B55F">
                  <wp:extent cx="841880" cy="84188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finder_x-12_217914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9652" cy="889652"/>
                          </a:xfrm>
                          <a:prstGeom prst="rect">
                            <a:avLst/>
                          </a:prstGeom>
                        </pic:spPr>
                      </pic:pic>
                    </a:graphicData>
                  </a:graphic>
                </wp:inline>
              </w:drawing>
            </w:r>
          </w:p>
          <w:p w14:paraId="5C957F97" w14:textId="077C872B" w:rsidR="00241804" w:rsidRPr="00F30E20" w:rsidRDefault="00241804" w:rsidP="00C15846">
            <w:pPr>
              <w:widowControl/>
              <w:jc w:val="center"/>
              <w:rPr>
                <w:rFonts w:ascii="Times New Roman" w:hAnsi="Times New Roman" w:cs="Times New Roman"/>
              </w:rPr>
            </w:pPr>
          </w:p>
        </w:tc>
        <w:tc>
          <w:tcPr>
            <w:tcW w:w="6622" w:type="dxa"/>
          </w:tcPr>
          <w:p w14:paraId="79E6D241" w14:textId="4E330D78" w:rsidR="00F50B62" w:rsidRPr="00F30E20" w:rsidRDefault="00F30E20" w:rsidP="00AD4D26">
            <w:pPr>
              <w:widowControl/>
              <w:jc w:val="both"/>
              <w:rPr>
                <w:rFonts w:ascii="Times New Roman" w:hAnsi="Times New Roman" w:cs="Times New Roman"/>
                <w:lang w:eastAsia="zh-CN"/>
              </w:rPr>
            </w:pPr>
            <w:r w:rsidRPr="00F30E20">
              <w:rPr>
                <w:rFonts w:ascii="Times New Roman" w:eastAsia="DengXian" w:hAnsi="Times New Roman" w:cs="Times New Roman"/>
                <w:lang w:eastAsia="zh-CN"/>
              </w:rPr>
              <w:t>面对来自虚拟银行的竞争，传统银行正在加速采用金融科技以保持竞争力。银行现在正在寻找拥有超越传统技能的人才。网络安全，数据科学等领域的高技术职位需求很大，而薪酬水平也很高。</w:t>
            </w:r>
          </w:p>
          <w:p w14:paraId="6E4CA675" w14:textId="19A56A2C" w:rsidR="00F50B62" w:rsidRPr="00F30E20" w:rsidRDefault="00F50B62" w:rsidP="00AD4D26">
            <w:pPr>
              <w:widowControl/>
              <w:jc w:val="both"/>
              <w:rPr>
                <w:rFonts w:ascii="Times New Roman" w:hAnsi="Times New Roman" w:cs="Times New Roman"/>
                <w:lang w:eastAsia="zh-CN"/>
              </w:rPr>
            </w:pPr>
          </w:p>
        </w:tc>
      </w:tr>
      <w:tr w:rsidR="00C15846" w:rsidRPr="00F30E20" w14:paraId="355C8315" w14:textId="77777777" w:rsidTr="00C15846">
        <w:tc>
          <w:tcPr>
            <w:tcW w:w="3114" w:type="dxa"/>
            <w:vAlign w:val="center"/>
          </w:tcPr>
          <w:p w14:paraId="08652CEB" w14:textId="71E4B95A" w:rsidR="00C15846" w:rsidRPr="00F30E20" w:rsidRDefault="00F30E20" w:rsidP="00C15846">
            <w:pPr>
              <w:widowControl/>
              <w:jc w:val="center"/>
              <w:rPr>
                <w:rFonts w:ascii="Times New Roman" w:hAnsi="Times New Roman" w:cs="Times New Roman"/>
              </w:rPr>
            </w:pPr>
            <w:r w:rsidRPr="00F30E20">
              <w:rPr>
                <w:rFonts w:ascii="Times New Roman" w:eastAsia="DengXian" w:hAnsi="Times New Roman" w:cs="Times New Roman"/>
                <w:lang w:eastAsia="zh-CN"/>
              </w:rPr>
              <w:t>一名银行业从业人员</w:t>
            </w:r>
            <w:r w:rsidR="00C15846" w:rsidRPr="00F30E20">
              <w:rPr>
                <w:rFonts w:ascii="Times New Roman" w:hAnsi="Times New Roman" w:cs="Times New Roman"/>
                <w:noProof/>
              </w:rPr>
              <w:drawing>
                <wp:inline distT="0" distB="0" distL="0" distR="0" wp14:anchorId="139D3273" wp14:editId="7228CE35">
                  <wp:extent cx="823608" cy="823608"/>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finder_user_female_17262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2714" cy="832714"/>
                          </a:xfrm>
                          <a:prstGeom prst="rect">
                            <a:avLst/>
                          </a:prstGeom>
                        </pic:spPr>
                      </pic:pic>
                    </a:graphicData>
                  </a:graphic>
                </wp:inline>
              </w:drawing>
            </w:r>
          </w:p>
        </w:tc>
        <w:tc>
          <w:tcPr>
            <w:tcW w:w="6622" w:type="dxa"/>
          </w:tcPr>
          <w:p w14:paraId="2C78E7AC" w14:textId="01ED81DF" w:rsidR="00E64A79" w:rsidRPr="00F30E20" w:rsidRDefault="00F30E20" w:rsidP="00AD4D26">
            <w:pPr>
              <w:widowControl/>
              <w:jc w:val="both"/>
              <w:rPr>
                <w:rFonts w:ascii="Times New Roman" w:hAnsi="Times New Roman" w:cs="Times New Roman"/>
                <w:lang w:eastAsia="zh-CN"/>
              </w:rPr>
            </w:pPr>
            <w:r w:rsidRPr="00F30E20">
              <w:rPr>
                <w:rFonts w:ascii="Times New Roman" w:eastAsia="DengXian" w:hAnsi="Times New Roman" w:cs="Times New Roman"/>
                <w:lang w:eastAsia="zh-CN"/>
              </w:rPr>
              <w:t>没有实体分行，虚拟银行可能会采用不同的技术来替代相对低技能的劳工，从而降低人工开支。例如，人工智能聊天机器人可以全天</w:t>
            </w:r>
            <w:r w:rsidRPr="00F30E20">
              <w:rPr>
                <w:rFonts w:ascii="Times New Roman" w:eastAsia="DengXian" w:hAnsi="Times New Roman" w:cs="Times New Roman"/>
                <w:lang w:eastAsia="zh-CN"/>
              </w:rPr>
              <w:t>24</w:t>
            </w:r>
            <w:r w:rsidRPr="00F30E20">
              <w:rPr>
                <w:rFonts w:ascii="Times New Roman" w:eastAsia="DengXian" w:hAnsi="Times New Roman" w:cs="Times New Roman"/>
                <w:lang w:eastAsia="zh-CN"/>
              </w:rPr>
              <w:t>小时不间断地提供某些客户服务。</w:t>
            </w:r>
          </w:p>
        </w:tc>
      </w:tr>
      <w:tr w:rsidR="00C15846" w:rsidRPr="00F30E20" w14:paraId="7C7355EA" w14:textId="77777777" w:rsidTr="00C15846">
        <w:tc>
          <w:tcPr>
            <w:tcW w:w="3114" w:type="dxa"/>
            <w:vAlign w:val="center"/>
          </w:tcPr>
          <w:p w14:paraId="1BECAFB1" w14:textId="1F12C574" w:rsidR="00C15846" w:rsidRPr="00F30E20" w:rsidRDefault="00F30E20" w:rsidP="00C15846">
            <w:pPr>
              <w:widowControl/>
              <w:jc w:val="center"/>
              <w:rPr>
                <w:rFonts w:ascii="Times New Roman" w:hAnsi="Times New Roman" w:cs="Times New Roman"/>
              </w:rPr>
            </w:pPr>
            <w:r w:rsidRPr="00F30E20">
              <w:rPr>
                <w:rFonts w:ascii="Times New Roman" w:eastAsia="DengXian" w:hAnsi="Times New Roman" w:cs="Times New Roman"/>
                <w:lang w:eastAsia="zh-CN"/>
              </w:rPr>
              <w:lastRenderedPageBreak/>
              <w:t>求职者</w:t>
            </w:r>
            <w:r w:rsidRPr="00F30E20">
              <w:rPr>
                <w:rFonts w:ascii="Times New Roman" w:eastAsia="DengXian" w:hAnsi="Times New Roman" w:cs="Times New Roman"/>
                <w:lang w:eastAsia="zh-CN"/>
              </w:rPr>
              <w:t xml:space="preserve"> A</w:t>
            </w:r>
          </w:p>
          <w:p w14:paraId="391D8F0D" w14:textId="621CD7F0" w:rsidR="00C15846" w:rsidRPr="00F30E20" w:rsidRDefault="00C15846" w:rsidP="00C15846">
            <w:pPr>
              <w:widowControl/>
              <w:jc w:val="center"/>
              <w:rPr>
                <w:rFonts w:ascii="Times New Roman" w:hAnsi="Times New Roman" w:cs="Times New Roman"/>
              </w:rPr>
            </w:pPr>
            <w:r w:rsidRPr="00F30E20">
              <w:rPr>
                <w:rFonts w:ascii="Times New Roman" w:hAnsi="Times New Roman" w:cs="Times New Roman"/>
                <w:noProof/>
              </w:rPr>
              <w:drawing>
                <wp:inline distT="0" distB="0" distL="0" distR="0" wp14:anchorId="07950CB3" wp14:editId="227BB926">
                  <wp:extent cx="755780" cy="755780"/>
                  <wp:effectExtent l="0" t="0" r="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finder_011_104_user_profile_avatar_woman_girl_silhoette_127388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7799" cy="767799"/>
                          </a:xfrm>
                          <a:prstGeom prst="rect">
                            <a:avLst/>
                          </a:prstGeom>
                        </pic:spPr>
                      </pic:pic>
                    </a:graphicData>
                  </a:graphic>
                </wp:inline>
              </w:drawing>
            </w:r>
          </w:p>
        </w:tc>
        <w:tc>
          <w:tcPr>
            <w:tcW w:w="6622" w:type="dxa"/>
          </w:tcPr>
          <w:p w14:paraId="3E05B812" w14:textId="0407054D" w:rsidR="000354D4" w:rsidRPr="00F30E20" w:rsidRDefault="00F30E20" w:rsidP="00AD4D26">
            <w:pPr>
              <w:widowControl/>
              <w:jc w:val="both"/>
              <w:rPr>
                <w:rFonts w:ascii="Times New Roman" w:hAnsi="Times New Roman" w:cs="Times New Roman"/>
                <w:lang w:eastAsia="zh-CN"/>
              </w:rPr>
            </w:pPr>
            <w:r w:rsidRPr="00F30E20">
              <w:rPr>
                <w:rFonts w:ascii="Times New Roman" w:eastAsia="DengXian" w:hAnsi="Times New Roman" w:cs="Times New Roman"/>
                <w:lang w:eastAsia="zh-CN"/>
              </w:rPr>
              <w:t>许多虚拟银行的职位空缺都要求一些技术技能。这些技能可能需要数年的教育培训才能获得。即使我想转行到这个行业也不容易。</w:t>
            </w:r>
          </w:p>
        </w:tc>
      </w:tr>
      <w:tr w:rsidR="00C15846" w:rsidRPr="00F30E20" w14:paraId="3647624F" w14:textId="77777777" w:rsidTr="00C15846">
        <w:tc>
          <w:tcPr>
            <w:tcW w:w="3114" w:type="dxa"/>
            <w:vAlign w:val="center"/>
          </w:tcPr>
          <w:p w14:paraId="5C6172D6" w14:textId="08DEC2C3" w:rsidR="00FA30A8" w:rsidRPr="00F30E20" w:rsidRDefault="00F30E20" w:rsidP="00FA30A8">
            <w:pPr>
              <w:widowControl/>
              <w:jc w:val="center"/>
              <w:rPr>
                <w:rFonts w:ascii="Times New Roman" w:hAnsi="Times New Roman" w:cs="Times New Roman"/>
              </w:rPr>
            </w:pPr>
            <w:r w:rsidRPr="00F30E20">
              <w:rPr>
                <w:rFonts w:ascii="Times New Roman" w:eastAsia="DengXian" w:hAnsi="Times New Roman" w:cs="Times New Roman"/>
                <w:lang w:eastAsia="zh-CN"/>
              </w:rPr>
              <w:t>求职者</w:t>
            </w:r>
            <w:r w:rsidRPr="00F30E20">
              <w:rPr>
                <w:rFonts w:ascii="Times New Roman" w:eastAsia="DengXian" w:hAnsi="Times New Roman" w:cs="Times New Roman"/>
                <w:lang w:eastAsia="zh-CN"/>
              </w:rPr>
              <w:t xml:space="preserve"> B</w:t>
            </w:r>
          </w:p>
          <w:p w14:paraId="6FB3E7DE" w14:textId="6259BE51" w:rsidR="00C15846" w:rsidRPr="00F30E20" w:rsidRDefault="00C15846" w:rsidP="00C15846">
            <w:pPr>
              <w:widowControl/>
              <w:jc w:val="center"/>
              <w:rPr>
                <w:rFonts w:ascii="Times New Roman" w:hAnsi="Times New Roman" w:cs="Times New Roman"/>
              </w:rPr>
            </w:pPr>
            <w:r w:rsidRPr="00F30E20">
              <w:rPr>
                <w:rFonts w:ascii="Times New Roman" w:hAnsi="Times New Roman" w:cs="Times New Roman"/>
                <w:noProof/>
              </w:rPr>
              <w:drawing>
                <wp:inline distT="0" distB="0" distL="0" distR="0" wp14:anchorId="27E71E77" wp14:editId="7F7A9DE0">
                  <wp:extent cx="708997" cy="708997"/>
                  <wp:effectExtent l="0" t="0" r="0" b="254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finder_011_103_user_profile_avatar_man_boy_silhoette_127387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0407" cy="730407"/>
                          </a:xfrm>
                          <a:prstGeom prst="rect">
                            <a:avLst/>
                          </a:prstGeom>
                        </pic:spPr>
                      </pic:pic>
                    </a:graphicData>
                  </a:graphic>
                </wp:inline>
              </w:drawing>
            </w:r>
          </w:p>
        </w:tc>
        <w:tc>
          <w:tcPr>
            <w:tcW w:w="6622" w:type="dxa"/>
          </w:tcPr>
          <w:p w14:paraId="63D32536" w14:textId="5DFD31C4" w:rsidR="00754107" w:rsidRPr="00F30E20" w:rsidRDefault="00F30E20" w:rsidP="00AD4D26">
            <w:pPr>
              <w:widowControl/>
              <w:jc w:val="both"/>
              <w:rPr>
                <w:rFonts w:ascii="Times New Roman" w:hAnsi="Times New Roman" w:cs="Times New Roman"/>
              </w:rPr>
            </w:pPr>
            <w:r w:rsidRPr="00F30E20">
              <w:rPr>
                <w:rFonts w:ascii="Times New Roman" w:eastAsia="DengXian" w:hAnsi="Times New Roman" w:cs="Times New Roman"/>
                <w:lang w:eastAsia="zh-CN"/>
              </w:rPr>
              <w:t>由于虚拟银行主要在线上提供服务，我相信这些公司的员工更有可能获安排在家工作，因此不用担心上下班的时间和交通费！</w:t>
            </w:r>
          </w:p>
        </w:tc>
      </w:tr>
    </w:tbl>
    <w:p w14:paraId="2526CB35" w14:textId="19827F85" w:rsidR="00C15846" w:rsidRPr="00F30E20" w:rsidRDefault="00C15846">
      <w:pPr>
        <w:widowControl/>
        <w:rPr>
          <w:rFonts w:ascii="Times New Roman" w:hAnsi="Times New Roman" w:cs="Times New Roman"/>
        </w:rPr>
      </w:pPr>
    </w:p>
    <w:p w14:paraId="3E62CAB6" w14:textId="57959F26" w:rsidR="00ED5F8E" w:rsidRPr="00F30E20" w:rsidRDefault="00ED5F8E">
      <w:pPr>
        <w:widowControl/>
        <w:rPr>
          <w:rFonts w:ascii="Times New Roman" w:hAnsi="Times New Roman" w:cs="Times New Roman"/>
        </w:rPr>
      </w:pPr>
    </w:p>
    <w:p w14:paraId="220768DF" w14:textId="77777777" w:rsidR="006D4EE8" w:rsidRPr="00F30E20" w:rsidRDefault="006D4EE8">
      <w:pPr>
        <w:widowControl/>
        <w:rPr>
          <w:rFonts w:ascii="Times New Roman" w:hAnsi="Times New Roman" w:cs="Times New Roman"/>
        </w:rPr>
      </w:pPr>
    </w:p>
    <w:p w14:paraId="5B809D6E" w14:textId="093D7E5B" w:rsidR="00DD49BC" w:rsidRPr="00F30E20" w:rsidRDefault="00F30E20" w:rsidP="00282E78">
      <w:pPr>
        <w:jc w:val="both"/>
        <w:rPr>
          <w:rFonts w:ascii="Times New Roman" w:hAnsi="Times New Roman" w:cs="Times New Roman"/>
        </w:rPr>
      </w:pPr>
      <w:r w:rsidRPr="00F30E20">
        <w:rPr>
          <w:rFonts w:ascii="Times New Roman" w:eastAsia="DengXian" w:hAnsi="Times New Roman" w:cs="Times New Roman"/>
          <w:lang w:eastAsia="zh-CN"/>
        </w:rPr>
        <w:t>问题：</w:t>
      </w:r>
    </w:p>
    <w:p w14:paraId="12475664" w14:textId="7B7D4821" w:rsidR="00201763" w:rsidRPr="00F30E20" w:rsidRDefault="00F30E20" w:rsidP="00CC3ACE">
      <w:pPr>
        <w:jc w:val="both"/>
        <w:rPr>
          <w:rFonts w:ascii="Times New Roman" w:hAnsi="Times New Roman" w:cs="Times New Roman"/>
        </w:rPr>
      </w:pPr>
      <w:r w:rsidRPr="00F30E20">
        <w:rPr>
          <w:rFonts w:ascii="Times New Roman" w:eastAsia="DengXian" w:hAnsi="Times New Roman" w:cs="Times New Roman"/>
          <w:lang w:eastAsia="zh-CN"/>
        </w:rPr>
        <w:t>（</w:t>
      </w:r>
      <w:r w:rsidRPr="00F30E20">
        <w:rPr>
          <w:rFonts w:ascii="Times New Roman" w:eastAsia="DengXian" w:hAnsi="Times New Roman" w:cs="Times New Roman"/>
          <w:lang w:eastAsia="zh-CN"/>
        </w:rPr>
        <w:t>a</w:t>
      </w:r>
      <w:r w:rsidRPr="00F30E20">
        <w:rPr>
          <w:rFonts w:ascii="Times New Roman" w:eastAsia="DengXian" w:hAnsi="Times New Roman" w:cs="Times New Roman"/>
          <w:lang w:eastAsia="zh-CN"/>
        </w:rPr>
        <w:t>）</w:t>
      </w:r>
      <w:r w:rsidRPr="00F30E20">
        <w:rPr>
          <w:rFonts w:ascii="Times New Roman" w:eastAsia="DengXian" w:hAnsi="Times New Roman" w:cs="Times New Roman"/>
          <w:lang w:eastAsia="zh-CN"/>
        </w:rPr>
        <w:t xml:space="preserve"> </w:t>
      </w:r>
      <w:r w:rsidRPr="00F30E20">
        <w:rPr>
          <w:rFonts w:ascii="Times New Roman" w:eastAsia="DengXian" w:hAnsi="Times New Roman" w:cs="Times New Roman"/>
          <w:lang w:eastAsia="zh-CN"/>
        </w:rPr>
        <w:t>根据资料</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指出比特币和港币之间的</w:t>
      </w:r>
      <w:r w:rsidRPr="00F30E20">
        <w:rPr>
          <w:rFonts w:ascii="Times New Roman" w:eastAsia="DengXian" w:hAnsi="Times New Roman" w:cs="Times New Roman"/>
          <w:b/>
          <w:lang w:val="en-HK" w:eastAsia="zh-CN"/>
        </w:rPr>
        <w:t>两个</w:t>
      </w:r>
      <w:r w:rsidRPr="00F30E20">
        <w:rPr>
          <w:rFonts w:ascii="Times New Roman" w:eastAsia="DengXian" w:hAnsi="Times New Roman" w:cs="Times New Roman"/>
          <w:lang w:val="en-HK" w:eastAsia="zh-CN"/>
        </w:rPr>
        <w:t>分别。（</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1FDB29A8" w14:textId="43E2B461" w:rsidR="00CC2486" w:rsidRPr="00F30E20" w:rsidRDefault="00F30E20" w:rsidP="00AD4D26">
      <w:pPr>
        <w:ind w:left="360" w:firstLineChars="145" w:firstLine="348"/>
        <w:jc w:val="both"/>
        <w:rPr>
          <w:rFonts w:ascii="Times New Roman" w:hAnsi="Times New Roman" w:cs="Times New Roman"/>
        </w:rPr>
      </w:pPr>
      <w:r w:rsidRPr="00F30E20">
        <w:rPr>
          <w:rFonts w:ascii="Times New Roman" w:eastAsia="DengXian" w:hAnsi="Times New Roman" w:cs="Times New Roman"/>
          <w:lang w:eastAsia="zh-CN"/>
        </w:rPr>
        <w:t>答案：</w:t>
      </w:r>
    </w:p>
    <w:p w14:paraId="6378834D" w14:textId="7B6A4983" w:rsidR="00F924C7" w:rsidRPr="00F30E20" w:rsidRDefault="00F30E20" w:rsidP="00B141B0">
      <w:pPr>
        <w:pStyle w:val="a4"/>
        <w:numPr>
          <w:ilvl w:val="0"/>
          <w:numId w:val="5"/>
        </w:numPr>
        <w:ind w:leftChars="0" w:hanging="131"/>
        <w:jc w:val="both"/>
        <w:rPr>
          <w:rFonts w:ascii="Times New Roman" w:hAnsi="Times New Roman" w:cs="Times New Roman"/>
        </w:rPr>
      </w:pPr>
      <w:r w:rsidRPr="00F30E20">
        <w:rPr>
          <w:rFonts w:ascii="Times New Roman" w:eastAsia="DengXian" w:hAnsi="Times New Roman" w:cs="Times New Roman"/>
          <w:lang w:eastAsia="zh-CN"/>
        </w:rPr>
        <w:t>比特币并不以实体的方式存在，但港币以实体的纸币和硬币的形式存在。</w:t>
      </w:r>
    </w:p>
    <w:p w14:paraId="5831D524" w14:textId="57D1BB44" w:rsidR="00CC2486" w:rsidRPr="00F30E20" w:rsidRDefault="00F30E20" w:rsidP="00B141B0">
      <w:pPr>
        <w:pStyle w:val="a4"/>
        <w:numPr>
          <w:ilvl w:val="0"/>
          <w:numId w:val="5"/>
        </w:numPr>
        <w:ind w:leftChars="0" w:hanging="131"/>
        <w:jc w:val="both"/>
        <w:rPr>
          <w:rFonts w:ascii="Times New Roman" w:hAnsi="Times New Roman" w:cs="Times New Roman"/>
        </w:rPr>
      </w:pPr>
      <w:r w:rsidRPr="00F30E20">
        <w:rPr>
          <w:rFonts w:ascii="Times New Roman" w:eastAsia="DengXian" w:hAnsi="Times New Roman" w:cs="Times New Roman"/>
          <w:lang w:eastAsia="zh-CN"/>
        </w:rPr>
        <w:t>比特币不是法定货币，但港币</w:t>
      </w:r>
      <w:r w:rsidRPr="00F30E20">
        <w:rPr>
          <w:rFonts w:ascii="Times New Roman" w:eastAsia="DengXian" w:hAnsi="Times New Roman" w:cs="Times New Roman"/>
          <w:lang w:val="x-none" w:eastAsia="zh-CN"/>
        </w:rPr>
        <w:t>却</w:t>
      </w:r>
      <w:r w:rsidRPr="00F30E20">
        <w:rPr>
          <w:rFonts w:ascii="Times New Roman" w:eastAsia="DengXian" w:hAnsi="Times New Roman" w:cs="Times New Roman"/>
          <w:lang w:eastAsia="zh-CN"/>
        </w:rPr>
        <w:t>是法定货币。</w:t>
      </w:r>
      <w:r w:rsidR="00CC2486" w:rsidRPr="00F30E20">
        <w:rPr>
          <w:rFonts w:ascii="Times New Roman" w:hAnsi="Times New Roman" w:cs="Times New Roman"/>
        </w:rPr>
        <w:t xml:space="preserve"> </w:t>
      </w:r>
    </w:p>
    <w:p w14:paraId="0EF5880D" w14:textId="1E0D2B68" w:rsidR="00CC2486" w:rsidRPr="00F30E20" w:rsidRDefault="00F30E20" w:rsidP="00B141B0">
      <w:pPr>
        <w:pStyle w:val="a4"/>
        <w:numPr>
          <w:ilvl w:val="0"/>
          <w:numId w:val="5"/>
        </w:numPr>
        <w:ind w:leftChars="0" w:hanging="131"/>
        <w:jc w:val="both"/>
        <w:rPr>
          <w:rFonts w:ascii="Times New Roman" w:hAnsi="Times New Roman" w:cs="Times New Roman"/>
        </w:rPr>
      </w:pPr>
      <w:r w:rsidRPr="00F30E20">
        <w:rPr>
          <w:rFonts w:ascii="Times New Roman" w:eastAsia="DengXian" w:hAnsi="Times New Roman" w:cs="Times New Roman"/>
          <w:lang w:eastAsia="zh-CN"/>
        </w:rPr>
        <w:t>比特币</w:t>
      </w:r>
      <w:r w:rsidRPr="00F30E20">
        <w:rPr>
          <w:rFonts w:ascii="Times New Roman" w:eastAsia="DengXian" w:hAnsi="Times New Roman" w:cs="Times New Roman"/>
          <w:lang w:val="x-none" w:eastAsia="zh-CN"/>
        </w:rPr>
        <w:t>于香港并</w:t>
      </w:r>
      <w:r w:rsidRPr="00F30E20">
        <w:rPr>
          <w:rFonts w:ascii="Times New Roman" w:eastAsia="DengXian" w:hAnsi="Times New Roman" w:cs="Times New Roman"/>
          <w:lang w:eastAsia="zh-CN"/>
        </w:rPr>
        <w:t>不被普遍接受。</w:t>
      </w:r>
    </w:p>
    <w:p w14:paraId="48B0ABF8" w14:textId="40FDC0F9" w:rsidR="00CC2486" w:rsidRPr="00F30E20" w:rsidRDefault="00F30E20" w:rsidP="00B141B0">
      <w:pPr>
        <w:ind w:left="360" w:firstLine="207"/>
        <w:jc w:val="both"/>
        <w:rPr>
          <w:rFonts w:ascii="Times New Roman" w:hAnsi="Times New Roman" w:cs="Times New Roman"/>
          <w:lang w:eastAsia="zh-CN"/>
        </w:rPr>
      </w:pPr>
      <w:r w:rsidRPr="00F30E20">
        <w:rPr>
          <w:rFonts w:ascii="Times New Roman" w:eastAsia="DengXian" w:hAnsi="Times New Roman" w:cs="Times New Roman"/>
          <w:lang w:eastAsia="zh-CN"/>
        </w:rPr>
        <w:t>（只评阅首两个答案。其他合理答案也被接受。）</w:t>
      </w:r>
    </w:p>
    <w:p w14:paraId="31AFE409" w14:textId="77777777" w:rsidR="00CC2486" w:rsidRPr="00F30E20" w:rsidRDefault="00CC2486" w:rsidP="00CC2486">
      <w:pPr>
        <w:ind w:left="360"/>
        <w:jc w:val="both"/>
        <w:rPr>
          <w:rFonts w:ascii="Times New Roman" w:hAnsi="Times New Roman" w:cs="Times New Roman"/>
          <w:lang w:eastAsia="zh-CN"/>
        </w:rPr>
      </w:pPr>
    </w:p>
    <w:p w14:paraId="3B202CDD" w14:textId="20C9E314" w:rsidR="00F2125F" w:rsidRPr="00F30E20" w:rsidRDefault="00F30E20" w:rsidP="00AD4D26">
      <w:pPr>
        <w:ind w:leftChars="-58" w:left="567" w:hangingChars="294" w:hanging="706"/>
        <w:jc w:val="both"/>
        <w:rPr>
          <w:rFonts w:ascii="Times New Roman" w:hAnsi="Times New Roman" w:cs="Times New Roman"/>
          <w:lang w:val="en-HK" w:eastAsia="zh-CN"/>
        </w:rPr>
      </w:pP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b</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eastAsia="zh-CN"/>
        </w:rPr>
        <w:t>根据资料</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和</w:t>
      </w:r>
      <w:r w:rsidRPr="00F30E20">
        <w:rPr>
          <w:rFonts w:ascii="Times New Roman" w:eastAsia="DengXian" w:hAnsi="Times New Roman" w:cs="Times New Roman"/>
          <w:lang w:val="en-HK" w:eastAsia="zh-CN"/>
        </w:rPr>
        <w:t>B</w:t>
      </w:r>
      <w:r w:rsidRPr="00F30E20">
        <w:rPr>
          <w:rFonts w:ascii="Times New Roman" w:eastAsia="DengXian" w:hAnsi="Times New Roman" w:cs="Times New Roman"/>
          <w:lang w:val="en-HK" w:eastAsia="zh-CN"/>
        </w:rPr>
        <w:t>。从货币的功能角度解释为什么比特币在香港未能吸引人们以它作为货币使用。（</w:t>
      </w:r>
      <w:r w:rsidRPr="00F30E20">
        <w:rPr>
          <w:rFonts w:ascii="Times New Roman" w:eastAsia="DengXian" w:hAnsi="Times New Roman" w:cs="Times New Roman"/>
          <w:lang w:val="en-HK" w:eastAsia="zh-CN"/>
        </w:rPr>
        <w:t>4</w:t>
      </w:r>
      <w:r w:rsidRPr="00F30E20">
        <w:rPr>
          <w:rFonts w:ascii="Times New Roman" w:eastAsia="DengXian" w:hAnsi="Times New Roman" w:cs="Times New Roman"/>
          <w:lang w:val="en-HK" w:eastAsia="zh-CN"/>
        </w:rPr>
        <w:t>分）</w:t>
      </w:r>
    </w:p>
    <w:p w14:paraId="6DDD2E12" w14:textId="3FC390D0" w:rsidR="00361DDD" w:rsidRPr="00F30E20" w:rsidRDefault="00F30E20" w:rsidP="00AD4D26">
      <w:pPr>
        <w:ind w:leftChars="177" w:left="1229" w:hangingChars="335" w:hanging="804"/>
        <w:jc w:val="both"/>
        <w:rPr>
          <w:rFonts w:ascii="Times New Roman" w:hAnsi="Times New Roman" w:cs="Times New Roman"/>
          <w:lang w:val="x-none" w:eastAsia="zh-CN"/>
        </w:rPr>
      </w:pP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eastAsia="zh-CN"/>
        </w:rPr>
        <w:t>答案：从货币的价值储藏功能的角度看，比特币的价格波动，而港币的价格则趋于稳定</w:t>
      </w:r>
      <w:r w:rsidRPr="00F30E20">
        <w:rPr>
          <w:rFonts w:ascii="Times New Roman" w:eastAsia="DengXian" w:hAnsi="Times New Roman" w:cs="Times New Roman"/>
          <w:lang w:val="x-none" w:eastAsia="zh-CN"/>
        </w:rPr>
        <w:t>，</w:t>
      </w:r>
    </w:p>
    <w:p w14:paraId="1B6A3474" w14:textId="43AC5C1B" w:rsidR="00A8264B" w:rsidRPr="00F30E20" w:rsidRDefault="00F30E20" w:rsidP="00AD4D26">
      <w:pPr>
        <w:ind w:leftChars="527" w:left="1265"/>
        <w:jc w:val="both"/>
        <w:rPr>
          <w:rFonts w:ascii="Times New Roman" w:hAnsi="Times New Roman" w:cs="Times New Roman"/>
          <w:lang w:val="en-HK" w:eastAsia="zh-CN"/>
        </w:rPr>
      </w:pPr>
      <w:r w:rsidRPr="00F30E20">
        <w:rPr>
          <w:rFonts w:ascii="Times New Roman" w:eastAsia="DengXian" w:hAnsi="Times New Roman" w:cs="Times New Roman"/>
          <w:lang w:eastAsia="zh-CN"/>
        </w:rPr>
        <w:t>因此，比特币不是一种良好的货币形式。此外，从普遍接纳性来看，并非所有</w:t>
      </w:r>
      <w:r w:rsidRPr="00F30E20">
        <w:rPr>
          <w:rFonts w:ascii="Times New Roman" w:eastAsia="DengXian" w:hAnsi="Times New Roman" w:cs="Times New Roman"/>
          <w:lang w:val="x-none" w:eastAsia="zh-CN"/>
        </w:rPr>
        <w:t>香港</w:t>
      </w:r>
      <w:r w:rsidRPr="00F30E20">
        <w:rPr>
          <w:rFonts w:ascii="Times New Roman" w:eastAsia="DengXian" w:hAnsi="Times New Roman" w:cs="Times New Roman"/>
          <w:lang w:eastAsia="zh-CN"/>
        </w:rPr>
        <w:t>商户都接受以比特币作交易付款。因此，在香港</w:t>
      </w:r>
      <w:r w:rsidRPr="00F30E20">
        <w:rPr>
          <w:rFonts w:ascii="Times New Roman" w:eastAsia="DengXian" w:hAnsi="Times New Roman" w:cs="Times New Roman"/>
          <w:lang w:val="en-HK" w:eastAsia="zh-CN"/>
        </w:rPr>
        <w:t>比特币并不吸引人们以它作为货币使用</w:t>
      </w:r>
      <w:r w:rsidRPr="00F30E20">
        <w:rPr>
          <w:rFonts w:ascii="Times New Roman" w:eastAsia="DengXian" w:hAnsi="Times New Roman" w:cs="Times New Roman"/>
          <w:lang w:eastAsia="zh-CN"/>
        </w:rPr>
        <w:t>。</w:t>
      </w:r>
    </w:p>
    <w:p w14:paraId="08D27BA2" w14:textId="34AE7C5B" w:rsidR="00374263" w:rsidRPr="00F30E20" w:rsidRDefault="00374263" w:rsidP="002310E7">
      <w:pPr>
        <w:ind w:left="283" w:hangingChars="118" w:hanging="283"/>
        <w:jc w:val="both"/>
        <w:rPr>
          <w:rFonts w:ascii="Times New Roman" w:hAnsi="Times New Roman" w:cs="Times New Roman"/>
          <w:lang w:val="en-HK" w:eastAsia="zh-CN"/>
        </w:rPr>
      </w:pPr>
    </w:p>
    <w:p w14:paraId="73D90BAE" w14:textId="5282098C" w:rsidR="003C5B0D" w:rsidRPr="00F30E20" w:rsidRDefault="00F30E20" w:rsidP="00AC4F36">
      <w:pPr>
        <w:ind w:left="360" w:hanging="360"/>
        <w:jc w:val="both"/>
        <w:rPr>
          <w:rFonts w:ascii="Times New Roman" w:hAnsi="Times New Roman" w:cs="Times New Roman"/>
          <w:lang w:eastAsia="zh-CN"/>
        </w:rPr>
      </w:pP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c</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eastAsia="zh-CN"/>
        </w:rPr>
        <w:t>根据资料</w:t>
      </w:r>
      <w:r w:rsidRPr="00F30E20">
        <w:rPr>
          <w:rFonts w:ascii="Times New Roman" w:eastAsia="DengXian" w:hAnsi="Times New Roman" w:cs="Times New Roman"/>
          <w:lang w:val="en-HK" w:eastAsia="zh-CN"/>
        </w:rPr>
        <w:t>B</w:t>
      </w:r>
      <w:r w:rsidRPr="00F30E20">
        <w:rPr>
          <w:rFonts w:ascii="Times New Roman" w:eastAsia="DengXian" w:hAnsi="Times New Roman" w:cs="Times New Roman"/>
          <w:lang w:val="en-HK" w:eastAsia="zh-CN"/>
        </w:rPr>
        <w:t>和</w:t>
      </w:r>
      <w:r w:rsidRPr="00F30E20">
        <w:rPr>
          <w:rFonts w:ascii="Times New Roman" w:eastAsia="DengXian" w:hAnsi="Times New Roman" w:cs="Times New Roman"/>
          <w:lang w:val="en-HK" w:eastAsia="zh-CN"/>
        </w:rPr>
        <w:t>C</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eastAsia="zh-CN"/>
        </w:rPr>
        <w:t>以分别</w:t>
      </w:r>
      <w:r w:rsidRPr="00F30E20">
        <w:rPr>
          <w:rFonts w:ascii="Times New Roman" w:eastAsia="DengXian" w:hAnsi="Times New Roman" w:cs="Times New Roman"/>
          <w:b/>
          <w:bCs/>
          <w:lang w:eastAsia="zh-CN"/>
        </w:rPr>
        <w:t>两个</w:t>
      </w:r>
      <w:r w:rsidRPr="00F30E20">
        <w:rPr>
          <w:rFonts w:ascii="Times New Roman" w:eastAsia="DengXian" w:hAnsi="Times New Roman" w:cs="Times New Roman"/>
          <w:lang w:eastAsia="zh-CN"/>
        </w:rPr>
        <w:t>供需图辅助，说明以下时期比特币的价格变化：</w:t>
      </w:r>
    </w:p>
    <w:p w14:paraId="68A1FB55" w14:textId="0DC92440" w:rsidR="003C5B0D" w:rsidRPr="00F30E20" w:rsidRDefault="00F30E20" w:rsidP="0049738B">
      <w:pPr>
        <w:ind w:firstLineChars="300" w:firstLine="720"/>
        <w:jc w:val="both"/>
        <w:rPr>
          <w:rFonts w:ascii="Times New Roman" w:hAnsi="Times New Roman" w:cs="Times New Roman"/>
        </w:rPr>
      </w:pPr>
      <w:r w:rsidRPr="00F30E20">
        <w:rPr>
          <w:rFonts w:ascii="Times New Roman" w:eastAsia="DengXian" w:hAnsi="Times New Roman" w:cs="Times New Roman"/>
          <w:lang w:eastAsia="zh-CN"/>
        </w:rPr>
        <w:t>(</w:t>
      </w:r>
      <w:proofErr w:type="spellStart"/>
      <w:r w:rsidRPr="00F30E20">
        <w:rPr>
          <w:rFonts w:ascii="Times New Roman" w:eastAsia="DengXian" w:hAnsi="Times New Roman" w:cs="Times New Roman"/>
          <w:lang w:eastAsia="zh-CN"/>
        </w:rPr>
        <w:t>i</w:t>
      </w:r>
      <w:proofErr w:type="spellEnd"/>
      <w:r w:rsidRPr="00F30E20">
        <w:rPr>
          <w:rFonts w:ascii="Times New Roman" w:eastAsia="DengXian" w:hAnsi="Times New Roman" w:cs="Times New Roman"/>
          <w:lang w:eastAsia="zh-CN"/>
        </w:rPr>
        <w:t>) 2017-2018</w:t>
      </w:r>
      <w:r w:rsidRPr="00F30E20">
        <w:rPr>
          <w:rFonts w:ascii="Times New Roman" w:eastAsia="DengXian" w:hAnsi="Times New Roman" w:cs="Times New Roman"/>
          <w:lang w:eastAsia="zh-CN"/>
        </w:rPr>
        <w:t>年，当时比特币的流行程度正急速上升</w:t>
      </w:r>
      <w:r w:rsidRPr="00F30E20">
        <w:rPr>
          <w:rFonts w:ascii="Times New Roman" w:eastAsia="DengXian" w:hAnsi="Times New Roman" w:cs="Times New Roman"/>
          <w:lang w:eastAsia="zh-CN"/>
        </w:rPr>
        <w:t xml:space="preserve"> </w:t>
      </w:r>
      <w:r w:rsidRPr="00F30E20">
        <w:rPr>
          <w:rFonts w:ascii="Times New Roman" w:eastAsia="DengXian" w:hAnsi="Times New Roman" w:cs="Times New Roman"/>
          <w:lang w:eastAsia="zh-CN"/>
        </w:rPr>
        <w:t>（</w:t>
      </w:r>
      <w:r w:rsidRPr="00F30E20">
        <w:rPr>
          <w:rFonts w:ascii="Times New Roman" w:eastAsia="DengXian" w:hAnsi="Times New Roman" w:cs="Times New Roman"/>
          <w:lang w:eastAsia="zh-CN"/>
        </w:rPr>
        <w:t>5</w:t>
      </w:r>
      <w:r w:rsidRPr="00F30E20">
        <w:rPr>
          <w:rFonts w:ascii="Times New Roman" w:eastAsia="DengXian" w:hAnsi="Times New Roman" w:cs="Times New Roman"/>
          <w:lang w:eastAsia="zh-CN"/>
        </w:rPr>
        <w:t>分）</w:t>
      </w:r>
    </w:p>
    <w:p w14:paraId="2933E617" w14:textId="3F56C69E" w:rsidR="003C5B0D" w:rsidRPr="00F30E20" w:rsidRDefault="00F30E20" w:rsidP="0049738B">
      <w:pPr>
        <w:ind w:firstLineChars="300" w:firstLine="720"/>
        <w:jc w:val="both"/>
        <w:rPr>
          <w:rFonts w:ascii="Times New Roman" w:hAnsi="Times New Roman" w:cs="Times New Roman"/>
        </w:rPr>
      </w:pPr>
      <w:r w:rsidRPr="00F30E20">
        <w:rPr>
          <w:rFonts w:ascii="Times New Roman" w:eastAsia="DengXian" w:hAnsi="Times New Roman" w:cs="Times New Roman"/>
          <w:lang w:eastAsia="zh-CN"/>
        </w:rPr>
        <w:t>(ii) 2018-2019</w:t>
      </w:r>
      <w:r w:rsidRPr="00F30E20">
        <w:rPr>
          <w:rFonts w:ascii="Times New Roman" w:eastAsia="DengXian" w:hAnsi="Times New Roman" w:cs="Times New Roman"/>
          <w:lang w:eastAsia="zh-CN"/>
        </w:rPr>
        <w:t>年</w:t>
      </w:r>
      <w:r w:rsidRPr="00F30E20">
        <w:rPr>
          <w:rFonts w:ascii="Times New Roman" w:eastAsia="DengXian" w:hAnsi="Times New Roman" w:cs="Times New Roman"/>
          <w:lang w:val="x-none" w:eastAsia="zh-CN"/>
        </w:rPr>
        <w:t>，</w:t>
      </w:r>
      <w:r w:rsidRPr="00F30E20">
        <w:rPr>
          <w:rFonts w:ascii="Times New Roman" w:eastAsia="DengXian" w:hAnsi="Times New Roman" w:cs="Times New Roman"/>
          <w:lang w:eastAsia="zh-CN"/>
        </w:rPr>
        <w:t>当一些人对有关比特币交易的监管存有忧虑</w:t>
      </w:r>
      <w:r w:rsidRPr="00F30E20">
        <w:rPr>
          <w:rFonts w:ascii="Times New Roman" w:eastAsia="DengXian" w:hAnsi="Times New Roman" w:cs="Times New Roman"/>
          <w:lang w:eastAsia="zh-CN"/>
        </w:rPr>
        <w:t xml:space="preserve"> </w:t>
      </w:r>
      <w:r w:rsidRPr="00F30E20">
        <w:rPr>
          <w:rFonts w:ascii="Times New Roman" w:eastAsia="DengXian" w:hAnsi="Times New Roman" w:cs="Times New Roman"/>
          <w:lang w:eastAsia="zh-CN"/>
        </w:rPr>
        <w:t>（</w:t>
      </w:r>
      <w:r w:rsidRPr="00F30E20">
        <w:rPr>
          <w:rFonts w:ascii="Times New Roman" w:eastAsia="DengXian" w:hAnsi="Times New Roman" w:cs="Times New Roman"/>
          <w:lang w:eastAsia="zh-CN"/>
        </w:rPr>
        <w:t>4</w:t>
      </w:r>
      <w:r w:rsidRPr="00F30E20">
        <w:rPr>
          <w:rFonts w:ascii="Times New Roman" w:eastAsia="DengXian" w:hAnsi="Times New Roman" w:cs="Times New Roman"/>
          <w:lang w:eastAsia="zh-CN"/>
        </w:rPr>
        <w:t>分）</w:t>
      </w:r>
    </w:p>
    <w:p w14:paraId="47DB1FF3" w14:textId="77777777" w:rsidR="00ED5F8E" w:rsidRPr="00F30E20" w:rsidRDefault="00ED5F8E">
      <w:pPr>
        <w:widowControl/>
        <w:rPr>
          <w:rFonts w:ascii="Times New Roman" w:hAnsi="Times New Roman" w:cs="Times New Roman"/>
          <w:lang w:val="en-HK"/>
        </w:rPr>
      </w:pPr>
      <w:r w:rsidRPr="00F30E20">
        <w:rPr>
          <w:rFonts w:ascii="Times New Roman" w:hAnsi="Times New Roman" w:cs="Times New Roman"/>
          <w:lang w:val="en-HK"/>
        </w:rPr>
        <w:br w:type="page"/>
      </w:r>
    </w:p>
    <w:p w14:paraId="5686AEFA" w14:textId="7F5B8CE7" w:rsidR="00545F80" w:rsidRPr="00F30E20" w:rsidRDefault="00BA641B" w:rsidP="007C5C3C">
      <w:pPr>
        <w:spacing w:line="0" w:lineRule="atLeast"/>
        <w:ind w:leftChars="117" w:left="281" w:firstLineChars="32" w:firstLine="77"/>
        <w:jc w:val="both"/>
        <w:rPr>
          <w:rFonts w:ascii="Times New Roman" w:hAnsi="Times New Roman" w:cs="Times New Roman"/>
          <w:lang w:val="en-HK"/>
        </w:rPr>
      </w:pPr>
      <w:r w:rsidRPr="00F30E20">
        <w:rPr>
          <w:rFonts w:ascii="Times New Roman" w:hAnsi="Times New Roman" w:cs="Times New Roman"/>
          <w:noProof/>
        </w:rPr>
        <w:lastRenderedPageBreak/>
        <mc:AlternateContent>
          <mc:Choice Requires="wpg">
            <w:drawing>
              <wp:anchor distT="0" distB="0" distL="114300" distR="114300" simplePos="0" relativeHeight="251666432" behindDoc="0" locked="0" layoutInCell="1" allowOverlap="1" wp14:anchorId="75DB0F61" wp14:editId="54690207">
                <wp:simplePos x="0" y="0"/>
                <wp:positionH relativeFrom="column">
                  <wp:posOffset>934656</wp:posOffset>
                </wp:positionH>
                <wp:positionV relativeFrom="paragraph">
                  <wp:posOffset>86811</wp:posOffset>
                </wp:positionV>
                <wp:extent cx="3638550" cy="3210648"/>
                <wp:effectExtent l="0" t="0" r="0" b="0"/>
                <wp:wrapSquare wrapText="bothSides"/>
                <wp:docPr id="26" name="群組 26"/>
                <wp:cNvGraphicFramePr/>
                <a:graphic xmlns:a="http://schemas.openxmlformats.org/drawingml/2006/main">
                  <a:graphicData uri="http://schemas.microsoft.com/office/word/2010/wordprocessingGroup">
                    <wpg:wgp>
                      <wpg:cNvGrpSpPr/>
                      <wpg:grpSpPr>
                        <a:xfrm>
                          <a:off x="0" y="0"/>
                          <a:ext cx="3638550" cy="3210648"/>
                          <a:chOff x="0" y="-57873"/>
                          <a:chExt cx="3638550" cy="3210648"/>
                        </a:xfrm>
                      </wpg:grpSpPr>
                      <wps:wsp>
                        <wps:cNvPr id="15" name="文字方塊 2"/>
                        <wps:cNvSpPr txBox="1">
                          <a:spLocks noChangeArrowheads="1"/>
                        </wps:cNvSpPr>
                        <wps:spPr bwMode="auto">
                          <a:xfrm>
                            <a:off x="0" y="28575"/>
                            <a:ext cx="3638550" cy="3124200"/>
                          </a:xfrm>
                          <a:prstGeom prst="rect">
                            <a:avLst/>
                          </a:prstGeom>
                          <a:noFill/>
                          <a:ln w="9525">
                            <a:noFill/>
                            <a:miter lim="800000"/>
                            <a:headEnd/>
                            <a:tailEnd/>
                          </a:ln>
                        </wps:spPr>
                        <wps:txb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1" name="文字方塊 2"/>
                        <wps:cNvSpPr txBox="1">
                          <a:spLocks noChangeArrowheads="1"/>
                        </wps:cNvSpPr>
                        <wps:spPr bwMode="auto">
                          <a:xfrm>
                            <a:off x="173982" y="-57873"/>
                            <a:ext cx="657225" cy="342900"/>
                          </a:xfrm>
                          <a:prstGeom prst="rect">
                            <a:avLst/>
                          </a:prstGeom>
                          <a:noFill/>
                          <a:ln w="9525">
                            <a:noFill/>
                            <a:miter lim="800000"/>
                            <a:headEnd/>
                            <a:tailEnd/>
                          </a:ln>
                        </wps:spPr>
                        <wps:txbx>
                          <w:txbxContent>
                            <w:p w14:paraId="4A6223F5" w14:textId="2A4DC984" w:rsidR="00765246" w:rsidRDefault="00F30E20">
                              <w:r w:rsidRPr="00B97E6D">
                                <w:rPr>
                                  <w:rFonts w:eastAsia="DengXian" w:hint="eastAsia"/>
                                  <w:lang w:eastAsia="zh-CN"/>
                                </w:rPr>
                                <w:t>价格</w:t>
                              </w:r>
                            </w:p>
                          </w:txbxContent>
                        </wps:txbx>
                        <wps:bodyPr rot="0" vert="horz" wrap="square" lIns="91440" tIns="45720" rIns="91440" bIns="45720" anchor="t" anchorCtr="0">
                          <a:noAutofit/>
                        </wps:bodyPr>
                      </wps:wsp>
                      <wps:wsp>
                        <wps:cNvPr id="23" name="文字方塊 2"/>
                        <wps:cNvSpPr txBox="1">
                          <a:spLocks noChangeArrowheads="1"/>
                        </wps:cNvSpPr>
                        <wps:spPr bwMode="auto">
                          <a:xfrm>
                            <a:off x="2924175" y="2733675"/>
                            <a:ext cx="657225" cy="342900"/>
                          </a:xfrm>
                          <a:prstGeom prst="rect">
                            <a:avLst/>
                          </a:prstGeom>
                          <a:noFill/>
                          <a:ln w="9525">
                            <a:noFill/>
                            <a:miter lim="800000"/>
                            <a:headEnd/>
                            <a:tailEnd/>
                          </a:ln>
                        </wps:spPr>
                        <wps:txbx>
                          <w:txbxContent>
                            <w:p w14:paraId="5013CD27" w14:textId="64A681FE" w:rsidR="00476779" w:rsidRDefault="00F30E20" w:rsidP="00476779">
                              <w:r w:rsidRPr="00B97E6D">
                                <w:rPr>
                                  <w:rFonts w:eastAsia="DengXian" w:hint="eastAsia"/>
                                  <w:lang w:eastAsia="zh-CN"/>
                                </w:rPr>
                                <w:t>数量</w:t>
                              </w:r>
                            </w:p>
                          </w:txbxContent>
                        </wps:txbx>
                        <wps:bodyPr rot="0" vert="horz" wrap="square" lIns="91440" tIns="45720" rIns="91440" bIns="45720" anchor="t" anchorCtr="0">
                          <a:noAutofit/>
                        </wps:bodyPr>
                      </wps:wsp>
                      <wps:wsp>
                        <wps:cNvPr id="24" name="文字方塊 2"/>
                        <wps:cNvSpPr txBox="1">
                          <a:spLocks noChangeArrowheads="1"/>
                        </wps:cNvSpPr>
                        <wps:spPr bwMode="auto">
                          <a:xfrm>
                            <a:off x="228600" y="2695575"/>
                            <a:ext cx="352425" cy="400050"/>
                          </a:xfrm>
                          <a:prstGeom prst="rect">
                            <a:avLst/>
                          </a:prstGeom>
                          <a:noFill/>
                          <a:ln w="9525">
                            <a:noFill/>
                            <a:miter lim="800000"/>
                            <a:headEnd/>
                            <a:tailEnd/>
                          </a:ln>
                        </wps:spPr>
                        <wps:txbx>
                          <w:txbxContent>
                            <w:p w14:paraId="442474AE" w14:textId="401BDFFF" w:rsidR="00476779" w:rsidRDefault="00F30E20" w:rsidP="00476779">
                              <w:r w:rsidRPr="00B97E6D">
                                <w:rPr>
                                  <w:rFonts w:eastAsia="DengXian"/>
                                  <w:lang w:eastAsia="zh-CN"/>
                                </w:rPr>
                                <w:t>0</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DB0F61" id="群組 26" o:spid="_x0000_s1034" style="position:absolute;left:0;text-align:left;margin-left:73.6pt;margin-top:6.85pt;width:286.5pt;height:252.8pt;z-index:251666432;mso-position-horizontal-relative:text;mso-position-vertical-relative:text;mso-height-relative:margin" coordorigin=",-578" coordsize="36385,3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">
                <v:shape id="_x0000_s1035" type="#_x0000_t202" style="position:absolute;top:285;width:36385;height:31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v:textbox>
                </v:shape>
                <v:shape id="_x0000_s1036" type="#_x0000_t202" style="position:absolute;left:1739;top:-578;width:6573;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4A6223F5" w14:textId="2A4DC984" w:rsidR="00765246" w:rsidRDefault="00F30E20">
                        <w:r w:rsidRPr="00B97E6D">
                          <w:rPr>
                            <w:rFonts w:eastAsia="DengXian" w:hint="eastAsia"/>
                            <w:lang w:eastAsia="zh-CN"/>
                          </w:rPr>
                          <w:t>价格</w:t>
                        </w:r>
                      </w:p>
                    </w:txbxContent>
                  </v:textbox>
                </v:shape>
                <v:shape id="_x0000_s1037" type="#_x0000_t202" style="position:absolute;left:29241;top:27336;width:6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013CD27" w14:textId="64A681FE" w:rsidR="00476779" w:rsidRDefault="00F30E20" w:rsidP="00476779">
                        <w:r w:rsidRPr="00B97E6D">
                          <w:rPr>
                            <w:rFonts w:eastAsia="DengXian" w:hint="eastAsia"/>
                            <w:lang w:eastAsia="zh-CN"/>
                          </w:rPr>
                          <w:t>数量</w:t>
                        </w:r>
                      </w:p>
                    </w:txbxContent>
                  </v:textbox>
                </v:shape>
                <v:shape id="_x0000_s1038" type="#_x0000_t202" style="position:absolute;left:2286;top:26955;width:3524;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42474AE" w14:textId="401BDFFF" w:rsidR="00476779" w:rsidRDefault="00F30E20" w:rsidP="00476779">
                        <w:r w:rsidRPr="00B97E6D">
                          <w:rPr>
                            <w:rFonts w:eastAsia="DengXian"/>
                            <w:lang w:eastAsia="zh-CN"/>
                          </w:rPr>
                          <w:t>0</w:t>
                        </w:r>
                      </w:p>
                    </w:txbxContent>
                  </v:textbox>
                </v:shape>
                <w10:wrap type="square"/>
              </v:group>
            </w:pict>
          </mc:Fallback>
        </mc:AlternateContent>
      </w:r>
      <w:r w:rsidR="00F30E20" w:rsidRPr="00F30E20">
        <w:rPr>
          <w:rFonts w:ascii="Times New Roman" w:eastAsia="DengXian" w:hAnsi="Times New Roman" w:cs="Times New Roman"/>
          <w:lang w:eastAsia="zh-CN"/>
        </w:rPr>
        <w:t>答案</w:t>
      </w:r>
      <w:r w:rsidR="00F30E20" w:rsidRPr="00F30E20">
        <w:rPr>
          <w:rFonts w:ascii="Times New Roman" w:eastAsia="DengXian" w:hAnsi="Times New Roman" w:cs="Times New Roman"/>
          <w:lang w:val="en-HK" w:eastAsia="zh-CN"/>
        </w:rPr>
        <w:t>: (</w:t>
      </w:r>
      <w:proofErr w:type="spellStart"/>
      <w:r w:rsidR="00F30E20" w:rsidRPr="00F30E20">
        <w:rPr>
          <w:rFonts w:ascii="Times New Roman" w:eastAsia="DengXian" w:hAnsi="Times New Roman" w:cs="Times New Roman"/>
          <w:lang w:val="en-HK" w:eastAsia="zh-CN"/>
        </w:rPr>
        <w:t>i</w:t>
      </w:r>
      <w:proofErr w:type="spellEnd"/>
      <w:r w:rsidR="00F30E20" w:rsidRPr="00F30E20">
        <w:rPr>
          <w:rFonts w:ascii="Times New Roman" w:eastAsia="DengXian" w:hAnsi="Times New Roman" w:cs="Times New Roman"/>
          <w:lang w:val="en-HK" w:eastAsia="zh-CN"/>
        </w:rPr>
        <w:t>)</w:t>
      </w:r>
    </w:p>
    <w:p w14:paraId="470D411F" w14:textId="7B1EC4A8"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666B6A26" w14:textId="2FC2AECC"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6588CA7" w14:textId="2413E60C"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A6D2909" w14:textId="4FA24A4A"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01DCD72E" w14:textId="4F5A495C"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55BD3034" w14:textId="2EF06FD2" w:rsidR="00765246" w:rsidRPr="00F30E20" w:rsidRDefault="00765246" w:rsidP="007C5C3C">
      <w:pPr>
        <w:spacing w:line="0" w:lineRule="atLeast"/>
        <w:ind w:leftChars="117" w:left="281" w:firstLineChars="32" w:firstLine="77"/>
        <w:jc w:val="both"/>
        <w:rPr>
          <w:rFonts w:ascii="Times New Roman" w:hAnsi="Times New Roman" w:cs="Times New Roman"/>
        </w:rPr>
      </w:pPr>
    </w:p>
    <w:p w14:paraId="58FE9A0A" w14:textId="70C8902C"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D953916" w14:textId="7670780B"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6073BCC5" w14:textId="7ACB0C27"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5A9E3831" w14:textId="0771925E"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3F4FE70" w14:textId="3259D11E"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1EC89689" w14:textId="1EA6AE9A"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93217EF" w14:textId="0D0D39BF"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030BAD6B" w14:textId="036D2A44"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3C38EC82" w14:textId="7EA9A067"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3B37EF18" w14:textId="6FF6E6B0"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3A9A7EAB" w14:textId="4CB7CEEB" w:rsidR="00765246" w:rsidRPr="00F30E20" w:rsidRDefault="00765246" w:rsidP="007C5C3C">
      <w:pPr>
        <w:spacing w:line="0" w:lineRule="atLeast"/>
        <w:ind w:leftChars="117" w:left="281" w:firstLineChars="32" w:firstLine="77"/>
        <w:jc w:val="both"/>
        <w:rPr>
          <w:rFonts w:ascii="Times New Roman" w:hAnsi="Times New Roman" w:cs="Times New Roman"/>
          <w:lang w:val="en-HK"/>
        </w:rPr>
      </w:pPr>
    </w:p>
    <w:p w14:paraId="27843069" w14:textId="1E795B50" w:rsidR="00545F80" w:rsidRPr="00F30E20" w:rsidRDefault="00545F80" w:rsidP="00095342">
      <w:pPr>
        <w:ind w:left="283" w:hangingChars="118" w:hanging="283"/>
        <w:jc w:val="center"/>
        <w:rPr>
          <w:rFonts w:ascii="Times New Roman" w:hAnsi="Times New Roman" w:cs="Times New Roman"/>
          <w:lang w:val="en-HK"/>
        </w:rPr>
      </w:pPr>
    </w:p>
    <w:p w14:paraId="6479F0F3" w14:textId="023DDF1C" w:rsidR="0072376E" w:rsidRPr="00F30E20" w:rsidRDefault="00F30E20" w:rsidP="00A3529B">
      <w:pPr>
        <w:pStyle w:val="a4"/>
        <w:numPr>
          <w:ilvl w:val="0"/>
          <w:numId w:val="8"/>
        </w:numPr>
        <w:ind w:leftChars="0" w:left="990" w:hanging="27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比特币在</w:t>
      </w:r>
      <w:r w:rsidRPr="00F30E20">
        <w:rPr>
          <w:rFonts w:ascii="Times New Roman" w:eastAsia="DengXian" w:hAnsi="Times New Roman" w:cs="Times New Roman"/>
          <w:lang w:val="en-HK" w:eastAsia="zh-CN"/>
        </w:rPr>
        <w:t>2017-2018</w:t>
      </w:r>
      <w:r w:rsidRPr="00F30E20">
        <w:rPr>
          <w:rFonts w:ascii="Times New Roman" w:eastAsia="DengXian" w:hAnsi="Times New Roman" w:cs="Times New Roman"/>
          <w:lang w:val="en-HK" w:eastAsia="zh-CN"/>
        </w:rPr>
        <w:t>年的价格上涨可能是由于其普及程度高速增长，引致需求增加的幅度大于供应增加的幅度。需求曲线右移的幅度大于供给曲线右移的幅度，导致更高的均衡价格。</w:t>
      </w:r>
    </w:p>
    <w:p w14:paraId="0FD7C4AD" w14:textId="77777777" w:rsidR="001F0C48" w:rsidRPr="00F30E20" w:rsidRDefault="001F0C48" w:rsidP="001F0C48">
      <w:pPr>
        <w:jc w:val="both"/>
        <w:rPr>
          <w:rFonts w:ascii="Times New Roman" w:hAnsi="Times New Roman" w:cs="Times New Roman"/>
          <w:lang w:val="en-HK" w:eastAsia="zh-CN"/>
        </w:rPr>
      </w:pPr>
    </w:p>
    <w:p w14:paraId="1C8BC3E6" w14:textId="4141F3B7" w:rsidR="006D4EE8" w:rsidRPr="00F30E20" w:rsidRDefault="00AE17FC" w:rsidP="006D4EE8">
      <w:pPr>
        <w:ind w:left="720"/>
        <w:jc w:val="both"/>
        <w:rPr>
          <w:rFonts w:ascii="Times New Roman" w:hAnsi="Times New Roman" w:cs="Times New Roman"/>
          <w:lang w:val="en-HK"/>
        </w:rPr>
      </w:pPr>
      <w:r w:rsidRPr="00F30E20">
        <w:rPr>
          <w:rFonts w:ascii="Times New Roman" w:hAnsi="Times New Roman" w:cs="Times New Roman"/>
          <w:noProof/>
        </w:rPr>
        <w:drawing>
          <wp:anchor distT="0" distB="0" distL="114300" distR="114300" simplePos="0" relativeHeight="251680768" behindDoc="1" locked="0" layoutInCell="1" allowOverlap="1" wp14:anchorId="7B8B353D" wp14:editId="04D01A70">
            <wp:simplePos x="0" y="0"/>
            <wp:positionH relativeFrom="column">
              <wp:posOffset>1275715</wp:posOffset>
            </wp:positionH>
            <wp:positionV relativeFrom="paragraph">
              <wp:posOffset>224155</wp:posOffset>
            </wp:positionV>
            <wp:extent cx="3296920" cy="2926080"/>
            <wp:effectExtent l="0" t="0" r="0" b="7620"/>
            <wp:wrapNone/>
            <wp:docPr id="38"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9692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E20">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59991540" wp14:editId="527A98A3">
                <wp:simplePos x="0" y="0"/>
                <wp:positionH relativeFrom="column">
                  <wp:posOffset>1183511</wp:posOffset>
                </wp:positionH>
                <wp:positionV relativeFrom="paragraph">
                  <wp:posOffset>52399</wp:posOffset>
                </wp:positionV>
                <wp:extent cx="3733800" cy="3242608"/>
                <wp:effectExtent l="0" t="0" r="0" b="0"/>
                <wp:wrapNone/>
                <wp:docPr id="49" name="群組 49"/>
                <wp:cNvGraphicFramePr/>
                <a:graphic xmlns:a="http://schemas.openxmlformats.org/drawingml/2006/main">
                  <a:graphicData uri="http://schemas.microsoft.com/office/word/2010/wordprocessingGroup">
                    <wpg:wgp>
                      <wpg:cNvGrpSpPr/>
                      <wpg:grpSpPr>
                        <a:xfrm>
                          <a:off x="0" y="0"/>
                          <a:ext cx="3733800" cy="3242608"/>
                          <a:chOff x="0" y="-173018"/>
                          <a:chExt cx="3733800" cy="3242608"/>
                        </a:xfrm>
                      </wpg:grpSpPr>
                      <wps:wsp>
                        <wps:cNvPr id="45" name="文字方塊 45"/>
                        <wps:cNvSpPr txBox="1"/>
                        <wps:spPr>
                          <a:xfrm>
                            <a:off x="0" y="-160"/>
                            <a:ext cx="304165" cy="326390"/>
                          </a:xfrm>
                          <a:prstGeom prst="rect">
                            <a:avLst/>
                          </a:prstGeom>
                          <a:noFill/>
                          <a:ln w="6350">
                            <a:noFill/>
                          </a:ln>
                        </wps:spPr>
                        <wps:txbx>
                          <w:txbxContent>
                            <w:p w14:paraId="6DE5A48C" w14:textId="5EAB0DBD" w:rsidR="00930F6D" w:rsidRDefault="00930F6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32" name="文字方塊 32"/>
                        <wps:cNvSpPr txBox="1"/>
                        <wps:spPr>
                          <a:xfrm>
                            <a:off x="92598" y="2679065"/>
                            <a:ext cx="342900" cy="390525"/>
                          </a:xfrm>
                          <a:prstGeom prst="rect">
                            <a:avLst/>
                          </a:prstGeom>
                          <a:noFill/>
                          <a:ln w="6350">
                            <a:noFill/>
                          </a:ln>
                        </wps:spPr>
                        <wps:txbx>
                          <w:txbxContent>
                            <w:p w14:paraId="6128547F" w14:textId="5DB3286B" w:rsidR="00930F6D" w:rsidRDefault="00F30E20" w:rsidP="00930F6D">
                              <w:r w:rsidRPr="00B97E6D">
                                <w:rPr>
                                  <w:rFonts w:eastAsia="DengXian"/>
                                  <w:lang w:eastAsia="zh-C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文字方塊 47"/>
                        <wps:cNvSpPr txBox="1"/>
                        <wps:spPr>
                          <a:xfrm>
                            <a:off x="92598" y="-173018"/>
                            <a:ext cx="504825" cy="400050"/>
                          </a:xfrm>
                          <a:prstGeom prst="rect">
                            <a:avLst/>
                          </a:prstGeom>
                          <a:noFill/>
                          <a:ln w="6350">
                            <a:noFill/>
                          </a:ln>
                        </wps:spPr>
                        <wps:txbx>
                          <w:txbxContent>
                            <w:p w14:paraId="13B6606E" w14:textId="6FB77382" w:rsidR="00930F6D" w:rsidRDefault="00F30E20" w:rsidP="00930F6D">
                              <w:r w:rsidRPr="00B97E6D">
                                <w:rPr>
                                  <w:rFonts w:eastAsia="DengXian" w:hint="eastAsia"/>
                                  <w:lang w:eastAsia="zh-CN"/>
                                </w:rPr>
                                <w:t>价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文字方塊 48"/>
                        <wps:cNvSpPr txBox="1"/>
                        <wps:spPr>
                          <a:xfrm>
                            <a:off x="3228975" y="2580286"/>
                            <a:ext cx="504825" cy="400050"/>
                          </a:xfrm>
                          <a:prstGeom prst="rect">
                            <a:avLst/>
                          </a:prstGeom>
                          <a:noFill/>
                          <a:ln w="6350">
                            <a:noFill/>
                          </a:ln>
                        </wps:spPr>
                        <wps:txbx>
                          <w:txbxContent>
                            <w:p w14:paraId="38A78689" w14:textId="37763D40" w:rsidR="00930F6D" w:rsidRDefault="00F30E20" w:rsidP="00930F6D">
                              <w:r w:rsidRPr="00B97E6D">
                                <w:rPr>
                                  <w:rFonts w:eastAsia="DengXian" w:hint="eastAsia"/>
                                  <w:lang w:eastAsia="zh-CN"/>
                                </w:rPr>
                                <w:t>数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991540" id="群組 49" o:spid="_x0000_s1039" style="position:absolute;left:0;text-align:left;margin-left:93.2pt;margin-top:4.15pt;width:294pt;height:255.3pt;z-index:251679744;mso-position-horizontal-relative:text;mso-position-vertical-relative:text;mso-width-relative:margin;mso-height-relative:margin" coordorigin=",-1730" coordsize="37338,32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">
                <v:shape id="文字方塊 45" o:spid="_x0000_s1040" type="#_x0000_t202" style="position:absolute;top:-1;width:3041;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" filled="f" stroked="f" strokeweight=".5pt">
                  <v:textbox style="mso-fit-shape-to-text:t">
                    <w:txbxContent>
                      <w:p w14:paraId="6DE5A48C" w14:textId="5EAB0DBD" w:rsidR="00930F6D" w:rsidRDefault="00930F6D"/>
                    </w:txbxContent>
                  </v:textbox>
                </v:shape>
                <v:shape id="文字方塊 32" o:spid="_x0000_s1041" type="#_x0000_t202" style="position:absolute;left:925;top:26790;width:342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128547F" w14:textId="5DB3286B" w:rsidR="00930F6D" w:rsidRDefault="00F30E20" w:rsidP="00930F6D">
                        <w:r w:rsidRPr="00B97E6D">
                          <w:rPr>
                            <w:rFonts w:eastAsia="DengXian"/>
                            <w:lang w:eastAsia="zh-CN"/>
                          </w:rPr>
                          <w:t>0</w:t>
                        </w:r>
                      </w:p>
                    </w:txbxContent>
                  </v:textbox>
                </v:shape>
                <v:shape id="文字方塊 47" o:spid="_x0000_s1042" type="#_x0000_t202" style="position:absolute;left:925;top:-1730;width:5049;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13B6606E" w14:textId="6FB77382" w:rsidR="00930F6D" w:rsidRDefault="00F30E20" w:rsidP="00930F6D">
                        <w:r w:rsidRPr="00B97E6D">
                          <w:rPr>
                            <w:rFonts w:eastAsia="DengXian" w:hint="eastAsia"/>
                            <w:lang w:eastAsia="zh-CN"/>
                          </w:rPr>
                          <w:t>价格</w:t>
                        </w:r>
                      </w:p>
                    </w:txbxContent>
                  </v:textbox>
                </v:shape>
                <v:shape id="_x0000_s1043" type="#_x0000_t202" style="position:absolute;left:32289;top:25802;width:5049;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8A78689" w14:textId="37763D40" w:rsidR="00930F6D" w:rsidRDefault="00F30E20" w:rsidP="00930F6D">
                        <w:r w:rsidRPr="00B97E6D">
                          <w:rPr>
                            <w:rFonts w:eastAsia="DengXian" w:hint="eastAsia"/>
                            <w:lang w:eastAsia="zh-CN"/>
                          </w:rPr>
                          <w:t>数量</w:t>
                        </w:r>
                      </w:p>
                    </w:txbxContent>
                  </v:textbox>
                </v:shape>
              </v:group>
            </w:pict>
          </mc:Fallback>
        </mc:AlternateContent>
      </w:r>
      <w:r w:rsidR="00F30E20" w:rsidRPr="00F30E20">
        <w:rPr>
          <w:rFonts w:ascii="Times New Roman" w:eastAsia="DengXian" w:hAnsi="Times New Roman" w:cs="Times New Roman"/>
          <w:lang w:val="en-HK" w:eastAsia="zh-CN"/>
        </w:rPr>
        <w:t>(ii)</w:t>
      </w:r>
      <w:r w:rsidR="001C6C30" w:rsidRPr="00F30E20">
        <w:rPr>
          <w:rFonts w:ascii="Times New Roman" w:hAnsi="Times New Roman" w:cs="Times New Roman"/>
          <w:lang w:val="en-HK"/>
        </w:rPr>
        <w:t xml:space="preserve"> </w:t>
      </w:r>
    </w:p>
    <w:p w14:paraId="190507A4" w14:textId="59F29F5B" w:rsidR="008163D0" w:rsidRPr="00F30E20" w:rsidRDefault="008163D0" w:rsidP="006D4EE8">
      <w:pPr>
        <w:ind w:left="720"/>
        <w:jc w:val="both"/>
        <w:rPr>
          <w:rFonts w:ascii="Times New Roman" w:hAnsi="Times New Roman" w:cs="Times New Roman"/>
          <w:lang w:val="en-HK"/>
        </w:rPr>
      </w:pPr>
    </w:p>
    <w:p w14:paraId="09758D94" w14:textId="67327E28" w:rsidR="008163D0" w:rsidRPr="00F30E20" w:rsidRDefault="008163D0" w:rsidP="006D4EE8">
      <w:pPr>
        <w:ind w:left="720"/>
        <w:jc w:val="both"/>
        <w:rPr>
          <w:rFonts w:ascii="Times New Roman" w:hAnsi="Times New Roman" w:cs="Times New Roman"/>
          <w:lang w:val="en-HK"/>
        </w:rPr>
      </w:pPr>
    </w:p>
    <w:p w14:paraId="17A6DC52" w14:textId="1AF24F6C" w:rsidR="008163D0" w:rsidRPr="00F30E20" w:rsidRDefault="008163D0" w:rsidP="006D4EE8">
      <w:pPr>
        <w:ind w:left="720"/>
        <w:jc w:val="both"/>
        <w:rPr>
          <w:rFonts w:ascii="Times New Roman" w:hAnsi="Times New Roman" w:cs="Times New Roman"/>
          <w:lang w:val="en-HK"/>
        </w:rPr>
      </w:pPr>
    </w:p>
    <w:p w14:paraId="07DBF9B5" w14:textId="3C6748A0" w:rsidR="008163D0" w:rsidRPr="00F30E20" w:rsidRDefault="008163D0" w:rsidP="006D4EE8">
      <w:pPr>
        <w:ind w:left="720"/>
        <w:jc w:val="both"/>
        <w:rPr>
          <w:rFonts w:ascii="Times New Roman" w:hAnsi="Times New Roman" w:cs="Times New Roman"/>
          <w:lang w:val="en-HK"/>
        </w:rPr>
      </w:pPr>
    </w:p>
    <w:p w14:paraId="5C439937" w14:textId="385CDD2D" w:rsidR="008163D0" w:rsidRPr="00F30E20" w:rsidRDefault="008163D0" w:rsidP="006D4EE8">
      <w:pPr>
        <w:ind w:left="720"/>
        <w:jc w:val="both"/>
        <w:rPr>
          <w:rFonts w:ascii="Times New Roman" w:hAnsi="Times New Roman" w:cs="Times New Roman"/>
          <w:lang w:val="en-HK"/>
        </w:rPr>
      </w:pPr>
    </w:p>
    <w:p w14:paraId="4538C9AD" w14:textId="0AE1DFC3" w:rsidR="008163D0" w:rsidRPr="00F30E20" w:rsidRDefault="008163D0" w:rsidP="006D4EE8">
      <w:pPr>
        <w:ind w:left="720"/>
        <w:jc w:val="both"/>
        <w:rPr>
          <w:rFonts w:ascii="Times New Roman" w:hAnsi="Times New Roman" w:cs="Times New Roman"/>
          <w:lang w:val="en-HK"/>
        </w:rPr>
      </w:pPr>
    </w:p>
    <w:p w14:paraId="19C63EC6" w14:textId="29BC3DF4" w:rsidR="008163D0" w:rsidRPr="00F30E20" w:rsidRDefault="008163D0" w:rsidP="00AD4D26">
      <w:pPr>
        <w:ind w:left="720"/>
        <w:jc w:val="center"/>
        <w:rPr>
          <w:rFonts w:ascii="Times New Roman" w:hAnsi="Times New Roman" w:cs="Times New Roman"/>
          <w:lang w:val="en-HK"/>
        </w:rPr>
      </w:pPr>
    </w:p>
    <w:p w14:paraId="3C3A7A5B" w14:textId="1D8833F9" w:rsidR="008163D0" w:rsidRPr="00F30E20" w:rsidRDefault="008163D0" w:rsidP="006D4EE8">
      <w:pPr>
        <w:ind w:left="720"/>
        <w:jc w:val="both"/>
        <w:rPr>
          <w:rFonts w:ascii="Times New Roman" w:hAnsi="Times New Roman" w:cs="Times New Roman"/>
          <w:lang w:val="en-HK"/>
        </w:rPr>
      </w:pPr>
    </w:p>
    <w:p w14:paraId="534C033C" w14:textId="6616038A" w:rsidR="008163D0" w:rsidRPr="00F30E20" w:rsidRDefault="008163D0" w:rsidP="006D4EE8">
      <w:pPr>
        <w:ind w:left="720"/>
        <w:jc w:val="both"/>
        <w:rPr>
          <w:rFonts w:ascii="Times New Roman" w:hAnsi="Times New Roman" w:cs="Times New Roman"/>
          <w:lang w:val="en-HK"/>
        </w:rPr>
      </w:pPr>
    </w:p>
    <w:p w14:paraId="142291BC" w14:textId="1D56605C" w:rsidR="008163D0" w:rsidRPr="00F30E20" w:rsidRDefault="008163D0" w:rsidP="006D4EE8">
      <w:pPr>
        <w:ind w:left="720"/>
        <w:jc w:val="both"/>
        <w:rPr>
          <w:rFonts w:ascii="Times New Roman" w:hAnsi="Times New Roman" w:cs="Times New Roman"/>
          <w:lang w:val="en-HK"/>
        </w:rPr>
      </w:pPr>
    </w:p>
    <w:p w14:paraId="33D2209A" w14:textId="7B1D31D2" w:rsidR="008163D0" w:rsidRPr="00F30E20" w:rsidRDefault="008163D0" w:rsidP="006D4EE8">
      <w:pPr>
        <w:ind w:left="720"/>
        <w:jc w:val="both"/>
        <w:rPr>
          <w:rFonts w:ascii="Times New Roman" w:hAnsi="Times New Roman" w:cs="Times New Roman"/>
          <w:lang w:val="en-HK"/>
        </w:rPr>
      </w:pPr>
    </w:p>
    <w:p w14:paraId="399BC0D0" w14:textId="2A530FFD" w:rsidR="008163D0" w:rsidRPr="00F30E20" w:rsidRDefault="008163D0" w:rsidP="006D4EE8">
      <w:pPr>
        <w:ind w:left="720"/>
        <w:jc w:val="both"/>
        <w:rPr>
          <w:rFonts w:ascii="Times New Roman" w:hAnsi="Times New Roman" w:cs="Times New Roman"/>
          <w:lang w:val="en-HK"/>
        </w:rPr>
      </w:pPr>
    </w:p>
    <w:p w14:paraId="351E8300" w14:textId="2BF2D573" w:rsidR="008163D0" w:rsidRPr="00F30E20" w:rsidRDefault="008163D0" w:rsidP="006D4EE8">
      <w:pPr>
        <w:ind w:left="720"/>
        <w:jc w:val="both"/>
        <w:rPr>
          <w:rFonts w:ascii="Times New Roman" w:hAnsi="Times New Roman" w:cs="Times New Roman"/>
          <w:lang w:val="en-HK"/>
        </w:rPr>
      </w:pPr>
    </w:p>
    <w:p w14:paraId="6DFDE3F6" w14:textId="07B071CD" w:rsidR="00545F80" w:rsidRPr="00F30E20" w:rsidRDefault="00545F80" w:rsidP="00AF41B9">
      <w:pPr>
        <w:ind w:left="283" w:hangingChars="118" w:hanging="283"/>
        <w:jc w:val="center"/>
        <w:rPr>
          <w:rFonts w:ascii="Times New Roman" w:hAnsi="Times New Roman" w:cs="Times New Roman"/>
          <w:lang w:val="en-HK"/>
        </w:rPr>
      </w:pPr>
    </w:p>
    <w:p w14:paraId="6F75259A" w14:textId="7FD664E5" w:rsidR="00B92548" w:rsidRPr="00F30E20" w:rsidRDefault="00F30E20" w:rsidP="00AC4F36">
      <w:pPr>
        <w:pStyle w:val="a4"/>
        <w:numPr>
          <w:ilvl w:val="0"/>
          <w:numId w:val="8"/>
        </w:numPr>
        <w:ind w:leftChars="0" w:left="990" w:hanging="27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2018-2019</w:t>
      </w:r>
      <w:r w:rsidRPr="00F30E20">
        <w:rPr>
          <w:rFonts w:ascii="Times New Roman" w:eastAsia="DengXian" w:hAnsi="Times New Roman" w:cs="Times New Roman"/>
          <w:lang w:val="en-HK" w:eastAsia="zh-CN"/>
        </w:rPr>
        <w:t>年比特币价格下降可能由于人们对比特币交易的监管</w:t>
      </w:r>
      <w:r w:rsidRPr="00F30E20">
        <w:rPr>
          <w:rFonts w:ascii="Times New Roman" w:eastAsia="DengXian" w:hAnsi="Times New Roman" w:cs="Times New Roman"/>
          <w:lang w:eastAsia="zh-CN"/>
        </w:rPr>
        <w:t>感到</w:t>
      </w:r>
      <w:r w:rsidRPr="00F30E20">
        <w:rPr>
          <w:rFonts w:ascii="Times New Roman" w:eastAsia="DengXian" w:hAnsi="Times New Roman" w:cs="Times New Roman"/>
          <w:lang w:val="en-HK" w:eastAsia="zh-CN"/>
        </w:rPr>
        <w:t>忧虑，导致对其需求减少，而比特币供应又正在增加。需求曲线向左移动，供应曲线向右移动，导致均衡价格下降。</w:t>
      </w:r>
    </w:p>
    <w:p w14:paraId="3323F7F5" w14:textId="0DD3588F" w:rsidR="00697F54" w:rsidRPr="00F30E20" w:rsidRDefault="00697F54" w:rsidP="00697F54">
      <w:pPr>
        <w:jc w:val="both"/>
        <w:rPr>
          <w:rFonts w:ascii="Times New Roman" w:hAnsi="Times New Roman" w:cs="Times New Roman"/>
          <w:lang w:val="en-HK" w:eastAsia="zh-CN"/>
        </w:rPr>
      </w:pPr>
    </w:p>
    <w:p w14:paraId="1F6F6D4A" w14:textId="210FDB59" w:rsidR="00800D6E" w:rsidRPr="00F30E20" w:rsidRDefault="00F30E20" w:rsidP="00AD313C">
      <w:pPr>
        <w:ind w:left="283" w:hangingChars="118" w:hanging="283"/>
        <w:jc w:val="both"/>
        <w:rPr>
          <w:rFonts w:ascii="Times New Roman" w:hAnsi="Times New Roman" w:cs="Times New Roman"/>
          <w:lang w:val="en-HK"/>
        </w:rPr>
      </w:pPr>
      <w:r w:rsidRPr="00F30E20">
        <w:rPr>
          <w:rFonts w:ascii="Times New Roman" w:eastAsia="DengXian" w:hAnsi="Times New Roman" w:cs="Times New Roman"/>
          <w:lang w:val="en-HK" w:eastAsia="zh-CN"/>
        </w:rPr>
        <w:lastRenderedPageBreak/>
        <w:t>（</w:t>
      </w:r>
      <w:r w:rsidRPr="00F30E20">
        <w:rPr>
          <w:rFonts w:ascii="Times New Roman" w:eastAsia="DengXian" w:hAnsi="Times New Roman" w:cs="Times New Roman"/>
          <w:lang w:val="en-HK" w:eastAsia="zh-CN"/>
        </w:rPr>
        <w:t>d</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eastAsia="zh-CN"/>
        </w:rPr>
        <w:t>根据资料</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D</w:t>
      </w:r>
      <w:r w:rsidRPr="00F30E20">
        <w:rPr>
          <w:rFonts w:ascii="Times New Roman" w:eastAsia="DengXian" w:hAnsi="Times New Roman" w:cs="Times New Roman"/>
          <w:lang w:val="en-HK" w:eastAsia="zh-CN"/>
        </w:rPr>
        <w:t>和</w:t>
      </w:r>
      <w:r w:rsidRPr="00F30E20">
        <w:rPr>
          <w:rFonts w:ascii="Times New Roman" w:eastAsia="DengXian" w:hAnsi="Times New Roman" w:cs="Times New Roman"/>
          <w:lang w:val="en-HK" w:eastAsia="zh-CN"/>
        </w:rPr>
        <w:t>E</w:t>
      </w:r>
      <w:r w:rsidRPr="00F30E20">
        <w:rPr>
          <w:rFonts w:ascii="Times New Roman" w:eastAsia="DengXian" w:hAnsi="Times New Roman" w:cs="Times New Roman"/>
          <w:lang w:val="en-HK" w:eastAsia="zh-CN"/>
        </w:rPr>
        <w:t>，</w:t>
      </w:r>
    </w:p>
    <w:p w14:paraId="3DE7CE65" w14:textId="16B9AE70" w:rsidR="00A20B4F" w:rsidRPr="00F30E20" w:rsidRDefault="00F30E20" w:rsidP="007A258D">
      <w:pPr>
        <w:pStyle w:val="a4"/>
        <w:numPr>
          <w:ilvl w:val="0"/>
          <w:numId w:val="10"/>
        </w:numPr>
        <w:ind w:leftChars="0"/>
        <w:jc w:val="both"/>
        <w:rPr>
          <w:rFonts w:ascii="Times New Roman" w:hAnsi="Times New Roman" w:cs="Times New Roman"/>
          <w:lang w:val="en-HK"/>
        </w:rPr>
      </w:pPr>
      <w:r w:rsidRPr="00F30E20">
        <w:rPr>
          <w:rFonts w:ascii="Times New Roman" w:eastAsia="DengXian" w:hAnsi="Times New Roman" w:cs="Times New Roman"/>
          <w:lang w:val="en-HK" w:eastAsia="zh-CN"/>
        </w:rPr>
        <w:t>描述香港金融管理局在比特币的创造和虚拟银行的设立中的角色。（</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58530C6E" w14:textId="588CAE1F" w:rsidR="009A5F20" w:rsidRPr="00F30E20" w:rsidRDefault="00F30E20" w:rsidP="007A258D">
      <w:pPr>
        <w:ind w:leftChars="531" w:left="1984" w:hangingChars="296" w:hanging="71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答案：香港金融管理局在虚拟银行的开设中发挥监督角色。比特币不被视为法定货币，而是一种虚拟商品，它没有任何实物，发行人或政府支持。比特币的创造不在香港金融管理局的监管范围内。</w:t>
      </w:r>
    </w:p>
    <w:p w14:paraId="5F57CABB" w14:textId="77777777" w:rsidR="00800D6E" w:rsidRPr="00F30E20" w:rsidRDefault="00800D6E" w:rsidP="00AD313C">
      <w:pPr>
        <w:ind w:left="283" w:hangingChars="118" w:hanging="283"/>
        <w:jc w:val="both"/>
        <w:rPr>
          <w:rFonts w:ascii="Times New Roman" w:hAnsi="Times New Roman" w:cs="Times New Roman"/>
          <w:lang w:val="en-HK" w:eastAsia="zh-CN"/>
        </w:rPr>
      </w:pPr>
    </w:p>
    <w:p w14:paraId="0ACBCE37" w14:textId="31F98D64" w:rsidR="00A20B4F" w:rsidRPr="00F30E20" w:rsidRDefault="00F30E20" w:rsidP="007A258D">
      <w:pPr>
        <w:pStyle w:val="a4"/>
        <w:numPr>
          <w:ilvl w:val="0"/>
          <w:numId w:val="10"/>
        </w:numPr>
        <w:ind w:leftChars="0"/>
        <w:jc w:val="both"/>
        <w:rPr>
          <w:rFonts w:ascii="Times New Roman" w:hAnsi="Times New Roman" w:cs="Times New Roman"/>
          <w:lang w:val="en-HK"/>
        </w:rPr>
      </w:pPr>
      <w:r w:rsidRPr="00F30E20">
        <w:rPr>
          <w:rFonts w:ascii="Times New Roman" w:eastAsia="DengXian" w:hAnsi="Times New Roman" w:cs="Times New Roman"/>
          <w:lang w:val="en-HK" w:eastAsia="zh-CN"/>
        </w:rPr>
        <w:t>银行系统中的存款市场是完全竞争市场吗？解释你的答案。（</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3C5137D9" w14:textId="01CF742C" w:rsidR="00016D48" w:rsidRPr="00F30E20" w:rsidRDefault="00F30E20" w:rsidP="007A258D">
      <w:pPr>
        <w:ind w:leftChars="531" w:left="2119" w:hangingChars="352" w:hanging="845"/>
        <w:jc w:val="both"/>
        <w:rPr>
          <w:rFonts w:ascii="Times New Roman" w:hAnsi="Times New Roman" w:cs="Times New Roman"/>
          <w:lang w:val="en-HK"/>
        </w:rPr>
      </w:pPr>
      <w:r w:rsidRPr="00F30E20">
        <w:rPr>
          <w:rFonts w:ascii="Times New Roman" w:eastAsia="DengXian" w:hAnsi="Times New Roman" w:cs="Times New Roman"/>
          <w:lang w:val="en-HK" w:eastAsia="zh-CN"/>
        </w:rPr>
        <w:t>答案：</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val="en-HK" w:eastAsia="zh-CN"/>
        </w:rPr>
        <w:t>这不是一个完全竞争的市场，因为不同的银行提供不同的利率，并且银行需要宣传其存款服务。</w:t>
      </w:r>
    </w:p>
    <w:p w14:paraId="19767AC1" w14:textId="77777777" w:rsidR="00063F4B" w:rsidRPr="00F30E20" w:rsidRDefault="00063F4B" w:rsidP="00C15846">
      <w:pPr>
        <w:ind w:left="360"/>
        <w:jc w:val="both"/>
        <w:rPr>
          <w:rFonts w:ascii="Times New Roman" w:hAnsi="Times New Roman" w:cs="Times New Roman"/>
          <w:lang w:val="en-HK"/>
        </w:rPr>
      </w:pPr>
    </w:p>
    <w:p w14:paraId="02BD3A78" w14:textId="79DE9D31" w:rsidR="00D47E8F" w:rsidRPr="00F30E20" w:rsidRDefault="00F30E20" w:rsidP="007A258D">
      <w:pPr>
        <w:pStyle w:val="a4"/>
        <w:numPr>
          <w:ilvl w:val="0"/>
          <w:numId w:val="10"/>
        </w:numPr>
        <w:ind w:leftChars="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假设由于更具吸引力的存款利率和更具包容性的银行服务，越来越多人将手头上的现金转移到虚拟银行的存款帐户中。这将如何影响银行系统的信贷创造能力？（</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0532D48B" w14:textId="052037F2" w:rsidR="008D17FE" w:rsidRPr="00F30E20" w:rsidRDefault="00F30E20" w:rsidP="007A258D">
      <w:pPr>
        <w:ind w:leftChars="531" w:left="2155" w:hangingChars="367" w:hanging="881"/>
        <w:jc w:val="both"/>
        <w:rPr>
          <w:rFonts w:ascii="Times New Roman" w:hAnsi="Times New Roman" w:cs="Times New Roman"/>
          <w:lang w:val="en-HK"/>
        </w:rPr>
      </w:pPr>
      <w:r w:rsidRPr="00F30E20">
        <w:rPr>
          <w:rFonts w:ascii="Times New Roman" w:eastAsia="DengXian" w:hAnsi="Times New Roman" w:cs="Times New Roman"/>
          <w:lang w:val="en-HK" w:eastAsia="zh-CN"/>
        </w:rPr>
        <w:t>答案：</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val="en-HK" w:eastAsia="zh-CN"/>
        </w:rPr>
        <w:t>当更多的人将现金转为存款（即现金流失减少）时，银行系统将拥有更多的储备作贷款，因此其信贷创造能力将增强。</w:t>
      </w:r>
    </w:p>
    <w:p w14:paraId="7E9B3230" w14:textId="77777777" w:rsidR="00E03630" w:rsidRPr="00F30E20" w:rsidRDefault="00E03630" w:rsidP="002B50D6">
      <w:pPr>
        <w:ind w:leftChars="178" w:left="849" w:hangingChars="176" w:hanging="422"/>
        <w:jc w:val="both"/>
        <w:rPr>
          <w:rFonts w:ascii="Times New Roman" w:hAnsi="Times New Roman" w:cs="Times New Roman"/>
          <w:lang w:val="en-HK"/>
        </w:rPr>
      </w:pPr>
    </w:p>
    <w:p w14:paraId="7615090B" w14:textId="0480C110" w:rsidR="00E12C1E" w:rsidRPr="00F30E20" w:rsidRDefault="00F30E20" w:rsidP="002B50D6">
      <w:pPr>
        <w:ind w:left="360" w:hangingChars="150" w:hanging="360"/>
        <w:jc w:val="both"/>
        <w:rPr>
          <w:rFonts w:ascii="Times New Roman" w:hAnsi="Times New Roman" w:cs="Times New Roman"/>
          <w:lang w:val="en-HK"/>
        </w:rPr>
      </w:pP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e</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eastAsia="zh-CN"/>
        </w:rPr>
        <w:t>根据资料</w:t>
      </w:r>
      <w:r w:rsidRPr="00F30E20">
        <w:rPr>
          <w:rFonts w:ascii="Times New Roman" w:eastAsia="DengXian" w:hAnsi="Times New Roman" w:cs="Times New Roman"/>
          <w:lang w:val="en-HK" w:eastAsia="zh-CN"/>
        </w:rPr>
        <w:t>E</w:t>
      </w:r>
    </w:p>
    <w:p w14:paraId="4CC5FAA5" w14:textId="689170A1" w:rsidR="00C15846" w:rsidRPr="00F30E20" w:rsidRDefault="00F30E20" w:rsidP="007F7F4D">
      <w:pPr>
        <w:ind w:leftChars="278" w:left="667" w:firstLineChars="17" w:firstLine="41"/>
        <w:jc w:val="both"/>
        <w:rPr>
          <w:rFonts w:ascii="Times New Roman" w:hAnsi="Times New Roman" w:cs="Times New Roman"/>
          <w:lang w:val="en-HK"/>
        </w:rPr>
      </w:pPr>
      <w:r w:rsidRPr="00F30E20">
        <w:rPr>
          <w:rFonts w:ascii="Times New Roman" w:eastAsia="DengXian" w:hAnsi="Times New Roman" w:cs="Times New Roman"/>
          <w:lang w:val="en-HK" w:eastAsia="zh-CN"/>
        </w:rPr>
        <w:t>(</w:t>
      </w:r>
      <w:proofErr w:type="spellStart"/>
      <w:r w:rsidRPr="00F30E20">
        <w:rPr>
          <w:rFonts w:ascii="Times New Roman" w:eastAsia="DengXian" w:hAnsi="Times New Roman" w:cs="Times New Roman"/>
          <w:lang w:val="en-HK" w:eastAsia="zh-CN"/>
        </w:rPr>
        <w:t>i</w:t>
      </w:r>
      <w:proofErr w:type="spellEnd"/>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val="en-HK" w:eastAsia="zh-CN"/>
        </w:rPr>
        <w:t>就劳工流动性而言，</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val="en-HK" w:eastAsia="zh-CN"/>
        </w:rPr>
        <w:t>求职者</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和</w:t>
      </w:r>
      <w:r w:rsidRPr="00F30E20">
        <w:rPr>
          <w:rFonts w:ascii="Times New Roman" w:eastAsia="DengXian" w:hAnsi="Times New Roman" w:cs="Times New Roman"/>
          <w:lang w:val="en-HK" w:eastAsia="zh-CN"/>
        </w:rPr>
        <w:t>B</w:t>
      </w:r>
      <w:r w:rsidRPr="00F30E20">
        <w:rPr>
          <w:rFonts w:ascii="Times New Roman" w:eastAsia="DengXian" w:hAnsi="Times New Roman" w:cs="Times New Roman"/>
          <w:lang w:val="en-HK" w:eastAsia="zh-CN"/>
        </w:rPr>
        <w:t>分别的关注是什么？（</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6347BD95" w14:textId="3F28CEC5" w:rsidR="00063F4B" w:rsidRPr="00F30E20" w:rsidRDefault="00F30E20" w:rsidP="00416A81">
      <w:pPr>
        <w:ind w:leftChars="50" w:left="120" w:firstLineChars="481" w:firstLine="1154"/>
        <w:jc w:val="both"/>
        <w:rPr>
          <w:rFonts w:ascii="Times New Roman" w:hAnsi="Times New Roman" w:cs="Times New Roman"/>
          <w:lang w:val="en-HK"/>
        </w:rPr>
      </w:pPr>
      <w:r w:rsidRPr="00F30E20">
        <w:rPr>
          <w:rFonts w:ascii="Times New Roman" w:eastAsia="DengXian" w:hAnsi="Times New Roman" w:cs="Times New Roman"/>
          <w:lang w:val="en-HK" w:eastAsia="zh-CN"/>
        </w:rPr>
        <w:t>答案：求职者</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关注职业流动性，求职者</w:t>
      </w:r>
      <w:r w:rsidRPr="00F30E20">
        <w:rPr>
          <w:rFonts w:ascii="Times New Roman" w:eastAsia="DengXian" w:hAnsi="Times New Roman" w:cs="Times New Roman"/>
          <w:lang w:val="en-HK" w:eastAsia="zh-CN"/>
        </w:rPr>
        <w:t>B</w:t>
      </w:r>
      <w:r w:rsidRPr="00F30E20">
        <w:rPr>
          <w:rFonts w:ascii="Times New Roman" w:eastAsia="DengXian" w:hAnsi="Times New Roman" w:cs="Times New Roman"/>
          <w:lang w:val="en-HK" w:eastAsia="zh-CN"/>
        </w:rPr>
        <w:t>关注地域流动性。</w:t>
      </w:r>
    </w:p>
    <w:p w14:paraId="5240D83E" w14:textId="340FC81B" w:rsidR="00063F4B" w:rsidRPr="00F30E20" w:rsidRDefault="00063F4B" w:rsidP="00063F4B">
      <w:pPr>
        <w:pStyle w:val="a4"/>
        <w:ind w:leftChars="0" w:left="360"/>
        <w:jc w:val="both"/>
        <w:rPr>
          <w:rFonts w:ascii="Times New Roman" w:hAnsi="Times New Roman" w:cs="Times New Roman"/>
          <w:lang w:val="en-HK"/>
        </w:rPr>
      </w:pPr>
    </w:p>
    <w:p w14:paraId="5C7C7572" w14:textId="087EE914" w:rsidR="00E12C1E" w:rsidRPr="00F30E20" w:rsidRDefault="00F30E20" w:rsidP="007F7F4D">
      <w:pPr>
        <w:pStyle w:val="a4"/>
        <w:ind w:leftChars="0" w:left="360" w:firstLineChars="145" w:firstLine="348"/>
        <w:jc w:val="both"/>
        <w:rPr>
          <w:rFonts w:ascii="Times New Roman" w:hAnsi="Times New Roman" w:cs="Times New Roman"/>
          <w:lang w:val="en-HK" w:eastAsia="zh-CN"/>
        </w:rPr>
      </w:pPr>
      <w:r w:rsidRPr="00F30E20">
        <w:rPr>
          <w:rFonts w:ascii="Times New Roman" w:eastAsia="DengXian" w:hAnsi="Times New Roman" w:cs="Times New Roman"/>
          <w:lang w:val="en-HK" w:eastAsia="zh-CN"/>
        </w:rPr>
        <w:t xml:space="preserve">(ii) </w:t>
      </w:r>
      <w:r w:rsidRPr="00F30E20">
        <w:rPr>
          <w:rFonts w:ascii="Times New Roman" w:eastAsia="DengXian" w:hAnsi="Times New Roman" w:cs="Times New Roman"/>
          <w:lang w:val="en-HK" w:eastAsia="zh-CN"/>
        </w:rPr>
        <w:t>针对求职者</w:t>
      </w:r>
      <w:r w:rsidRPr="00F30E20">
        <w:rPr>
          <w:rFonts w:ascii="Times New Roman" w:eastAsia="DengXian" w:hAnsi="Times New Roman" w:cs="Times New Roman"/>
          <w:lang w:val="en-HK" w:eastAsia="zh-CN"/>
        </w:rPr>
        <w:t>A</w:t>
      </w:r>
      <w:r w:rsidRPr="00F30E20">
        <w:rPr>
          <w:rFonts w:ascii="Times New Roman" w:eastAsia="DengXian" w:hAnsi="Times New Roman" w:cs="Times New Roman"/>
          <w:lang w:val="en-HK" w:eastAsia="zh-CN"/>
        </w:rPr>
        <w:t>的关注提出一个建议。（</w:t>
      </w:r>
      <w:r w:rsidRPr="00F30E20">
        <w:rPr>
          <w:rFonts w:ascii="Times New Roman" w:eastAsia="DengXian" w:hAnsi="Times New Roman" w:cs="Times New Roman"/>
          <w:lang w:val="en-HK" w:eastAsia="zh-CN"/>
        </w:rPr>
        <w:t>2</w:t>
      </w:r>
      <w:r w:rsidRPr="00F30E20">
        <w:rPr>
          <w:rFonts w:ascii="Times New Roman" w:eastAsia="DengXian" w:hAnsi="Times New Roman" w:cs="Times New Roman"/>
          <w:lang w:val="en-HK" w:eastAsia="zh-CN"/>
        </w:rPr>
        <w:t>分）</w:t>
      </w:r>
    </w:p>
    <w:p w14:paraId="051FA5C7" w14:textId="583998B5" w:rsidR="00A10814" w:rsidRPr="00F30E20" w:rsidRDefault="00F30E20" w:rsidP="00416A81">
      <w:pPr>
        <w:pStyle w:val="a4"/>
        <w:ind w:leftChars="0" w:left="360" w:firstLineChars="322" w:firstLine="773"/>
        <w:jc w:val="both"/>
        <w:rPr>
          <w:rFonts w:ascii="Times New Roman" w:hAnsi="Times New Roman" w:cs="Times New Roman"/>
          <w:lang w:eastAsia="zh-CN"/>
        </w:rPr>
      </w:pPr>
      <w:r w:rsidRPr="00F30E20">
        <w:rPr>
          <w:rFonts w:ascii="Times New Roman" w:eastAsia="DengXian" w:hAnsi="Times New Roman" w:cs="Times New Roman"/>
          <w:lang w:val="en-HK" w:eastAsia="zh-CN"/>
        </w:rPr>
        <w:t>答案：</w:t>
      </w:r>
      <w:r w:rsidRPr="00F30E20">
        <w:rPr>
          <w:rFonts w:ascii="Times New Roman" w:eastAsia="DengXian" w:hAnsi="Times New Roman" w:cs="Times New Roman"/>
          <w:lang w:eastAsia="zh-CN"/>
        </w:rPr>
        <w:t>政府可补贴技能水平较低的劳工，以助他们获取所需的技术技能。</w:t>
      </w:r>
    </w:p>
    <w:p w14:paraId="6D09E0CF" w14:textId="10C643E6" w:rsidR="000F7836" w:rsidRPr="00F30E20" w:rsidRDefault="00F30E20" w:rsidP="00A10814">
      <w:pPr>
        <w:pStyle w:val="a4"/>
        <w:ind w:leftChars="0" w:left="950"/>
        <w:jc w:val="both"/>
        <w:rPr>
          <w:rFonts w:ascii="Times New Roman" w:hAnsi="Times New Roman" w:cs="Times New Roman"/>
          <w:lang w:eastAsia="zh-CN"/>
        </w:rPr>
      </w:pPr>
      <w:r w:rsidRPr="00F30E20">
        <w:rPr>
          <w:rFonts w:ascii="Times New Roman" w:eastAsia="DengXian" w:hAnsi="Times New Roman" w:cs="Times New Roman"/>
          <w:lang w:eastAsia="zh-CN"/>
        </w:rPr>
        <w:t>（其他合理答案也</w:t>
      </w:r>
      <w:r w:rsidRPr="00F30E20">
        <w:rPr>
          <w:rFonts w:ascii="Times New Roman" w:eastAsia="DengXian" w:hAnsi="Times New Roman" w:cs="Times New Roman"/>
          <w:lang w:val="en-HK" w:eastAsia="zh-CN"/>
        </w:rPr>
        <w:t>可被接</w:t>
      </w:r>
      <w:r w:rsidRPr="00F30E20">
        <w:rPr>
          <w:rFonts w:ascii="Times New Roman" w:eastAsia="DengXian" w:hAnsi="Times New Roman" w:cs="Times New Roman"/>
          <w:lang w:eastAsia="zh-CN"/>
        </w:rPr>
        <w:t>受。）</w:t>
      </w:r>
    </w:p>
    <w:p w14:paraId="5DD037C6" w14:textId="7D5538F0" w:rsidR="00F2125F" w:rsidRPr="00F30E20" w:rsidRDefault="00F2125F" w:rsidP="00282E78">
      <w:pPr>
        <w:jc w:val="both"/>
        <w:rPr>
          <w:rFonts w:ascii="Times New Roman" w:hAnsi="Times New Roman" w:cs="Times New Roman"/>
          <w:lang w:eastAsia="zh-CN"/>
        </w:rPr>
      </w:pPr>
    </w:p>
    <w:p w14:paraId="497637B6" w14:textId="77777777" w:rsidR="000F7836" w:rsidRPr="00F30E20" w:rsidRDefault="000F7836" w:rsidP="00282E78">
      <w:pPr>
        <w:jc w:val="both"/>
        <w:rPr>
          <w:rFonts w:ascii="Times New Roman" w:hAnsi="Times New Roman" w:cs="Times New Roman"/>
          <w:lang w:eastAsia="zh-CN"/>
        </w:rPr>
      </w:pPr>
    </w:p>
    <w:p w14:paraId="7EE27602" w14:textId="3B4D35E0" w:rsidR="00985066" w:rsidRPr="00F30E20" w:rsidRDefault="00F30E20" w:rsidP="00985066">
      <w:pPr>
        <w:jc w:val="both"/>
        <w:rPr>
          <w:rFonts w:ascii="Times New Roman" w:hAnsi="Times New Roman" w:cs="Times New Roman"/>
          <w:lang w:val="en" w:eastAsia="zh-CN"/>
        </w:rPr>
      </w:pPr>
      <w:r w:rsidRPr="00F30E20">
        <w:rPr>
          <w:rFonts w:ascii="Times New Roman" w:eastAsia="DengXian" w:hAnsi="Times New Roman" w:cs="Times New Roman"/>
          <w:lang w:eastAsia="zh-CN"/>
        </w:rPr>
        <w:t>学</w:t>
      </w:r>
      <w:r w:rsidRPr="00F30E20">
        <w:rPr>
          <w:rFonts w:ascii="Times New Roman" w:eastAsia="DengXian" w:hAnsi="Times New Roman" w:cs="Times New Roman"/>
          <w:lang w:val="en" w:eastAsia="zh-CN"/>
        </w:rPr>
        <w:t>生须以短文形式回答（</w:t>
      </w:r>
      <w:r w:rsidRPr="00F30E20">
        <w:rPr>
          <w:rFonts w:ascii="Times New Roman" w:eastAsia="DengXian" w:hAnsi="Times New Roman" w:cs="Times New Roman"/>
          <w:lang w:val="en" w:eastAsia="zh-CN"/>
        </w:rPr>
        <w:t>f</w:t>
      </w:r>
      <w:r w:rsidRPr="00F30E20">
        <w:rPr>
          <w:rFonts w:ascii="Times New Roman" w:eastAsia="DengXian" w:hAnsi="Times New Roman" w:cs="Times New Roman"/>
          <w:lang w:val="en" w:eastAsia="zh-CN"/>
        </w:rPr>
        <w:t>）部。评分准则包括运用资料及经济理论、内容切题、铺排合乎逻</w:t>
      </w:r>
    </w:p>
    <w:p w14:paraId="3567E09B" w14:textId="78461AA7" w:rsidR="00F2125F" w:rsidRPr="00F30E20" w:rsidRDefault="00F30E20" w:rsidP="00282E78">
      <w:pPr>
        <w:jc w:val="both"/>
        <w:rPr>
          <w:rFonts w:ascii="Times New Roman" w:hAnsi="Times New Roman" w:cs="Times New Roman"/>
          <w:lang w:val="en"/>
        </w:rPr>
      </w:pPr>
      <w:r w:rsidRPr="00F30E20">
        <w:rPr>
          <w:rFonts w:ascii="Times New Roman" w:eastAsia="DengXian" w:hAnsi="Times New Roman" w:cs="Times New Roman"/>
          <w:lang w:val="en" w:eastAsia="zh-CN"/>
        </w:rPr>
        <w:t>辑以及表达清晰。</w:t>
      </w:r>
    </w:p>
    <w:p w14:paraId="08CF3989" w14:textId="77777777" w:rsidR="00B441EC" w:rsidRPr="00F30E20" w:rsidRDefault="00B441EC" w:rsidP="002B50D6">
      <w:pPr>
        <w:jc w:val="both"/>
        <w:rPr>
          <w:rFonts w:ascii="Times New Roman" w:hAnsi="Times New Roman" w:cs="Times New Roman"/>
          <w:lang w:val="en-HK"/>
        </w:rPr>
      </w:pPr>
    </w:p>
    <w:p w14:paraId="6D207B6A" w14:textId="247DE783" w:rsidR="00F2125F" w:rsidRPr="00F30E20" w:rsidRDefault="00F30E20" w:rsidP="00EE18B5">
      <w:pPr>
        <w:ind w:left="708" w:hangingChars="295" w:hanging="708"/>
        <w:jc w:val="both"/>
        <w:rPr>
          <w:rFonts w:ascii="Times New Roman" w:hAnsi="Times New Roman" w:cs="Times New Roman"/>
          <w:lang w:val="en"/>
        </w:rPr>
      </w:pP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f</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 xml:space="preserve"> </w:t>
      </w:r>
      <w:r w:rsidRPr="00F30E20">
        <w:rPr>
          <w:rFonts w:ascii="Times New Roman" w:eastAsia="DengXian" w:hAnsi="Times New Roman" w:cs="Times New Roman"/>
          <w:lang w:val="en-HK" w:eastAsia="zh-CN"/>
        </w:rPr>
        <w:t>通过引用上述资料和你的经济学知识，讨论虚拟银行的发展对经济体的可能影响，包括：</w:t>
      </w:r>
    </w:p>
    <w:p w14:paraId="122B7AEF" w14:textId="3B15C132" w:rsidR="00F2125F" w:rsidRPr="00F30E20" w:rsidRDefault="00F30E20" w:rsidP="00EE18B5">
      <w:pPr>
        <w:pStyle w:val="a4"/>
        <w:numPr>
          <w:ilvl w:val="0"/>
          <w:numId w:val="2"/>
        </w:numPr>
        <w:ind w:leftChars="0" w:hanging="11"/>
        <w:jc w:val="both"/>
        <w:rPr>
          <w:rFonts w:ascii="Times New Roman" w:hAnsi="Times New Roman" w:cs="Times New Roman"/>
          <w:lang w:val="en"/>
        </w:rPr>
      </w:pPr>
      <w:r w:rsidRPr="00F30E20">
        <w:rPr>
          <w:rFonts w:ascii="Times New Roman" w:eastAsia="DengXian" w:hAnsi="Times New Roman" w:cs="Times New Roman"/>
          <w:lang w:val="en" w:eastAsia="zh-CN"/>
        </w:rPr>
        <w:t>总产出</w:t>
      </w:r>
    </w:p>
    <w:p w14:paraId="15CC73E2" w14:textId="66D0B307" w:rsidR="00C44AED" w:rsidRPr="00F30E20" w:rsidRDefault="00F30E20" w:rsidP="00EE18B5">
      <w:pPr>
        <w:pStyle w:val="a4"/>
        <w:numPr>
          <w:ilvl w:val="0"/>
          <w:numId w:val="2"/>
        </w:numPr>
        <w:ind w:leftChars="0" w:hanging="11"/>
        <w:jc w:val="both"/>
        <w:rPr>
          <w:rFonts w:ascii="Times New Roman" w:hAnsi="Times New Roman" w:cs="Times New Roman"/>
          <w:lang w:val="en"/>
        </w:rPr>
      </w:pPr>
      <w:r w:rsidRPr="00F30E20">
        <w:rPr>
          <w:rFonts w:ascii="Times New Roman" w:eastAsia="DengXian" w:hAnsi="Times New Roman" w:cs="Times New Roman"/>
          <w:lang w:val="en" w:eastAsia="zh-CN"/>
        </w:rPr>
        <w:t>收入不均</w:t>
      </w:r>
    </w:p>
    <w:p w14:paraId="5F867067" w14:textId="71DD7F47" w:rsidR="00C44AED" w:rsidRPr="00F30E20" w:rsidRDefault="00F30E20" w:rsidP="00EE18B5">
      <w:pPr>
        <w:pStyle w:val="a4"/>
        <w:numPr>
          <w:ilvl w:val="0"/>
          <w:numId w:val="2"/>
        </w:numPr>
        <w:ind w:leftChars="0" w:hanging="11"/>
        <w:jc w:val="both"/>
        <w:rPr>
          <w:rFonts w:ascii="Times New Roman" w:hAnsi="Times New Roman" w:cs="Times New Roman"/>
          <w:lang w:val="en"/>
        </w:rPr>
      </w:pPr>
      <w:r w:rsidRPr="00F30E20">
        <w:rPr>
          <w:rFonts w:ascii="Times New Roman" w:eastAsia="DengXian" w:hAnsi="Times New Roman" w:cs="Times New Roman"/>
          <w:lang w:val="en" w:eastAsia="zh-CN"/>
        </w:rPr>
        <w:t>其他经济变量</w:t>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eastAsia="DengXian" w:hAnsi="Times New Roman" w:cs="Times New Roman"/>
          <w:lang w:val="en" w:eastAsia="zh-CN"/>
        </w:rPr>
        <w:t xml:space="preserve">   </w:t>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hAnsi="Times New Roman" w:cs="Times New Roman"/>
          <w:lang w:val="en" w:eastAsia="zh-CN"/>
        </w:rPr>
        <w:tab/>
      </w:r>
      <w:r w:rsidRPr="00F30E20">
        <w:rPr>
          <w:rFonts w:ascii="Times New Roman" w:eastAsia="DengXian" w:hAnsi="Times New Roman" w:cs="Times New Roman"/>
          <w:lang w:val="en" w:eastAsia="zh-CN"/>
        </w:rPr>
        <w:t>（</w:t>
      </w:r>
      <w:r w:rsidRPr="00F30E20">
        <w:rPr>
          <w:rFonts w:ascii="Times New Roman" w:eastAsia="DengXian" w:hAnsi="Times New Roman" w:cs="Times New Roman"/>
          <w:lang w:val="en" w:eastAsia="zh-CN"/>
        </w:rPr>
        <w:t>10</w:t>
      </w:r>
      <w:r w:rsidRPr="00F30E20">
        <w:rPr>
          <w:rFonts w:ascii="Times New Roman" w:eastAsia="DengXian" w:hAnsi="Times New Roman" w:cs="Times New Roman"/>
          <w:lang w:val="en-HK" w:eastAsia="zh-CN"/>
        </w:rPr>
        <w:t>分</w:t>
      </w:r>
      <w:r w:rsidRPr="00F30E20">
        <w:rPr>
          <w:rFonts w:ascii="Times New Roman" w:eastAsia="DengXian" w:hAnsi="Times New Roman" w:cs="Times New Roman"/>
          <w:lang w:val="en" w:eastAsia="zh-CN"/>
        </w:rPr>
        <w:t>）</w:t>
      </w:r>
    </w:p>
    <w:p w14:paraId="7962C8E7" w14:textId="77777777" w:rsidR="00B441EC" w:rsidRPr="00F30E20" w:rsidRDefault="00B441EC" w:rsidP="00202FEF">
      <w:pPr>
        <w:ind w:left="540" w:hanging="540"/>
        <w:jc w:val="both"/>
        <w:rPr>
          <w:rFonts w:ascii="Times New Roman" w:hAnsi="Times New Roman" w:cs="Times New Roman"/>
          <w:lang w:val="en-HK"/>
        </w:rPr>
      </w:pPr>
    </w:p>
    <w:p w14:paraId="427673E3" w14:textId="23EED314" w:rsidR="00C2041F" w:rsidRPr="00F30E20" w:rsidRDefault="00F30E20" w:rsidP="00EE18B5">
      <w:pPr>
        <w:ind w:left="540" w:firstLine="27"/>
        <w:jc w:val="both"/>
        <w:rPr>
          <w:rFonts w:ascii="Times New Roman" w:hAnsi="Times New Roman" w:cs="Times New Roman"/>
          <w:lang w:val="en-HK"/>
        </w:rPr>
      </w:pPr>
      <w:r w:rsidRPr="00F30E20">
        <w:rPr>
          <w:rFonts w:ascii="Times New Roman" w:eastAsia="DengXian" w:hAnsi="Times New Roman" w:cs="Times New Roman"/>
          <w:lang w:val="en-HK" w:eastAsia="zh-CN"/>
        </w:rPr>
        <w:t>答案：</w:t>
      </w:r>
    </w:p>
    <w:p w14:paraId="4872361F" w14:textId="7145F023" w:rsidR="00FD0568" w:rsidRPr="00F30E20" w:rsidRDefault="00F30E20" w:rsidP="00EE18B5">
      <w:pPr>
        <w:ind w:left="54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在引入虚拟银行之后，银行业变得更具竞争力，这可以刺激创新并加快技术进步。业界采用越来越多的人工智能和自动化技术，这些都可以提高生产效率，从而提高总供应。在总供应</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总需求</w:t>
      </w:r>
      <w:r w:rsidRPr="00F30E20">
        <w:rPr>
          <w:rFonts w:ascii="Times New Roman" w:eastAsia="DengXian" w:hAnsi="Times New Roman" w:cs="Times New Roman"/>
          <w:lang w:val="en-HK" w:eastAsia="zh-CN"/>
        </w:rPr>
        <w:t>(AS-AD)</w:t>
      </w:r>
      <w:r w:rsidRPr="00F30E20">
        <w:rPr>
          <w:rFonts w:ascii="Times New Roman" w:eastAsia="DengXian" w:hAnsi="Times New Roman" w:cs="Times New Roman"/>
          <w:lang w:val="en-HK" w:eastAsia="zh-CN"/>
        </w:rPr>
        <w:t>模型中，短期和长期总供应曲线右移表示总供应的增加。结果，总产出增加。</w:t>
      </w:r>
    </w:p>
    <w:p w14:paraId="616D16D0" w14:textId="2C21666E" w:rsidR="00C2041F" w:rsidRPr="00F30E20" w:rsidRDefault="00F30E20" w:rsidP="00EE18B5">
      <w:pPr>
        <w:ind w:left="540"/>
        <w:jc w:val="both"/>
        <w:rPr>
          <w:rFonts w:ascii="Times New Roman" w:hAnsi="Times New Roman" w:cs="Times New Roman"/>
          <w:lang w:val="en-HK"/>
        </w:rPr>
      </w:pPr>
      <w:r w:rsidRPr="00F30E20">
        <w:rPr>
          <w:rFonts w:ascii="Times New Roman" w:eastAsia="DengXian" w:hAnsi="Times New Roman" w:cs="Times New Roman"/>
          <w:lang w:val="en-HK" w:eastAsia="zh-CN"/>
        </w:rPr>
        <w:lastRenderedPageBreak/>
        <w:t>[</w:t>
      </w:r>
      <w:r w:rsidRPr="00F30E20">
        <w:rPr>
          <w:rFonts w:ascii="Times New Roman" w:eastAsia="DengXian" w:hAnsi="Times New Roman" w:cs="Times New Roman"/>
          <w:lang w:val="en-HK" w:eastAsia="zh-CN"/>
        </w:rPr>
        <w:t>备注：若学生根据</w:t>
      </w:r>
      <w:r w:rsidRPr="00F30E20">
        <w:rPr>
          <w:rFonts w:ascii="Times New Roman" w:eastAsia="DengXian" w:hAnsi="Times New Roman" w:cs="Times New Roman"/>
          <w:lang w:val="en-HK" w:eastAsia="zh-CN"/>
        </w:rPr>
        <w:t>d(</w:t>
      </w:r>
      <w:r w:rsidRPr="00F30E20">
        <w:rPr>
          <w:rFonts w:ascii="Times New Roman" w:eastAsia="DengXian" w:hAnsi="Times New Roman" w:cs="Times New Roman"/>
          <w:lang w:eastAsia="zh-CN"/>
        </w:rPr>
        <w:t>iii</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中的原因</w:t>
      </w:r>
      <w:r w:rsidRPr="00F30E20">
        <w:rPr>
          <w:rFonts w:ascii="Times New Roman" w:eastAsia="DengXian" w:hAnsi="Times New Roman" w:cs="Times New Roman"/>
          <w:lang w:eastAsia="zh-CN"/>
        </w:rPr>
        <w:t>推论</w:t>
      </w:r>
      <w:r w:rsidRPr="00F30E20">
        <w:rPr>
          <w:rFonts w:ascii="Times New Roman" w:eastAsia="DengXian" w:hAnsi="Times New Roman" w:cs="Times New Roman"/>
          <w:lang w:val="en-HK" w:eastAsia="zh-CN"/>
        </w:rPr>
        <w:t>货币供应增加而导致总需求增加，也可接</w:t>
      </w:r>
      <w:r w:rsidRPr="00F30E20">
        <w:rPr>
          <w:rFonts w:ascii="Times New Roman" w:eastAsia="DengXian" w:hAnsi="Times New Roman" w:cs="Times New Roman"/>
          <w:lang w:eastAsia="zh-CN"/>
        </w:rPr>
        <w:t>受</w:t>
      </w:r>
      <w:r w:rsidRPr="00F30E20">
        <w:rPr>
          <w:rFonts w:ascii="Times New Roman" w:eastAsia="DengXian" w:hAnsi="Times New Roman" w:cs="Times New Roman"/>
          <w:lang w:val="en-HK" w:eastAsia="zh-CN"/>
        </w:rPr>
        <w:t>。</w:t>
      </w:r>
      <w:r w:rsidRPr="00F30E20">
        <w:rPr>
          <w:rFonts w:ascii="Times New Roman" w:eastAsia="DengXian" w:hAnsi="Times New Roman" w:cs="Times New Roman"/>
          <w:lang w:val="en-HK" w:eastAsia="zh-CN"/>
        </w:rPr>
        <w:t>]</w:t>
      </w:r>
    </w:p>
    <w:p w14:paraId="1C872487" w14:textId="3E4183A0" w:rsidR="005B1BE2" w:rsidRPr="00F30E20" w:rsidRDefault="005B1BE2" w:rsidP="00AC4F36">
      <w:pPr>
        <w:ind w:left="540"/>
        <w:jc w:val="both"/>
        <w:rPr>
          <w:rFonts w:ascii="Times New Roman" w:hAnsi="Times New Roman" w:cs="Times New Roman"/>
          <w:lang w:val="en-HK"/>
        </w:rPr>
      </w:pPr>
    </w:p>
    <w:p w14:paraId="67B45445" w14:textId="3EC11C0E" w:rsidR="005B1BE2" w:rsidRPr="00F30E20" w:rsidRDefault="00B97E6D" w:rsidP="005B1BE2">
      <w:pPr>
        <w:ind w:left="540"/>
        <w:jc w:val="center"/>
        <w:rPr>
          <w:rFonts w:ascii="Times New Roman" w:hAnsi="Times New Roman" w:cs="Times New Roman"/>
          <w:lang w:val="en-HK"/>
        </w:rPr>
      </w:pPr>
      <w:r w:rsidRPr="00F30E20">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8F19C70" wp14:editId="353CE8A4">
                <wp:simplePos x="0" y="0"/>
                <wp:positionH relativeFrom="column">
                  <wp:posOffset>1310005</wp:posOffset>
                </wp:positionH>
                <wp:positionV relativeFrom="paragraph">
                  <wp:posOffset>81280</wp:posOffset>
                </wp:positionV>
                <wp:extent cx="948690" cy="399415"/>
                <wp:effectExtent l="0" t="0" r="3810" b="635"/>
                <wp:wrapNone/>
                <wp:docPr id="17" name="文字方塊 48"/>
                <wp:cNvGraphicFramePr/>
                <a:graphic xmlns:a="http://schemas.openxmlformats.org/drawingml/2006/main">
                  <a:graphicData uri="http://schemas.microsoft.com/office/word/2010/wordprocessingShape">
                    <wps:wsp>
                      <wps:cNvSpPr txBox="1"/>
                      <wps:spPr>
                        <a:xfrm>
                          <a:off x="0" y="0"/>
                          <a:ext cx="948690" cy="399415"/>
                        </a:xfrm>
                        <a:prstGeom prst="rect">
                          <a:avLst/>
                        </a:prstGeom>
                        <a:solidFill>
                          <a:schemeClr val="bg1"/>
                        </a:solidFill>
                        <a:ln w="6350">
                          <a:noFill/>
                        </a:ln>
                      </wps:spPr>
                      <wps:txbx>
                        <w:txbxContent>
                          <w:p w14:paraId="4DF4D07D" w14:textId="51BE3125" w:rsidR="00B97E6D" w:rsidRPr="00087B84" w:rsidRDefault="00F30E20" w:rsidP="00B97E6D">
                            <w:pPr>
                              <w:spacing w:line="0" w:lineRule="atLeast"/>
                              <w:rPr>
                                <w:rFonts w:ascii="Microsoft JhengHei" w:hAnsi="Microsoft JhengHei"/>
                                <w:bCs/>
                              </w:rPr>
                            </w:pPr>
                            <w:r w:rsidRPr="00B97E6D">
                              <w:rPr>
                                <w:rFonts w:ascii="Microsoft JhengHei" w:eastAsia="DengXian" w:hAnsi="Microsoft JhengHei"/>
                                <w:bCs/>
                                <w:lang w:eastAsia="zh-CN"/>
                              </w:rPr>
                              <w:t xml:space="preserve"> </w:t>
                            </w:r>
                            <w:r w:rsidRPr="00087B84">
                              <w:rPr>
                                <w:rFonts w:ascii="Microsoft JhengHei" w:eastAsia="DengXian" w:hAnsi="Microsoft JhengHei" w:hint="eastAsia"/>
                                <w:bCs/>
                                <w:lang w:eastAsia="zh-CN"/>
                              </w:rPr>
                              <w:t>价格水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F19C70" id="文字方塊 48" o:spid="_x0000_s1044" type="#_x0000_t202" style="position:absolute;left:0;text-align:left;margin-left:103.15pt;margin-top:6.4pt;width:74.7pt;height:31.4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" fillcolor="white [3212]" stroked="f" strokeweight=".5pt">
                <v:textbox>
                  <w:txbxContent>
                    <w:p w14:paraId="4DF4D07D" w14:textId="51BE3125" w:rsidR="00B97E6D" w:rsidRPr="00087B84" w:rsidRDefault="00F30E20" w:rsidP="00B97E6D">
                      <w:pPr>
                        <w:spacing w:line="0" w:lineRule="atLeast"/>
                        <w:rPr>
                          <w:rFonts w:ascii="Microsoft JhengHei" w:hAnsi="Microsoft JhengHei"/>
                          <w:bCs/>
                        </w:rPr>
                      </w:pPr>
                      <w:r w:rsidRPr="00B97E6D">
                        <w:rPr>
                          <w:rFonts w:ascii="Microsoft JhengHei" w:eastAsia="DengXian" w:hAnsi="Microsoft JhengHei"/>
                          <w:bCs/>
                          <w:lang w:eastAsia="zh-CN"/>
                        </w:rPr>
                        <w:t xml:space="preserve"> </w:t>
                      </w:r>
                      <w:r w:rsidRPr="00087B84">
                        <w:rPr>
                          <w:rFonts w:ascii="Microsoft JhengHei" w:eastAsia="DengXian" w:hAnsi="Microsoft JhengHei" w:hint="eastAsia"/>
                          <w:bCs/>
                          <w:lang w:eastAsia="zh-CN"/>
                        </w:rPr>
                        <w:t>价格水平</w:t>
                      </w:r>
                    </w:p>
                  </w:txbxContent>
                </v:textbox>
              </v:shape>
            </w:pict>
          </mc:Fallback>
        </mc:AlternateContent>
      </w:r>
      <w:r w:rsidR="00D6220C" w:rsidRPr="00F30E20">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10D571B" wp14:editId="7B2495B4">
                <wp:simplePos x="0" y="0"/>
                <wp:positionH relativeFrom="column">
                  <wp:posOffset>4065609</wp:posOffset>
                </wp:positionH>
                <wp:positionV relativeFrom="paragraph">
                  <wp:posOffset>2757668</wp:posOffset>
                </wp:positionV>
                <wp:extent cx="948794" cy="400013"/>
                <wp:effectExtent l="0" t="0" r="3810" b="635"/>
                <wp:wrapNone/>
                <wp:docPr id="27" name="文字方塊 48"/>
                <wp:cNvGraphicFramePr/>
                <a:graphic xmlns:a="http://schemas.openxmlformats.org/drawingml/2006/main">
                  <a:graphicData uri="http://schemas.microsoft.com/office/word/2010/wordprocessingShape">
                    <wps:wsp>
                      <wps:cNvSpPr txBox="1"/>
                      <wps:spPr>
                        <a:xfrm>
                          <a:off x="0" y="0"/>
                          <a:ext cx="948794" cy="400013"/>
                        </a:xfrm>
                        <a:prstGeom prst="rect">
                          <a:avLst/>
                        </a:prstGeom>
                        <a:solidFill>
                          <a:schemeClr val="bg1"/>
                        </a:solidFill>
                        <a:ln w="6350">
                          <a:noFill/>
                        </a:ln>
                      </wps:spPr>
                      <wps:txbx>
                        <w:txbxContent>
                          <w:p w14:paraId="0F15F956" w14:textId="36DCFA4A" w:rsidR="00D6220C" w:rsidRPr="00087B84" w:rsidRDefault="00F30E20" w:rsidP="00AD4D26">
                            <w:pPr>
                              <w:spacing w:line="0" w:lineRule="atLeast"/>
                              <w:rPr>
                                <w:rFonts w:ascii="Microsoft JhengHei" w:eastAsia="Microsoft JhengHei" w:hAnsi="Microsoft JhengHei"/>
                                <w:bCs/>
                              </w:rPr>
                            </w:pPr>
                            <w:r w:rsidRPr="00087B84">
                              <w:rPr>
                                <w:rFonts w:ascii="Microsoft JhengHei" w:eastAsia="DengXian" w:hAnsi="Microsoft JhengHei"/>
                                <w:bCs/>
                                <w:lang w:eastAsia="zh-CN"/>
                              </w:rPr>
                              <w:t xml:space="preserve">  </w:t>
                            </w:r>
                            <w:r w:rsidRPr="00087B84">
                              <w:rPr>
                                <w:rFonts w:ascii="Microsoft JhengHei" w:eastAsia="DengXian" w:hAnsi="Microsoft JhengHei" w:hint="eastAsia"/>
                                <w:bCs/>
                                <w:lang w:eastAsia="zh-CN"/>
                              </w:rPr>
                              <w:t>总产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0D571B" id="_x0000_s1045" type="#_x0000_t202" style="position:absolute;left:0;text-align:left;margin-left:320.15pt;margin-top:217.15pt;width:74.7pt;height:31.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" fillcolor="white [3212]" stroked="f" strokeweight=".5pt">
                <v:textbox>
                  <w:txbxContent>
                    <w:p w14:paraId="0F15F956" w14:textId="36DCFA4A" w:rsidR="00D6220C" w:rsidRPr="00087B84" w:rsidRDefault="00F30E20" w:rsidP="00AD4D26">
                      <w:pPr>
                        <w:spacing w:line="0" w:lineRule="atLeast"/>
                        <w:rPr>
                          <w:rFonts w:ascii="Microsoft JhengHei" w:eastAsia="Microsoft JhengHei" w:hAnsi="Microsoft JhengHei"/>
                          <w:bCs/>
                        </w:rPr>
                      </w:pPr>
                      <w:r w:rsidRPr="00087B84">
                        <w:rPr>
                          <w:rFonts w:ascii="Microsoft JhengHei" w:eastAsia="DengXian" w:hAnsi="Microsoft JhengHei"/>
                          <w:bCs/>
                          <w:lang w:eastAsia="zh-CN"/>
                        </w:rPr>
                        <w:t xml:space="preserve">  </w:t>
                      </w:r>
                      <w:r w:rsidRPr="00087B84">
                        <w:rPr>
                          <w:rFonts w:ascii="Microsoft JhengHei" w:eastAsia="DengXian" w:hAnsi="Microsoft JhengHei" w:hint="eastAsia"/>
                          <w:bCs/>
                          <w:lang w:eastAsia="zh-CN"/>
                        </w:rPr>
                        <w:t>总产出</w:t>
                      </w:r>
                    </w:p>
                  </w:txbxContent>
                </v:textbox>
              </v:shape>
            </w:pict>
          </mc:Fallback>
        </mc:AlternateContent>
      </w:r>
      <w:r w:rsidRPr="00F30E20">
        <w:rPr>
          <w:rFonts w:ascii="Times New Roman" w:hAnsi="Times New Roman" w:cs="Times New Roman"/>
          <w:noProof/>
          <w:lang w:val="en-HK"/>
        </w:rPr>
        <w:drawing>
          <wp:inline distT="0" distB="0" distL="0" distR="0" wp14:anchorId="26F3AB3F" wp14:editId="633D25ED">
            <wp:extent cx="3657600" cy="3193415"/>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7600" cy="3193415"/>
                    </a:xfrm>
                    <a:prstGeom prst="rect">
                      <a:avLst/>
                    </a:prstGeom>
                    <a:noFill/>
                    <a:ln>
                      <a:noFill/>
                    </a:ln>
                  </pic:spPr>
                </pic:pic>
              </a:graphicData>
            </a:graphic>
          </wp:inline>
        </w:drawing>
      </w:r>
    </w:p>
    <w:p w14:paraId="2E5DB962" w14:textId="65328FFB" w:rsidR="00063F4B" w:rsidRPr="00F30E20" w:rsidRDefault="00063F4B" w:rsidP="002775AB">
      <w:pPr>
        <w:pStyle w:val="a4"/>
        <w:ind w:leftChars="0" w:left="360"/>
        <w:jc w:val="center"/>
        <w:rPr>
          <w:rFonts w:ascii="Times New Roman" w:hAnsi="Times New Roman" w:cs="Times New Roman"/>
        </w:rPr>
      </w:pPr>
    </w:p>
    <w:p w14:paraId="69088995" w14:textId="2AA9B478" w:rsidR="008F7901" w:rsidRPr="00F30E20" w:rsidRDefault="00F30E20" w:rsidP="00165030">
      <w:pPr>
        <w:pStyle w:val="a4"/>
        <w:ind w:leftChars="0" w:left="36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收入不均的情况可能会加剧。根据资料，虚拟银行的新商业模式及其科技运用对高技能劳动力产生了更多需求，因此推高了这些高技能劳动力的薪酬水平。面对虚拟银行的竞争，传统银行还将加快采用金融科技，以保持行业竞争力。另一方面，因为一些相对低技能的劳工可能会被某些科技（例如，人工智能聊天机器人）所取代，因此对低技能劳工的需求可能会减少，他们的收入也会下降。</w:t>
      </w:r>
    </w:p>
    <w:p w14:paraId="0F281FA2" w14:textId="77777777" w:rsidR="00242E2D" w:rsidRPr="00F30E20" w:rsidRDefault="00242E2D" w:rsidP="00063F4B">
      <w:pPr>
        <w:pStyle w:val="a4"/>
        <w:ind w:leftChars="0" w:left="360"/>
        <w:jc w:val="both"/>
        <w:rPr>
          <w:rFonts w:ascii="Times New Roman" w:hAnsi="Times New Roman" w:cs="Times New Roman"/>
          <w:lang w:val="en-HK" w:eastAsia="zh-CN"/>
        </w:rPr>
      </w:pPr>
    </w:p>
    <w:p w14:paraId="6112FBE2" w14:textId="1A3CF519" w:rsidR="00242E2D" w:rsidRPr="00F30E20" w:rsidRDefault="00F30E20" w:rsidP="002775AB">
      <w:pPr>
        <w:pStyle w:val="a4"/>
        <w:ind w:leftChars="0" w:left="360"/>
        <w:jc w:val="both"/>
        <w:rPr>
          <w:rFonts w:ascii="Times New Roman" w:hAnsi="Times New Roman" w:cs="Times New Roman"/>
          <w:lang w:val="en"/>
        </w:rPr>
      </w:pPr>
      <w:r w:rsidRPr="00F30E20">
        <w:rPr>
          <w:rFonts w:ascii="Times New Roman" w:eastAsia="DengXian" w:hAnsi="Times New Roman" w:cs="Times New Roman"/>
          <w:lang w:val="en" w:eastAsia="zh-CN"/>
        </w:rPr>
        <w:t>其他经济变量：</w:t>
      </w:r>
    </w:p>
    <w:p w14:paraId="17DC1181" w14:textId="4A543DA0" w:rsidR="00242E2D" w:rsidRPr="00F30E20" w:rsidRDefault="00F30E20" w:rsidP="001E15CE">
      <w:pPr>
        <w:pStyle w:val="a4"/>
        <w:numPr>
          <w:ilvl w:val="0"/>
          <w:numId w:val="9"/>
        </w:numPr>
        <w:ind w:leftChars="0"/>
        <w:jc w:val="both"/>
        <w:rPr>
          <w:rFonts w:ascii="Times New Roman" w:hAnsi="Times New Roman" w:cs="Times New Roman"/>
          <w:lang w:val="en"/>
        </w:rPr>
      </w:pPr>
      <w:r w:rsidRPr="00F30E20">
        <w:rPr>
          <w:rFonts w:ascii="Times New Roman" w:eastAsia="DengXian" w:hAnsi="Times New Roman" w:cs="Times New Roman"/>
          <w:lang w:val="en" w:eastAsia="zh-CN"/>
        </w:rPr>
        <w:t>失业</w:t>
      </w:r>
    </w:p>
    <w:p w14:paraId="563A9DEA" w14:textId="6BF30576" w:rsidR="00BF320B" w:rsidRPr="00F30E20" w:rsidRDefault="00F30E20" w:rsidP="00A2597F">
      <w:pPr>
        <w:pStyle w:val="a4"/>
        <w:ind w:leftChars="0" w:left="84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对失业的影响未能确定。虽然某些很容易会被自动化取代的工作例如出纳员</w:t>
      </w:r>
      <w:r w:rsidRPr="00F30E20">
        <w:rPr>
          <w:rFonts w:ascii="Times New Roman" w:eastAsia="DengXian" w:hAnsi="Times New Roman" w:cs="Times New Roman"/>
          <w:lang w:val="x-none" w:eastAsia="zh-CN"/>
        </w:rPr>
        <w:t>（柜台服务员）或</w:t>
      </w:r>
      <w:r w:rsidRPr="00F30E20">
        <w:rPr>
          <w:rFonts w:ascii="Times New Roman" w:eastAsia="DengXian" w:hAnsi="Times New Roman" w:cs="Times New Roman"/>
          <w:lang w:val="en-HK" w:eastAsia="zh-CN"/>
        </w:rPr>
        <w:t>保安员的市场需求会减少；但对其他资讯科技相关的工作的需求将会增加（例如，网络安全专业人员，应用程序开发人员或数据科学家）。</w:t>
      </w:r>
    </w:p>
    <w:p w14:paraId="3965812E" w14:textId="61E1A054" w:rsidR="00242E2D" w:rsidRPr="00F30E20" w:rsidRDefault="00242E2D" w:rsidP="00063F4B">
      <w:pPr>
        <w:pStyle w:val="a4"/>
        <w:ind w:leftChars="0" w:left="360"/>
        <w:jc w:val="both"/>
        <w:rPr>
          <w:rFonts w:ascii="Times New Roman" w:hAnsi="Times New Roman" w:cs="Times New Roman"/>
          <w:lang w:val="en-HK" w:eastAsia="zh-CN"/>
        </w:rPr>
      </w:pPr>
    </w:p>
    <w:p w14:paraId="1A295A95" w14:textId="688CDCDB" w:rsidR="000E2DD2" w:rsidRPr="00F30E20" w:rsidRDefault="00F30E20" w:rsidP="000E2DD2">
      <w:pPr>
        <w:pStyle w:val="a4"/>
        <w:numPr>
          <w:ilvl w:val="0"/>
          <w:numId w:val="9"/>
        </w:numPr>
        <w:ind w:leftChars="0"/>
        <w:jc w:val="both"/>
        <w:rPr>
          <w:rFonts w:ascii="Times New Roman" w:hAnsi="Times New Roman" w:cs="Times New Roman"/>
          <w:lang w:val="en-HK"/>
        </w:rPr>
      </w:pPr>
      <w:r w:rsidRPr="00F30E20">
        <w:rPr>
          <w:rFonts w:ascii="Times New Roman" w:eastAsia="DengXian" w:hAnsi="Times New Roman" w:cs="Times New Roman"/>
          <w:lang w:val="en-HK" w:eastAsia="zh-CN"/>
        </w:rPr>
        <w:t>平均劳工生产力</w:t>
      </w:r>
      <w:r w:rsidR="00532959" w:rsidRPr="00F30E20">
        <w:rPr>
          <w:rFonts w:ascii="Times New Roman" w:hAnsi="Times New Roman" w:cs="Times New Roman"/>
          <w:lang w:val="en-HK"/>
        </w:rPr>
        <w:t xml:space="preserve"> </w:t>
      </w:r>
    </w:p>
    <w:p w14:paraId="2DE118DE" w14:textId="741ACCC2" w:rsidR="00532959" w:rsidRPr="00F30E20" w:rsidRDefault="00F30E20" w:rsidP="000E2DD2">
      <w:pPr>
        <w:pStyle w:val="a4"/>
        <w:ind w:leftChars="0" w:left="840"/>
        <w:jc w:val="both"/>
        <w:rPr>
          <w:rFonts w:ascii="Times New Roman" w:hAnsi="Times New Roman" w:cs="Times New Roman"/>
          <w:lang w:val="en-HK" w:eastAsia="zh-CN"/>
        </w:rPr>
      </w:pPr>
      <w:r w:rsidRPr="00F30E20">
        <w:rPr>
          <w:rFonts w:ascii="Times New Roman" w:eastAsia="DengXian" w:hAnsi="Times New Roman" w:cs="Times New Roman"/>
          <w:lang w:val="en-HK" w:eastAsia="zh-CN"/>
        </w:rPr>
        <w:t>随着虚拟银行的推出，银行业的激烈竞争将驱使该行业利用更多的高科技并雇用更多较高技术的劳工。使用更好的设备可以提高平均劳动生产力。</w:t>
      </w:r>
    </w:p>
    <w:p w14:paraId="3B11272C" w14:textId="7A78A577" w:rsidR="00532959" w:rsidRPr="00F30E20" w:rsidRDefault="00532959" w:rsidP="00532959">
      <w:pPr>
        <w:jc w:val="both"/>
        <w:rPr>
          <w:rFonts w:ascii="Times New Roman" w:hAnsi="Times New Roman" w:cs="Times New Roman"/>
          <w:lang w:val="en-HK" w:eastAsia="zh-CN"/>
        </w:rPr>
      </w:pPr>
    </w:p>
    <w:p w14:paraId="1CB64C6A" w14:textId="0C8D9EFF" w:rsidR="00063F4B" w:rsidRPr="00F30E20" w:rsidRDefault="00F30E20" w:rsidP="00063F4B">
      <w:pPr>
        <w:pStyle w:val="a4"/>
        <w:ind w:leftChars="0" w:left="357"/>
        <w:jc w:val="both"/>
        <w:rPr>
          <w:rFonts w:ascii="Times New Roman" w:hAnsi="Times New Roman" w:cs="Times New Roman"/>
        </w:rPr>
      </w:pPr>
      <w:r w:rsidRPr="00F30E20">
        <w:rPr>
          <w:rFonts w:ascii="Times New Roman" w:eastAsia="DengXian" w:hAnsi="Times New Roman" w:cs="Times New Roman"/>
          <w:lang w:eastAsia="zh-CN"/>
        </w:rPr>
        <w:t>（学生可运用他们的经济学知识作合理解释以支持他们的观点。）</w:t>
      </w:r>
      <w:r w:rsidR="00063F4B" w:rsidRPr="00F30E20">
        <w:rPr>
          <w:rFonts w:ascii="Times New Roman" w:hAnsi="Times New Roman" w:cs="Times New Roman"/>
        </w:rPr>
        <w:t xml:space="preserve"> </w:t>
      </w:r>
    </w:p>
    <w:p w14:paraId="29F5D154" w14:textId="77777777" w:rsidR="008A190E" w:rsidRPr="00F30E20" w:rsidRDefault="008A190E" w:rsidP="008F4039">
      <w:pPr>
        <w:pStyle w:val="a4"/>
        <w:ind w:leftChars="0" w:left="360"/>
        <w:jc w:val="both"/>
        <w:rPr>
          <w:rFonts w:ascii="Times New Roman" w:hAnsi="Times New Roman" w:cs="Times New Roman"/>
        </w:rPr>
      </w:pPr>
    </w:p>
    <w:sectPr w:rsidR="008A190E" w:rsidRPr="00F30E20" w:rsidSect="00AD4D26">
      <w:headerReference w:type="default" r:id="rId29"/>
      <w:footerReference w:type="default" r:id="rId30"/>
      <w:pgSz w:w="11906" w:h="16838"/>
      <w:pgMar w:top="1440" w:right="1080" w:bottom="1440" w:left="1080" w:header="850" w:footer="994"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D027E" w14:textId="77777777" w:rsidR="00531F7C" w:rsidRDefault="00531F7C" w:rsidP="00396B1A">
      <w:r>
        <w:separator/>
      </w:r>
    </w:p>
  </w:endnote>
  <w:endnote w:type="continuationSeparator" w:id="0">
    <w:p w14:paraId="4437001A" w14:textId="77777777" w:rsidR="00531F7C" w:rsidRDefault="00531F7C" w:rsidP="0039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55274462"/>
      <w:docPartObj>
        <w:docPartGallery w:val="Page Numbers (Bottom of Page)"/>
        <w:docPartUnique/>
      </w:docPartObj>
    </w:sdtPr>
    <w:sdtEndPr/>
    <w:sdtContent>
      <w:p w14:paraId="1E5CCE5A" w14:textId="313E9C8E" w:rsidR="00A8264B" w:rsidRPr="0020543E" w:rsidRDefault="00A8264B" w:rsidP="0020543E">
        <w:pPr>
          <w:pStyle w:val="a8"/>
          <w:jc w:val="center"/>
          <w:rPr>
            <w:rFonts w:ascii="Times New Roman" w:hAnsi="Times New Roman" w:cs="Times New Roman"/>
          </w:rPr>
        </w:pPr>
        <w:r w:rsidRPr="0020543E">
          <w:rPr>
            <w:rFonts w:ascii="Times New Roman" w:hAnsi="Times New Roman" w:cs="Times New Roman"/>
          </w:rPr>
          <w:fldChar w:fldCharType="begin"/>
        </w:r>
        <w:r w:rsidRPr="0020543E">
          <w:rPr>
            <w:rFonts w:ascii="Times New Roman" w:hAnsi="Times New Roman" w:cs="Times New Roman"/>
          </w:rPr>
          <w:instrText>PAGE   \* MERGEFORMAT</w:instrText>
        </w:r>
        <w:r w:rsidRPr="0020543E">
          <w:rPr>
            <w:rFonts w:ascii="Times New Roman" w:hAnsi="Times New Roman" w:cs="Times New Roman"/>
          </w:rPr>
          <w:fldChar w:fldCharType="separate"/>
        </w:r>
        <w:r w:rsidR="00F30E20" w:rsidRPr="00B97E6D">
          <w:rPr>
            <w:rFonts w:ascii="Times New Roman" w:eastAsia="DengXian" w:hAnsi="Times New Roman" w:cs="Times New Roman"/>
            <w:noProof/>
            <w:lang w:val="zh-TW" w:eastAsia="zh-CN"/>
          </w:rPr>
          <w:t>7</w:t>
        </w:r>
        <w:r w:rsidRPr="0020543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4BD7A" w14:textId="77777777" w:rsidR="00531F7C" w:rsidRDefault="00531F7C" w:rsidP="00396B1A">
      <w:r>
        <w:separator/>
      </w:r>
    </w:p>
  </w:footnote>
  <w:footnote w:type="continuationSeparator" w:id="0">
    <w:p w14:paraId="5C1A785B" w14:textId="77777777" w:rsidR="00531F7C" w:rsidRDefault="00531F7C" w:rsidP="00396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38BDE" w14:textId="4195A23E" w:rsidR="00951B2E" w:rsidRDefault="00951B2E">
    <w:pPr>
      <w:pStyle w:val="a6"/>
    </w:pPr>
  </w:p>
  <w:p w14:paraId="3038AB0A" w14:textId="4EDDB91E" w:rsidR="009872A4" w:rsidRPr="00F55DD4" w:rsidRDefault="009872A4" w:rsidP="00F55DD4">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4760E"/>
    <w:multiLevelType w:val="hybridMultilevel"/>
    <w:tmpl w:val="5F72081A"/>
    <w:lvl w:ilvl="0" w:tplc="8D46352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31FB30F8"/>
    <w:multiLevelType w:val="hybridMultilevel"/>
    <w:tmpl w:val="2E6E8884"/>
    <w:lvl w:ilvl="0" w:tplc="57F606A4">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0A5E7C"/>
    <w:multiLevelType w:val="hybridMultilevel"/>
    <w:tmpl w:val="171AC82A"/>
    <w:lvl w:ilvl="0" w:tplc="1CBEF860">
      <w:start w:val="3"/>
      <w:numFmt w:val="bullet"/>
      <w:lvlText w:val="-"/>
      <w:lvlJc w:val="left"/>
      <w:pPr>
        <w:ind w:left="720" w:hanging="360"/>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F61232"/>
    <w:multiLevelType w:val="hybridMultilevel"/>
    <w:tmpl w:val="721E76A6"/>
    <w:lvl w:ilvl="0" w:tplc="D94603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9468CA"/>
    <w:multiLevelType w:val="hybridMultilevel"/>
    <w:tmpl w:val="695C5B0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67EE56D3"/>
    <w:multiLevelType w:val="hybridMultilevel"/>
    <w:tmpl w:val="EA9E618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8" w15:restartNumberingAfterBreak="0">
    <w:nsid w:val="6D011025"/>
    <w:multiLevelType w:val="hybridMultilevel"/>
    <w:tmpl w:val="97646EC0"/>
    <w:lvl w:ilvl="0" w:tplc="D4DA5950">
      <w:start w:val="1"/>
      <w:numFmt w:val="lowerRoman"/>
      <w:lvlText w:val="(%1)"/>
      <w:lvlJc w:val="left"/>
      <w:pPr>
        <w:ind w:left="1267" w:hanging="480"/>
      </w:pPr>
      <w:rPr>
        <w:rFonts w:ascii="Times New Roman" w:eastAsiaTheme="minorEastAsia" w:hAnsi="Times New Roman" w:cs="Times New Roman"/>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9" w15:restartNumberingAfterBreak="0">
    <w:nsid w:val="6E8C43EA"/>
    <w:multiLevelType w:val="hybridMultilevel"/>
    <w:tmpl w:val="E9AAC88E"/>
    <w:lvl w:ilvl="0" w:tplc="DD6AEF5A">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320" w:hanging="480"/>
      </w:pPr>
      <w:rPr>
        <w:rFonts w:ascii="Wingdings" w:hAnsi="Wingdings" w:cs="Wingdings" w:hint="default"/>
      </w:rPr>
    </w:lvl>
    <w:lvl w:ilvl="2" w:tplc="04090005" w:tentative="1">
      <w:start w:val="1"/>
      <w:numFmt w:val="bullet"/>
      <w:lvlText w:val=""/>
      <w:lvlJc w:val="left"/>
      <w:pPr>
        <w:ind w:left="1800" w:hanging="480"/>
      </w:pPr>
      <w:rPr>
        <w:rFonts w:ascii="Wingdings" w:hAnsi="Wingdings" w:cs="Wingdings" w:hint="default"/>
      </w:rPr>
    </w:lvl>
    <w:lvl w:ilvl="3" w:tplc="04090001" w:tentative="1">
      <w:start w:val="1"/>
      <w:numFmt w:val="bullet"/>
      <w:lvlText w:val=""/>
      <w:lvlJc w:val="left"/>
      <w:pPr>
        <w:ind w:left="2280" w:hanging="480"/>
      </w:pPr>
      <w:rPr>
        <w:rFonts w:ascii="Wingdings" w:hAnsi="Wingdings" w:cs="Wingdings" w:hint="default"/>
      </w:rPr>
    </w:lvl>
    <w:lvl w:ilvl="4" w:tplc="04090003" w:tentative="1">
      <w:start w:val="1"/>
      <w:numFmt w:val="bullet"/>
      <w:lvlText w:val=""/>
      <w:lvlJc w:val="left"/>
      <w:pPr>
        <w:ind w:left="2760" w:hanging="480"/>
      </w:pPr>
      <w:rPr>
        <w:rFonts w:ascii="Wingdings" w:hAnsi="Wingdings" w:cs="Wingdings" w:hint="default"/>
      </w:rPr>
    </w:lvl>
    <w:lvl w:ilvl="5" w:tplc="04090005" w:tentative="1">
      <w:start w:val="1"/>
      <w:numFmt w:val="bullet"/>
      <w:lvlText w:val=""/>
      <w:lvlJc w:val="left"/>
      <w:pPr>
        <w:ind w:left="3240" w:hanging="480"/>
      </w:pPr>
      <w:rPr>
        <w:rFonts w:ascii="Wingdings" w:hAnsi="Wingdings" w:cs="Wingdings" w:hint="default"/>
      </w:rPr>
    </w:lvl>
    <w:lvl w:ilvl="6" w:tplc="04090001" w:tentative="1">
      <w:start w:val="1"/>
      <w:numFmt w:val="bullet"/>
      <w:lvlText w:val=""/>
      <w:lvlJc w:val="left"/>
      <w:pPr>
        <w:ind w:left="3720" w:hanging="480"/>
      </w:pPr>
      <w:rPr>
        <w:rFonts w:ascii="Wingdings" w:hAnsi="Wingdings" w:cs="Wingdings" w:hint="default"/>
      </w:rPr>
    </w:lvl>
    <w:lvl w:ilvl="7" w:tplc="04090003" w:tentative="1">
      <w:start w:val="1"/>
      <w:numFmt w:val="bullet"/>
      <w:lvlText w:val=""/>
      <w:lvlJc w:val="left"/>
      <w:pPr>
        <w:ind w:left="4200" w:hanging="480"/>
      </w:pPr>
      <w:rPr>
        <w:rFonts w:ascii="Wingdings" w:hAnsi="Wingdings" w:cs="Wingdings" w:hint="default"/>
      </w:rPr>
    </w:lvl>
    <w:lvl w:ilvl="8" w:tplc="04090005" w:tentative="1">
      <w:start w:val="1"/>
      <w:numFmt w:val="bullet"/>
      <w:lvlText w:val=""/>
      <w:lvlJc w:val="left"/>
      <w:pPr>
        <w:ind w:left="4680" w:hanging="480"/>
      </w:pPr>
      <w:rPr>
        <w:rFonts w:ascii="Wingdings" w:hAnsi="Wingdings" w:cs="Wingdings" w:hint="default"/>
      </w:rPr>
    </w:lvl>
  </w:abstractNum>
  <w:num w:numId="1">
    <w:abstractNumId w:val="3"/>
  </w:num>
  <w:num w:numId="2">
    <w:abstractNumId w:val="9"/>
  </w:num>
  <w:num w:numId="3">
    <w:abstractNumId w:val="5"/>
  </w:num>
  <w:num w:numId="4">
    <w:abstractNumId w:val="0"/>
  </w:num>
  <w:num w:numId="5">
    <w:abstractNumId w:val="7"/>
  </w:num>
  <w:num w:numId="6">
    <w:abstractNumId w:val="2"/>
  </w:num>
  <w:num w:numId="7">
    <w:abstractNumId w:val="4"/>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47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c2NjUwMTA0NzRX0lEKTi0uzszPAykwNK4FAPutr4QtAAAA"/>
  </w:docVars>
  <w:rsids>
    <w:rsidRoot w:val="00C61C08"/>
    <w:rsid w:val="00002E77"/>
    <w:rsid w:val="00002EE2"/>
    <w:rsid w:val="000034C1"/>
    <w:rsid w:val="00005AC3"/>
    <w:rsid w:val="0000631B"/>
    <w:rsid w:val="000069ED"/>
    <w:rsid w:val="00007D2F"/>
    <w:rsid w:val="0001257E"/>
    <w:rsid w:val="0001584E"/>
    <w:rsid w:val="000166AF"/>
    <w:rsid w:val="00016A22"/>
    <w:rsid w:val="00016D48"/>
    <w:rsid w:val="00021CA4"/>
    <w:rsid w:val="000235A5"/>
    <w:rsid w:val="00023D8C"/>
    <w:rsid w:val="00023DEF"/>
    <w:rsid w:val="00034789"/>
    <w:rsid w:val="000354D4"/>
    <w:rsid w:val="00040044"/>
    <w:rsid w:val="00046A6F"/>
    <w:rsid w:val="00047025"/>
    <w:rsid w:val="00047C6E"/>
    <w:rsid w:val="00050D5A"/>
    <w:rsid w:val="0005198C"/>
    <w:rsid w:val="000569D5"/>
    <w:rsid w:val="000616BD"/>
    <w:rsid w:val="00063F4B"/>
    <w:rsid w:val="00066AF0"/>
    <w:rsid w:val="000677D9"/>
    <w:rsid w:val="0007169A"/>
    <w:rsid w:val="00072380"/>
    <w:rsid w:val="0007387E"/>
    <w:rsid w:val="0007492C"/>
    <w:rsid w:val="00082AB3"/>
    <w:rsid w:val="00084FE3"/>
    <w:rsid w:val="00085AB2"/>
    <w:rsid w:val="00086189"/>
    <w:rsid w:val="00086E90"/>
    <w:rsid w:val="00086F22"/>
    <w:rsid w:val="00087B84"/>
    <w:rsid w:val="000909C1"/>
    <w:rsid w:val="000910A8"/>
    <w:rsid w:val="00091D23"/>
    <w:rsid w:val="0009210C"/>
    <w:rsid w:val="00093A97"/>
    <w:rsid w:val="00095342"/>
    <w:rsid w:val="0009711F"/>
    <w:rsid w:val="00097B25"/>
    <w:rsid w:val="000A0A08"/>
    <w:rsid w:val="000A6003"/>
    <w:rsid w:val="000A6319"/>
    <w:rsid w:val="000A6992"/>
    <w:rsid w:val="000A73B8"/>
    <w:rsid w:val="000B19FE"/>
    <w:rsid w:val="000B1C4C"/>
    <w:rsid w:val="000B57AE"/>
    <w:rsid w:val="000C11A4"/>
    <w:rsid w:val="000C226A"/>
    <w:rsid w:val="000C426D"/>
    <w:rsid w:val="000C57F6"/>
    <w:rsid w:val="000C5E8C"/>
    <w:rsid w:val="000C7278"/>
    <w:rsid w:val="000D150A"/>
    <w:rsid w:val="000D2655"/>
    <w:rsid w:val="000D5C2A"/>
    <w:rsid w:val="000E2DD2"/>
    <w:rsid w:val="000E33C8"/>
    <w:rsid w:val="000E43E9"/>
    <w:rsid w:val="000E6040"/>
    <w:rsid w:val="000E6C4F"/>
    <w:rsid w:val="000F0E3F"/>
    <w:rsid w:val="000F5CA4"/>
    <w:rsid w:val="000F6E8C"/>
    <w:rsid w:val="000F7836"/>
    <w:rsid w:val="0010158F"/>
    <w:rsid w:val="0012031F"/>
    <w:rsid w:val="00121579"/>
    <w:rsid w:val="001220A5"/>
    <w:rsid w:val="001226FF"/>
    <w:rsid w:val="00123087"/>
    <w:rsid w:val="001238F5"/>
    <w:rsid w:val="00123BA7"/>
    <w:rsid w:val="00124964"/>
    <w:rsid w:val="00125A0E"/>
    <w:rsid w:val="0013200D"/>
    <w:rsid w:val="00137618"/>
    <w:rsid w:val="0014207F"/>
    <w:rsid w:val="001447E0"/>
    <w:rsid w:val="00144C1E"/>
    <w:rsid w:val="001470FC"/>
    <w:rsid w:val="00152CA2"/>
    <w:rsid w:val="001576CC"/>
    <w:rsid w:val="00165030"/>
    <w:rsid w:val="001653B6"/>
    <w:rsid w:val="00165842"/>
    <w:rsid w:val="00173A31"/>
    <w:rsid w:val="001744B4"/>
    <w:rsid w:val="001748AA"/>
    <w:rsid w:val="00175558"/>
    <w:rsid w:val="001759FB"/>
    <w:rsid w:val="00175DDC"/>
    <w:rsid w:val="00176004"/>
    <w:rsid w:val="0017767E"/>
    <w:rsid w:val="00180CBD"/>
    <w:rsid w:val="00184715"/>
    <w:rsid w:val="00184F8D"/>
    <w:rsid w:val="0018662C"/>
    <w:rsid w:val="00190513"/>
    <w:rsid w:val="00191F8B"/>
    <w:rsid w:val="001A48A7"/>
    <w:rsid w:val="001A4A41"/>
    <w:rsid w:val="001A5D30"/>
    <w:rsid w:val="001B2C7C"/>
    <w:rsid w:val="001B42FB"/>
    <w:rsid w:val="001B48FC"/>
    <w:rsid w:val="001B5123"/>
    <w:rsid w:val="001B69FF"/>
    <w:rsid w:val="001B7967"/>
    <w:rsid w:val="001C1B4C"/>
    <w:rsid w:val="001C6C30"/>
    <w:rsid w:val="001D51CD"/>
    <w:rsid w:val="001D5AC4"/>
    <w:rsid w:val="001D7118"/>
    <w:rsid w:val="001E15CE"/>
    <w:rsid w:val="001E3583"/>
    <w:rsid w:val="001E5E59"/>
    <w:rsid w:val="001E6928"/>
    <w:rsid w:val="001E6ED0"/>
    <w:rsid w:val="001E7140"/>
    <w:rsid w:val="001F0C48"/>
    <w:rsid w:val="001F2679"/>
    <w:rsid w:val="001F2CA1"/>
    <w:rsid w:val="001F3660"/>
    <w:rsid w:val="001F7C36"/>
    <w:rsid w:val="00201763"/>
    <w:rsid w:val="00201E4B"/>
    <w:rsid w:val="00202FEF"/>
    <w:rsid w:val="0020543E"/>
    <w:rsid w:val="00211172"/>
    <w:rsid w:val="00212E90"/>
    <w:rsid w:val="0021638C"/>
    <w:rsid w:val="002163CA"/>
    <w:rsid w:val="002310E7"/>
    <w:rsid w:val="00231FD1"/>
    <w:rsid w:val="00233B0B"/>
    <w:rsid w:val="00234FCF"/>
    <w:rsid w:val="0024084D"/>
    <w:rsid w:val="00241804"/>
    <w:rsid w:val="002418FE"/>
    <w:rsid w:val="00242E2D"/>
    <w:rsid w:val="00250260"/>
    <w:rsid w:val="00251445"/>
    <w:rsid w:val="00256C1D"/>
    <w:rsid w:val="002610D4"/>
    <w:rsid w:val="002613D4"/>
    <w:rsid w:val="002617F2"/>
    <w:rsid w:val="002621D6"/>
    <w:rsid w:val="0026597E"/>
    <w:rsid w:val="002674E3"/>
    <w:rsid w:val="00267876"/>
    <w:rsid w:val="0027060B"/>
    <w:rsid w:val="00274ED6"/>
    <w:rsid w:val="002775AB"/>
    <w:rsid w:val="002801E5"/>
    <w:rsid w:val="002806DE"/>
    <w:rsid w:val="00280ACC"/>
    <w:rsid w:val="00282663"/>
    <w:rsid w:val="00282A6B"/>
    <w:rsid w:val="00282E78"/>
    <w:rsid w:val="002832FC"/>
    <w:rsid w:val="0028347B"/>
    <w:rsid w:val="00285F72"/>
    <w:rsid w:val="00285FC4"/>
    <w:rsid w:val="002900E6"/>
    <w:rsid w:val="0029360A"/>
    <w:rsid w:val="00293800"/>
    <w:rsid w:val="00294F30"/>
    <w:rsid w:val="00296AB7"/>
    <w:rsid w:val="00296E72"/>
    <w:rsid w:val="00297457"/>
    <w:rsid w:val="00297F3E"/>
    <w:rsid w:val="002A06A5"/>
    <w:rsid w:val="002A4CDB"/>
    <w:rsid w:val="002A780E"/>
    <w:rsid w:val="002B14BB"/>
    <w:rsid w:val="002B50D6"/>
    <w:rsid w:val="002C11E0"/>
    <w:rsid w:val="002C2589"/>
    <w:rsid w:val="002C4EEE"/>
    <w:rsid w:val="002C72E1"/>
    <w:rsid w:val="002D2120"/>
    <w:rsid w:val="002D4224"/>
    <w:rsid w:val="002D472A"/>
    <w:rsid w:val="002D65B2"/>
    <w:rsid w:val="002D7B68"/>
    <w:rsid w:val="002D7FD9"/>
    <w:rsid w:val="002E071D"/>
    <w:rsid w:val="002E085D"/>
    <w:rsid w:val="002E19A2"/>
    <w:rsid w:val="002E5F60"/>
    <w:rsid w:val="002E7FA3"/>
    <w:rsid w:val="002F1D62"/>
    <w:rsid w:val="002F208E"/>
    <w:rsid w:val="002F20DF"/>
    <w:rsid w:val="002F5D68"/>
    <w:rsid w:val="002F6D51"/>
    <w:rsid w:val="003003D6"/>
    <w:rsid w:val="00300F55"/>
    <w:rsid w:val="0030344F"/>
    <w:rsid w:val="003068B5"/>
    <w:rsid w:val="00311C77"/>
    <w:rsid w:val="00317C7F"/>
    <w:rsid w:val="0032015D"/>
    <w:rsid w:val="003229BA"/>
    <w:rsid w:val="0032305B"/>
    <w:rsid w:val="00326DA3"/>
    <w:rsid w:val="00334F11"/>
    <w:rsid w:val="003375C6"/>
    <w:rsid w:val="00345678"/>
    <w:rsid w:val="0034718A"/>
    <w:rsid w:val="00353CE0"/>
    <w:rsid w:val="003607F3"/>
    <w:rsid w:val="00361DDD"/>
    <w:rsid w:val="00365504"/>
    <w:rsid w:val="00366ABE"/>
    <w:rsid w:val="00374263"/>
    <w:rsid w:val="00380297"/>
    <w:rsid w:val="003925AA"/>
    <w:rsid w:val="00396506"/>
    <w:rsid w:val="00396B1A"/>
    <w:rsid w:val="003A1AA1"/>
    <w:rsid w:val="003A2233"/>
    <w:rsid w:val="003A3880"/>
    <w:rsid w:val="003A5BA0"/>
    <w:rsid w:val="003A63EE"/>
    <w:rsid w:val="003A719A"/>
    <w:rsid w:val="003B10B2"/>
    <w:rsid w:val="003B21BA"/>
    <w:rsid w:val="003B4287"/>
    <w:rsid w:val="003B52C9"/>
    <w:rsid w:val="003B5D03"/>
    <w:rsid w:val="003C148D"/>
    <w:rsid w:val="003C3658"/>
    <w:rsid w:val="003C4F49"/>
    <w:rsid w:val="003C595B"/>
    <w:rsid w:val="003C5B0D"/>
    <w:rsid w:val="003C6803"/>
    <w:rsid w:val="003D4D4D"/>
    <w:rsid w:val="003D5747"/>
    <w:rsid w:val="003E1213"/>
    <w:rsid w:val="003E27AF"/>
    <w:rsid w:val="003E5341"/>
    <w:rsid w:val="003E5EE5"/>
    <w:rsid w:val="003F0B6D"/>
    <w:rsid w:val="003F1783"/>
    <w:rsid w:val="003F7FCB"/>
    <w:rsid w:val="004009F6"/>
    <w:rsid w:val="0040145A"/>
    <w:rsid w:val="00402FBB"/>
    <w:rsid w:val="004079C3"/>
    <w:rsid w:val="00410855"/>
    <w:rsid w:val="004112B4"/>
    <w:rsid w:val="004145A3"/>
    <w:rsid w:val="00416A80"/>
    <w:rsid w:val="00416A81"/>
    <w:rsid w:val="0042199C"/>
    <w:rsid w:val="00422CC5"/>
    <w:rsid w:val="00426CF2"/>
    <w:rsid w:val="00432DFD"/>
    <w:rsid w:val="0043489D"/>
    <w:rsid w:val="00440868"/>
    <w:rsid w:val="00440B6F"/>
    <w:rsid w:val="00440F81"/>
    <w:rsid w:val="00441DE9"/>
    <w:rsid w:val="00443338"/>
    <w:rsid w:val="0044689C"/>
    <w:rsid w:val="0044793F"/>
    <w:rsid w:val="004543DA"/>
    <w:rsid w:val="004550C4"/>
    <w:rsid w:val="00461C9A"/>
    <w:rsid w:val="0046225D"/>
    <w:rsid w:val="00467D5C"/>
    <w:rsid w:val="0047039F"/>
    <w:rsid w:val="004719E1"/>
    <w:rsid w:val="00474B8E"/>
    <w:rsid w:val="00476779"/>
    <w:rsid w:val="00477074"/>
    <w:rsid w:val="00480BC0"/>
    <w:rsid w:val="00482527"/>
    <w:rsid w:val="00483170"/>
    <w:rsid w:val="00487839"/>
    <w:rsid w:val="004922F8"/>
    <w:rsid w:val="0049738B"/>
    <w:rsid w:val="004A4053"/>
    <w:rsid w:val="004A4F74"/>
    <w:rsid w:val="004B295C"/>
    <w:rsid w:val="004B2A12"/>
    <w:rsid w:val="004B4F9D"/>
    <w:rsid w:val="004B57B2"/>
    <w:rsid w:val="004B5D62"/>
    <w:rsid w:val="004C15AC"/>
    <w:rsid w:val="004C191B"/>
    <w:rsid w:val="004C3935"/>
    <w:rsid w:val="004C41B5"/>
    <w:rsid w:val="004D5D10"/>
    <w:rsid w:val="004E14AC"/>
    <w:rsid w:val="004E4E4A"/>
    <w:rsid w:val="004F128F"/>
    <w:rsid w:val="004F525C"/>
    <w:rsid w:val="004F55F2"/>
    <w:rsid w:val="00501D79"/>
    <w:rsid w:val="005139DC"/>
    <w:rsid w:val="00514B42"/>
    <w:rsid w:val="005310AB"/>
    <w:rsid w:val="00531F7C"/>
    <w:rsid w:val="00532893"/>
    <w:rsid w:val="00532959"/>
    <w:rsid w:val="00536632"/>
    <w:rsid w:val="005400E5"/>
    <w:rsid w:val="005413E6"/>
    <w:rsid w:val="00542A7C"/>
    <w:rsid w:val="00542BC7"/>
    <w:rsid w:val="00545F80"/>
    <w:rsid w:val="00550F70"/>
    <w:rsid w:val="005546A5"/>
    <w:rsid w:val="00555C6E"/>
    <w:rsid w:val="005565D5"/>
    <w:rsid w:val="00556FAE"/>
    <w:rsid w:val="00561F2D"/>
    <w:rsid w:val="00563C1C"/>
    <w:rsid w:val="005642F7"/>
    <w:rsid w:val="00564AB2"/>
    <w:rsid w:val="00570B3B"/>
    <w:rsid w:val="00572BAC"/>
    <w:rsid w:val="00574411"/>
    <w:rsid w:val="005830CC"/>
    <w:rsid w:val="00586E6F"/>
    <w:rsid w:val="005875A4"/>
    <w:rsid w:val="0059061C"/>
    <w:rsid w:val="00590F4C"/>
    <w:rsid w:val="00590F54"/>
    <w:rsid w:val="00592961"/>
    <w:rsid w:val="005939FF"/>
    <w:rsid w:val="005955D0"/>
    <w:rsid w:val="005A2C85"/>
    <w:rsid w:val="005A5DF9"/>
    <w:rsid w:val="005B09AD"/>
    <w:rsid w:val="005B101A"/>
    <w:rsid w:val="005B1BE2"/>
    <w:rsid w:val="005B241D"/>
    <w:rsid w:val="005B5993"/>
    <w:rsid w:val="005B7438"/>
    <w:rsid w:val="005C6616"/>
    <w:rsid w:val="005C6933"/>
    <w:rsid w:val="005C6B8D"/>
    <w:rsid w:val="005D0ADF"/>
    <w:rsid w:val="005D22A7"/>
    <w:rsid w:val="005D2BD5"/>
    <w:rsid w:val="005D3EBC"/>
    <w:rsid w:val="005D494F"/>
    <w:rsid w:val="005D5033"/>
    <w:rsid w:val="005D51BB"/>
    <w:rsid w:val="005D5614"/>
    <w:rsid w:val="005D61F5"/>
    <w:rsid w:val="005E793B"/>
    <w:rsid w:val="005E7AC5"/>
    <w:rsid w:val="005F16BC"/>
    <w:rsid w:val="005F600A"/>
    <w:rsid w:val="005F7AAC"/>
    <w:rsid w:val="00603407"/>
    <w:rsid w:val="00605FDA"/>
    <w:rsid w:val="00607E25"/>
    <w:rsid w:val="00610025"/>
    <w:rsid w:val="0061143E"/>
    <w:rsid w:val="00612348"/>
    <w:rsid w:val="00614D20"/>
    <w:rsid w:val="006156A2"/>
    <w:rsid w:val="00616F5B"/>
    <w:rsid w:val="00617D28"/>
    <w:rsid w:val="00633517"/>
    <w:rsid w:val="0063607A"/>
    <w:rsid w:val="006401CF"/>
    <w:rsid w:val="00642439"/>
    <w:rsid w:val="00643A81"/>
    <w:rsid w:val="00647A7C"/>
    <w:rsid w:val="00651FE9"/>
    <w:rsid w:val="00656852"/>
    <w:rsid w:val="00664C4D"/>
    <w:rsid w:val="00664F06"/>
    <w:rsid w:val="0066733F"/>
    <w:rsid w:val="00673169"/>
    <w:rsid w:val="00675A90"/>
    <w:rsid w:val="00677020"/>
    <w:rsid w:val="0067755B"/>
    <w:rsid w:val="00684063"/>
    <w:rsid w:val="00686970"/>
    <w:rsid w:val="00687D73"/>
    <w:rsid w:val="006906BC"/>
    <w:rsid w:val="00697F54"/>
    <w:rsid w:val="006A28CC"/>
    <w:rsid w:val="006A401A"/>
    <w:rsid w:val="006A55F7"/>
    <w:rsid w:val="006B7E5A"/>
    <w:rsid w:val="006C0D9B"/>
    <w:rsid w:val="006C21EC"/>
    <w:rsid w:val="006C23F2"/>
    <w:rsid w:val="006C2571"/>
    <w:rsid w:val="006C6977"/>
    <w:rsid w:val="006D0E22"/>
    <w:rsid w:val="006D406F"/>
    <w:rsid w:val="006D4AD8"/>
    <w:rsid w:val="006D4EE8"/>
    <w:rsid w:val="006D50A4"/>
    <w:rsid w:val="006D653F"/>
    <w:rsid w:val="006E2957"/>
    <w:rsid w:val="006E4D90"/>
    <w:rsid w:val="006E67F9"/>
    <w:rsid w:val="006E70F6"/>
    <w:rsid w:val="006F0A73"/>
    <w:rsid w:val="006F0FFD"/>
    <w:rsid w:val="006F6AE2"/>
    <w:rsid w:val="00702460"/>
    <w:rsid w:val="00704FE0"/>
    <w:rsid w:val="007057F1"/>
    <w:rsid w:val="0070639B"/>
    <w:rsid w:val="007067D9"/>
    <w:rsid w:val="00712ECF"/>
    <w:rsid w:val="00713606"/>
    <w:rsid w:val="007145D3"/>
    <w:rsid w:val="00720156"/>
    <w:rsid w:val="00722C1C"/>
    <w:rsid w:val="0072376E"/>
    <w:rsid w:val="007243CE"/>
    <w:rsid w:val="00725F6D"/>
    <w:rsid w:val="00726E07"/>
    <w:rsid w:val="00737B21"/>
    <w:rsid w:val="00754107"/>
    <w:rsid w:val="00755579"/>
    <w:rsid w:val="00755E83"/>
    <w:rsid w:val="00757590"/>
    <w:rsid w:val="00760534"/>
    <w:rsid w:val="00761CF9"/>
    <w:rsid w:val="00763303"/>
    <w:rsid w:val="00764EF1"/>
    <w:rsid w:val="00765246"/>
    <w:rsid w:val="007739AC"/>
    <w:rsid w:val="00773EF2"/>
    <w:rsid w:val="00777BBB"/>
    <w:rsid w:val="00777FFA"/>
    <w:rsid w:val="00784CA8"/>
    <w:rsid w:val="00785435"/>
    <w:rsid w:val="00785E88"/>
    <w:rsid w:val="007928AE"/>
    <w:rsid w:val="007944A1"/>
    <w:rsid w:val="007945FF"/>
    <w:rsid w:val="007969F2"/>
    <w:rsid w:val="00797AAB"/>
    <w:rsid w:val="007A1ECD"/>
    <w:rsid w:val="007A258D"/>
    <w:rsid w:val="007A31AA"/>
    <w:rsid w:val="007A76A3"/>
    <w:rsid w:val="007B1655"/>
    <w:rsid w:val="007B2D08"/>
    <w:rsid w:val="007B4A8A"/>
    <w:rsid w:val="007B6692"/>
    <w:rsid w:val="007C2DBD"/>
    <w:rsid w:val="007C5C3C"/>
    <w:rsid w:val="007C66FB"/>
    <w:rsid w:val="007D0040"/>
    <w:rsid w:val="007D050E"/>
    <w:rsid w:val="007D2B51"/>
    <w:rsid w:val="007D65AF"/>
    <w:rsid w:val="007D7193"/>
    <w:rsid w:val="007D77A7"/>
    <w:rsid w:val="007E1964"/>
    <w:rsid w:val="007E70A8"/>
    <w:rsid w:val="007F06FB"/>
    <w:rsid w:val="007F0BF8"/>
    <w:rsid w:val="007F1A77"/>
    <w:rsid w:val="007F36B1"/>
    <w:rsid w:val="007F5EAA"/>
    <w:rsid w:val="007F6C61"/>
    <w:rsid w:val="007F7F4D"/>
    <w:rsid w:val="00800D6E"/>
    <w:rsid w:val="00804C82"/>
    <w:rsid w:val="008151EC"/>
    <w:rsid w:val="008163D0"/>
    <w:rsid w:val="00821363"/>
    <w:rsid w:val="00821EB0"/>
    <w:rsid w:val="00822110"/>
    <w:rsid w:val="00826604"/>
    <w:rsid w:val="00826AB1"/>
    <w:rsid w:val="00827B2B"/>
    <w:rsid w:val="00830787"/>
    <w:rsid w:val="00832DE1"/>
    <w:rsid w:val="008427E3"/>
    <w:rsid w:val="008432E4"/>
    <w:rsid w:val="00843AC0"/>
    <w:rsid w:val="0084589C"/>
    <w:rsid w:val="00846680"/>
    <w:rsid w:val="008477EC"/>
    <w:rsid w:val="008530AC"/>
    <w:rsid w:val="008557C2"/>
    <w:rsid w:val="0085682F"/>
    <w:rsid w:val="00856D0F"/>
    <w:rsid w:val="00861704"/>
    <w:rsid w:val="00865A3B"/>
    <w:rsid w:val="00870D57"/>
    <w:rsid w:val="0087109C"/>
    <w:rsid w:val="00871BF5"/>
    <w:rsid w:val="00873C2C"/>
    <w:rsid w:val="0087592B"/>
    <w:rsid w:val="008766C4"/>
    <w:rsid w:val="00877440"/>
    <w:rsid w:val="00880805"/>
    <w:rsid w:val="00887EFB"/>
    <w:rsid w:val="00892772"/>
    <w:rsid w:val="008948CF"/>
    <w:rsid w:val="00896828"/>
    <w:rsid w:val="008A190E"/>
    <w:rsid w:val="008A59EC"/>
    <w:rsid w:val="008B0988"/>
    <w:rsid w:val="008B65B7"/>
    <w:rsid w:val="008B746D"/>
    <w:rsid w:val="008C053E"/>
    <w:rsid w:val="008C062B"/>
    <w:rsid w:val="008C0911"/>
    <w:rsid w:val="008C2597"/>
    <w:rsid w:val="008C69C3"/>
    <w:rsid w:val="008C75F9"/>
    <w:rsid w:val="008D17FE"/>
    <w:rsid w:val="008D1DFF"/>
    <w:rsid w:val="008D3E5C"/>
    <w:rsid w:val="008E1BB1"/>
    <w:rsid w:val="008E6E89"/>
    <w:rsid w:val="008E7C13"/>
    <w:rsid w:val="008F2243"/>
    <w:rsid w:val="008F4039"/>
    <w:rsid w:val="008F49D0"/>
    <w:rsid w:val="008F505D"/>
    <w:rsid w:val="008F7901"/>
    <w:rsid w:val="009007B2"/>
    <w:rsid w:val="0091041A"/>
    <w:rsid w:val="00911DC8"/>
    <w:rsid w:val="00921170"/>
    <w:rsid w:val="009264DA"/>
    <w:rsid w:val="00926ED7"/>
    <w:rsid w:val="00930F6D"/>
    <w:rsid w:val="00931197"/>
    <w:rsid w:val="00931389"/>
    <w:rsid w:val="00931758"/>
    <w:rsid w:val="00931EA7"/>
    <w:rsid w:val="009324F3"/>
    <w:rsid w:val="00934955"/>
    <w:rsid w:val="00942DA1"/>
    <w:rsid w:val="009440FD"/>
    <w:rsid w:val="00945477"/>
    <w:rsid w:val="00951B2E"/>
    <w:rsid w:val="00953F7E"/>
    <w:rsid w:val="009542B5"/>
    <w:rsid w:val="00963DC1"/>
    <w:rsid w:val="0096469E"/>
    <w:rsid w:val="009705A7"/>
    <w:rsid w:val="009712F9"/>
    <w:rsid w:val="00971906"/>
    <w:rsid w:val="009759AD"/>
    <w:rsid w:val="00976FE5"/>
    <w:rsid w:val="00985066"/>
    <w:rsid w:val="00985C54"/>
    <w:rsid w:val="009872A4"/>
    <w:rsid w:val="009944E9"/>
    <w:rsid w:val="00995455"/>
    <w:rsid w:val="009A05A8"/>
    <w:rsid w:val="009A3C56"/>
    <w:rsid w:val="009A5516"/>
    <w:rsid w:val="009A5F20"/>
    <w:rsid w:val="009B0DC0"/>
    <w:rsid w:val="009B1CB6"/>
    <w:rsid w:val="009B20F6"/>
    <w:rsid w:val="009B22EE"/>
    <w:rsid w:val="009B7D0A"/>
    <w:rsid w:val="009C13D2"/>
    <w:rsid w:val="009C3B45"/>
    <w:rsid w:val="009C7E0C"/>
    <w:rsid w:val="009D034C"/>
    <w:rsid w:val="009D0C54"/>
    <w:rsid w:val="009D4603"/>
    <w:rsid w:val="009D7067"/>
    <w:rsid w:val="009E4D2B"/>
    <w:rsid w:val="009E67F9"/>
    <w:rsid w:val="009F382D"/>
    <w:rsid w:val="009F4D3C"/>
    <w:rsid w:val="00A006F5"/>
    <w:rsid w:val="00A05F6E"/>
    <w:rsid w:val="00A06978"/>
    <w:rsid w:val="00A10814"/>
    <w:rsid w:val="00A12746"/>
    <w:rsid w:val="00A144CE"/>
    <w:rsid w:val="00A162F5"/>
    <w:rsid w:val="00A17EDE"/>
    <w:rsid w:val="00A205EF"/>
    <w:rsid w:val="00A20B4F"/>
    <w:rsid w:val="00A23DAF"/>
    <w:rsid w:val="00A2597F"/>
    <w:rsid w:val="00A2791E"/>
    <w:rsid w:val="00A31A30"/>
    <w:rsid w:val="00A3348D"/>
    <w:rsid w:val="00A334EC"/>
    <w:rsid w:val="00A3529B"/>
    <w:rsid w:val="00A36215"/>
    <w:rsid w:val="00A366DA"/>
    <w:rsid w:val="00A41FB7"/>
    <w:rsid w:val="00A42965"/>
    <w:rsid w:val="00A465A0"/>
    <w:rsid w:val="00A5112B"/>
    <w:rsid w:val="00A56610"/>
    <w:rsid w:val="00A61C5E"/>
    <w:rsid w:val="00A72306"/>
    <w:rsid w:val="00A74CF7"/>
    <w:rsid w:val="00A7747E"/>
    <w:rsid w:val="00A80323"/>
    <w:rsid w:val="00A8264B"/>
    <w:rsid w:val="00A853BC"/>
    <w:rsid w:val="00A854D7"/>
    <w:rsid w:val="00A86DBA"/>
    <w:rsid w:val="00A90EDF"/>
    <w:rsid w:val="00A93437"/>
    <w:rsid w:val="00AA20AE"/>
    <w:rsid w:val="00AA44A7"/>
    <w:rsid w:val="00AA5E5F"/>
    <w:rsid w:val="00AA67D8"/>
    <w:rsid w:val="00AA791E"/>
    <w:rsid w:val="00AB0D95"/>
    <w:rsid w:val="00AB22B8"/>
    <w:rsid w:val="00AB580D"/>
    <w:rsid w:val="00AB5B7A"/>
    <w:rsid w:val="00AC29D3"/>
    <w:rsid w:val="00AC393F"/>
    <w:rsid w:val="00AC42CC"/>
    <w:rsid w:val="00AC4F36"/>
    <w:rsid w:val="00AC7F6F"/>
    <w:rsid w:val="00AD2169"/>
    <w:rsid w:val="00AD313C"/>
    <w:rsid w:val="00AD44BE"/>
    <w:rsid w:val="00AD4BD0"/>
    <w:rsid w:val="00AD4D26"/>
    <w:rsid w:val="00AD5CB9"/>
    <w:rsid w:val="00AE1637"/>
    <w:rsid w:val="00AE17FC"/>
    <w:rsid w:val="00AE4506"/>
    <w:rsid w:val="00AE47E1"/>
    <w:rsid w:val="00AE5625"/>
    <w:rsid w:val="00AF1A88"/>
    <w:rsid w:val="00AF1E5D"/>
    <w:rsid w:val="00AF41B9"/>
    <w:rsid w:val="00B04A7A"/>
    <w:rsid w:val="00B05673"/>
    <w:rsid w:val="00B06B72"/>
    <w:rsid w:val="00B13305"/>
    <w:rsid w:val="00B141B0"/>
    <w:rsid w:val="00B154BC"/>
    <w:rsid w:val="00B164C2"/>
    <w:rsid w:val="00B1770B"/>
    <w:rsid w:val="00B22A1F"/>
    <w:rsid w:val="00B237C5"/>
    <w:rsid w:val="00B23C0E"/>
    <w:rsid w:val="00B24B45"/>
    <w:rsid w:val="00B3288C"/>
    <w:rsid w:val="00B41580"/>
    <w:rsid w:val="00B441EC"/>
    <w:rsid w:val="00B45299"/>
    <w:rsid w:val="00B45C90"/>
    <w:rsid w:val="00B505A0"/>
    <w:rsid w:val="00B5473C"/>
    <w:rsid w:val="00B571BB"/>
    <w:rsid w:val="00B619FE"/>
    <w:rsid w:val="00B64F8C"/>
    <w:rsid w:val="00B65472"/>
    <w:rsid w:val="00B70F83"/>
    <w:rsid w:val="00B70FC9"/>
    <w:rsid w:val="00B72C2B"/>
    <w:rsid w:val="00B72D01"/>
    <w:rsid w:val="00B73DBC"/>
    <w:rsid w:val="00B74E58"/>
    <w:rsid w:val="00B75AE8"/>
    <w:rsid w:val="00B7783A"/>
    <w:rsid w:val="00B80771"/>
    <w:rsid w:val="00B83FD7"/>
    <w:rsid w:val="00B9158B"/>
    <w:rsid w:val="00B92548"/>
    <w:rsid w:val="00B97E6D"/>
    <w:rsid w:val="00BA1F0D"/>
    <w:rsid w:val="00BA2AF7"/>
    <w:rsid w:val="00BA4649"/>
    <w:rsid w:val="00BA4D7C"/>
    <w:rsid w:val="00BA641B"/>
    <w:rsid w:val="00BA6E3A"/>
    <w:rsid w:val="00BB15B7"/>
    <w:rsid w:val="00BB24E1"/>
    <w:rsid w:val="00BC092F"/>
    <w:rsid w:val="00BC4589"/>
    <w:rsid w:val="00BC7035"/>
    <w:rsid w:val="00BD13F2"/>
    <w:rsid w:val="00BD1DFA"/>
    <w:rsid w:val="00BD2052"/>
    <w:rsid w:val="00BD3387"/>
    <w:rsid w:val="00BD38B4"/>
    <w:rsid w:val="00BE18B3"/>
    <w:rsid w:val="00BE19C6"/>
    <w:rsid w:val="00BE29D7"/>
    <w:rsid w:val="00BE69B6"/>
    <w:rsid w:val="00BE73A0"/>
    <w:rsid w:val="00BF320B"/>
    <w:rsid w:val="00BF39C6"/>
    <w:rsid w:val="00BF3DB8"/>
    <w:rsid w:val="00BF4F88"/>
    <w:rsid w:val="00BF6003"/>
    <w:rsid w:val="00BF75CB"/>
    <w:rsid w:val="00C0004F"/>
    <w:rsid w:val="00C00C30"/>
    <w:rsid w:val="00C06623"/>
    <w:rsid w:val="00C07AED"/>
    <w:rsid w:val="00C10DE2"/>
    <w:rsid w:val="00C15846"/>
    <w:rsid w:val="00C2041F"/>
    <w:rsid w:val="00C20680"/>
    <w:rsid w:val="00C218C5"/>
    <w:rsid w:val="00C2406D"/>
    <w:rsid w:val="00C32BCE"/>
    <w:rsid w:val="00C364F4"/>
    <w:rsid w:val="00C36541"/>
    <w:rsid w:val="00C42668"/>
    <w:rsid w:val="00C4330D"/>
    <w:rsid w:val="00C44AED"/>
    <w:rsid w:val="00C45645"/>
    <w:rsid w:val="00C45FBC"/>
    <w:rsid w:val="00C4664D"/>
    <w:rsid w:val="00C50F48"/>
    <w:rsid w:val="00C522DC"/>
    <w:rsid w:val="00C52729"/>
    <w:rsid w:val="00C53BD2"/>
    <w:rsid w:val="00C5401E"/>
    <w:rsid w:val="00C555D3"/>
    <w:rsid w:val="00C5730E"/>
    <w:rsid w:val="00C61C08"/>
    <w:rsid w:val="00C676AD"/>
    <w:rsid w:val="00C73FB5"/>
    <w:rsid w:val="00C74224"/>
    <w:rsid w:val="00C80DAB"/>
    <w:rsid w:val="00C8160D"/>
    <w:rsid w:val="00C817C1"/>
    <w:rsid w:val="00C82F28"/>
    <w:rsid w:val="00C86919"/>
    <w:rsid w:val="00C952EB"/>
    <w:rsid w:val="00CA55ED"/>
    <w:rsid w:val="00CB7F6B"/>
    <w:rsid w:val="00CC0267"/>
    <w:rsid w:val="00CC2486"/>
    <w:rsid w:val="00CC3ACE"/>
    <w:rsid w:val="00CC3CE1"/>
    <w:rsid w:val="00CC4ADB"/>
    <w:rsid w:val="00CC4C28"/>
    <w:rsid w:val="00CC78C0"/>
    <w:rsid w:val="00CD0C68"/>
    <w:rsid w:val="00CD246D"/>
    <w:rsid w:val="00CD4836"/>
    <w:rsid w:val="00CD5FD1"/>
    <w:rsid w:val="00CD7ED3"/>
    <w:rsid w:val="00CE00F9"/>
    <w:rsid w:val="00CE2E8A"/>
    <w:rsid w:val="00CE33A7"/>
    <w:rsid w:val="00CE52A9"/>
    <w:rsid w:val="00CE6B69"/>
    <w:rsid w:val="00CF2950"/>
    <w:rsid w:val="00CF5B73"/>
    <w:rsid w:val="00D00495"/>
    <w:rsid w:val="00D00B5D"/>
    <w:rsid w:val="00D01A8F"/>
    <w:rsid w:val="00D01DBB"/>
    <w:rsid w:val="00D07925"/>
    <w:rsid w:val="00D11D17"/>
    <w:rsid w:val="00D126C5"/>
    <w:rsid w:val="00D13365"/>
    <w:rsid w:val="00D166EB"/>
    <w:rsid w:val="00D16776"/>
    <w:rsid w:val="00D20870"/>
    <w:rsid w:val="00D21253"/>
    <w:rsid w:val="00D2489A"/>
    <w:rsid w:val="00D27E07"/>
    <w:rsid w:val="00D3129F"/>
    <w:rsid w:val="00D35298"/>
    <w:rsid w:val="00D364EF"/>
    <w:rsid w:val="00D37462"/>
    <w:rsid w:val="00D41052"/>
    <w:rsid w:val="00D46B62"/>
    <w:rsid w:val="00D46CF5"/>
    <w:rsid w:val="00D47CEB"/>
    <w:rsid w:val="00D47E8F"/>
    <w:rsid w:val="00D50BCD"/>
    <w:rsid w:val="00D55AC9"/>
    <w:rsid w:val="00D55B87"/>
    <w:rsid w:val="00D571E7"/>
    <w:rsid w:val="00D60713"/>
    <w:rsid w:val="00D61FD2"/>
    <w:rsid w:val="00D6220C"/>
    <w:rsid w:val="00D65ABA"/>
    <w:rsid w:val="00D6679D"/>
    <w:rsid w:val="00D71CEE"/>
    <w:rsid w:val="00D74EEF"/>
    <w:rsid w:val="00D7775E"/>
    <w:rsid w:val="00D81F35"/>
    <w:rsid w:val="00D8734E"/>
    <w:rsid w:val="00D9117E"/>
    <w:rsid w:val="00D92677"/>
    <w:rsid w:val="00D95E0F"/>
    <w:rsid w:val="00D973A1"/>
    <w:rsid w:val="00DA1DC0"/>
    <w:rsid w:val="00DA23AC"/>
    <w:rsid w:val="00DA26DE"/>
    <w:rsid w:val="00DA2EB2"/>
    <w:rsid w:val="00DA60DE"/>
    <w:rsid w:val="00DB0AE3"/>
    <w:rsid w:val="00DB15CE"/>
    <w:rsid w:val="00DB5C15"/>
    <w:rsid w:val="00DB7403"/>
    <w:rsid w:val="00DB7D9B"/>
    <w:rsid w:val="00DC1477"/>
    <w:rsid w:val="00DC3094"/>
    <w:rsid w:val="00DC5AA4"/>
    <w:rsid w:val="00DD04FE"/>
    <w:rsid w:val="00DD44A3"/>
    <w:rsid w:val="00DD49BC"/>
    <w:rsid w:val="00DD6D0E"/>
    <w:rsid w:val="00DE03FE"/>
    <w:rsid w:val="00DE1DA9"/>
    <w:rsid w:val="00DE3F78"/>
    <w:rsid w:val="00DF4464"/>
    <w:rsid w:val="00DF46C3"/>
    <w:rsid w:val="00DF6B28"/>
    <w:rsid w:val="00E0300E"/>
    <w:rsid w:val="00E03630"/>
    <w:rsid w:val="00E05624"/>
    <w:rsid w:val="00E063F9"/>
    <w:rsid w:val="00E10B88"/>
    <w:rsid w:val="00E12C1E"/>
    <w:rsid w:val="00E1634D"/>
    <w:rsid w:val="00E20478"/>
    <w:rsid w:val="00E20608"/>
    <w:rsid w:val="00E21682"/>
    <w:rsid w:val="00E2267B"/>
    <w:rsid w:val="00E22927"/>
    <w:rsid w:val="00E26AF1"/>
    <w:rsid w:val="00E27D86"/>
    <w:rsid w:val="00E345CC"/>
    <w:rsid w:val="00E35B8A"/>
    <w:rsid w:val="00E46E09"/>
    <w:rsid w:val="00E473CF"/>
    <w:rsid w:val="00E54736"/>
    <w:rsid w:val="00E5749B"/>
    <w:rsid w:val="00E57C8A"/>
    <w:rsid w:val="00E624DD"/>
    <w:rsid w:val="00E64A79"/>
    <w:rsid w:val="00E73192"/>
    <w:rsid w:val="00E7322C"/>
    <w:rsid w:val="00E7735D"/>
    <w:rsid w:val="00E80E99"/>
    <w:rsid w:val="00E8288F"/>
    <w:rsid w:val="00E8386E"/>
    <w:rsid w:val="00E90432"/>
    <w:rsid w:val="00E93226"/>
    <w:rsid w:val="00E948FC"/>
    <w:rsid w:val="00E952A3"/>
    <w:rsid w:val="00E955A8"/>
    <w:rsid w:val="00E95B5E"/>
    <w:rsid w:val="00E95CFE"/>
    <w:rsid w:val="00E97ED2"/>
    <w:rsid w:val="00EA5DE9"/>
    <w:rsid w:val="00EA5EEF"/>
    <w:rsid w:val="00EB1EC7"/>
    <w:rsid w:val="00EB7379"/>
    <w:rsid w:val="00EC013C"/>
    <w:rsid w:val="00EC3480"/>
    <w:rsid w:val="00EC3C4F"/>
    <w:rsid w:val="00ED47DC"/>
    <w:rsid w:val="00ED5F8E"/>
    <w:rsid w:val="00ED7EA8"/>
    <w:rsid w:val="00EE06AE"/>
    <w:rsid w:val="00EE18B5"/>
    <w:rsid w:val="00EE6D8B"/>
    <w:rsid w:val="00EE7505"/>
    <w:rsid w:val="00EF232F"/>
    <w:rsid w:val="00EF3671"/>
    <w:rsid w:val="00EF3E96"/>
    <w:rsid w:val="00F0027D"/>
    <w:rsid w:val="00F00321"/>
    <w:rsid w:val="00F023DF"/>
    <w:rsid w:val="00F12BF2"/>
    <w:rsid w:val="00F16519"/>
    <w:rsid w:val="00F2125F"/>
    <w:rsid w:val="00F217E9"/>
    <w:rsid w:val="00F21EDF"/>
    <w:rsid w:val="00F26913"/>
    <w:rsid w:val="00F30E20"/>
    <w:rsid w:val="00F33694"/>
    <w:rsid w:val="00F36B21"/>
    <w:rsid w:val="00F4336D"/>
    <w:rsid w:val="00F5045A"/>
    <w:rsid w:val="00F50B62"/>
    <w:rsid w:val="00F5107B"/>
    <w:rsid w:val="00F51169"/>
    <w:rsid w:val="00F5178C"/>
    <w:rsid w:val="00F54F0E"/>
    <w:rsid w:val="00F55774"/>
    <w:rsid w:val="00F55DD4"/>
    <w:rsid w:val="00F56161"/>
    <w:rsid w:val="00F602FE"/>
    <w:rsid w:val="00F673EC"/>
    <w:rsid w:val="00F7464E"/>
    <w:rsid w:val="00F75B41"/>
    <w:rsid w:val="00F76D66"/>
    <w:rsid w:val="00F77D25"/>
    <w:rsid w:val="00F80B6C"/>
    <w:rsid w:val="00F81810"/>
    <w:rsid w:val="00F83712"/>
    <w:rsid w:val="00F8585F"/>
    <w:rsid w:val="00F903CD"/>
    <w:rsid w:val="00F9247A"/>
    <w:rsid w:val="00F924C7"/>
    <w:rsid w:val="00F92E12"/>
    <w:rsid w:val="00F931FD"/>
    <w:rsid w:val="00F948BE"/>
    <w:rsid w:val="00F96A96"/>
    <w:rsid w:val="00FA2B9B"/>
    <w:rsid w:val="00FA30A8"/>
    <w:rsid w:val="00FA666D"/>
    <w:rsid w:val="00FB2059"/>
    <w:rsid w:val="00FB2788"/>
    <w:rsid w:val="00FB6334"/>
    <w:rsid w:val="00FC27E6"/>
    <w:rsid w:val="00FC56D4"/>
    <w:rsid w:val="00FD0568"/>
    <w:rsid w:val="00FD5A2C"/>
    <w:rsid w:val="00FD6713"/>
    <w:rsid w:val="00FE3AE3"/>
    <w:rsid w:val="00FE5EE6"/>
    <w:rsid w:val="00FF05BE"/>
    <w:rsid w:val="00FF3DF8"/>
    <w:rsid w:val="00FF5D88"/>
    <w:rsid w:val="00FF5F02"/>
    <w:rsid w:val="00FF6D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1A2C"/>
  <w15:chartTrackingRefBased/>
  <w15:docId w15:val="{7EF1612C-A084-4F1F-A2E7-BE6F9191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1C0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A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2125F"/>
    <w:pPr>
      <w:ind w:leftChars="200" w:left="480"/>
    </w:pPr>
  </w:style>
  <w:style w:type="character" w:styleId="a5">
    <w:name w:val="Hyperlink"/>
    <w:basedOn w:val="a0"/>
    <w:uiPriority w:val="99"/>
    <w:unhideWhenUsed/>
    <w:rsid w:val="00BA4649"/>
    <w:rPr>
      <w:color w:val="0563C1" w:themeColor="hyperlink"/>
      <w:u w:val="single"/>
    </w:rPr>
  </w:style>
  <w:style w:type="character" w:customStyle="1" w:styleId="1">
    <w:name w:val="未解析的提及1"/>
    <w:basedOn w:val="a0"/>
    <w:uiPriority w:val="99"/>
    <w:semiHidden/>
    <w:unhideWhenUsed/>
    <w:rsid w:val="00BA4649"/>
    <w:rPr>
      <w:color w:val="605E5C"/>
      <w:shd w:val="clear" w:color="auto" w:fill="E1DFDD"/>
    </w:rPr>
  </w:style>
  <w:style w:type="paragraph" w:styleId="a6">
    <w:name w:val="header"/>
    <w:basedOn w:val="a"/>
    <w:link w:val="a7"/>
    <w:uiPriority w:val="99"/>
    <w:unhideWhenUsed/>
    <w:rsid w:val="00396B1A"/>
    <w:pPr>
      <w:tabs>
        <w:tab w:val="center" w:pos="4153"/>
        <w:tab w:val="right" w:pos="8306"/>
      </w:tabs>
      <w:snapToGrid w:val="0"/>
    </w:pPr>
    <w:rPr>
      <w:sz w:val="20"/>
      <w:szCs w:val="20"/>
    </w:rPr>
  </w:style>
  <w:style w:type="character" w:customStyle="1" w:styleId="a7">
    <w:name w:val="頁首 字元"/>
    <w:basedOn w:val="a0"/>
    <w:link w:val="a6"/>
    <w:uiPriority w:val="99"/>
    <w:rsid w:val="00396B1A"/>
    <w:rPr>
      <w:sz w:val="20"/>
      <w:szCs w:val="20"/>
    </w:rPr>
  </w:style>
  <w:style w:type="paragraph" w:styleId="a8">
    <w:name w:val="footer"/>
    <w:basedOn w:val="a"/>
    <w:link w:val="a9"/>
    <w:uiPriority w:val="99"/>
    <w:unhideWhenUsed/>
    <w:rsid w:val="00396B1A"/>
    <w:pPr>
      <w:tabs>
        <w:tab w:val="center" w:pos="4153"/>
        <w:tab w:val="right" w:pos="8306"/>
      </w:tabs>
      <w:snapToGrid w:val="0"/>
    </w:pPr>
    <w:rPr>
      <w:sz w:val="20"/>
      <w:szCs w:val="20"/>
    </w:rPr>
  </w:style>
  <w:style w:type="character" w:customStyle="1" w:styleId="a9">
    <w:name w:val="頁尾 字元"/>
    <w:basedOn w:val="a0"/>
    <w:link w:val="a8"/>
    <w:uiPriority w:val="99"/>
    <w:rsid w:val="00396B1A"/>
    <w:rPr>
      <w:sz w:val="20"/>
      <w:szCs w:val="20"/>
    </w:rPr>
  </w:style>
  <w:style w:type="character" w:styleId="aa">
    <w:name w:val="annotation reference"/>
    <w:basedOn w:val="a0"/>
    <w:uiPriority w:val="99"/>
    <w:semiHidden/>
    <w:unhideWhenUsed/>
    <w:rsid w:val="00F83712"/>
    <w:rPr>
      <w:sz w:val="18"/>
      <w:szCs w:val="18"/>
    </w:rPr>
  </w:style>
  <w:style w:type="paragraph" w:styleId="ab">
    <w:name w:val="annotation text"/>
    <w:basedOn w:val="a"/>
    <w:link w:val="ac"/>
    <w:uiPriority w:val="99"/>
    <w:semiHidden/>
    <w:unhideWhenUsed/>
    <w:rsid w:val="00F83712"/>
  </w:style>
  <w:style w:type="character" w:customStyle="1" w:styleId="ac">
    <w:name w:val="註解文字 字元"/>
    <w:basedOn w:val="a0"/>
    <w:link w:val="ab"/>
    <w:uiPriority w:val="99"/>
    <w:semiHidden/>
    <w:rsid w:val="00F83712"/>
  </w:style>
  <w:style w:type="paragraph" w:styleId="ad">
    <w:name w:val="annotation subject"/>
    <w:basedOn w:val="ab"/>
    <w:next w:val="ab"/>
    <w:link w:val="ae"/>
    <w:uiPriority w:val="99"/>
    <w:semiHidden/>
    <w:unhideWhenUsed/>
    <w:rsid w:val="00F83712"/>
    <w:rPr>
      <w:b/>
      <w:bCs/>
    </w:rPr>
  </w:style>
  <w:style w:type="character" w:customStyle="1" w:styleId="ae">
    <w:name w:val="註解主旨 字元"/>
    <w:basedOn w:val="ac"/>
    <w:link w:val="ad"/>
    <w:uiPriority w:val="99"/>
    <w:semiHidden/>
    <w:rsid w:val="00F83712"/>
    <w:rPr>
      <w:b/>
      <w:bCs/>
    </w:rPr>
  </w:style>
  <w:style w:type="paragraph" w:styleId="af">
    <w:name w:val="Revision"/>
    <w:hidden/>
    <w:uiPriority w:val="99"/>
    <w:semiHidden/>
    <w:rsid w:val="00F83712"/>
  </w:style>
  <w:style w:type="paragraph" w:styleId="af0">
    <w:name w:val="Balloon Text"/>
    <w:basedOn w:val="a"/>
    <w:link w:val="af1"/>
    <w:uiPriority w:val="99"/>
    <w:semiHidden/>
    <w:unhideWhenUsed/>
    <w:rsid w:val="00F83712"/>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F83712"/>
    <w:rPr>
      <w:rFonts w:asciiTheme="majorHAnsi" w:eastAsiaTheme="majorEastAsia" w:hAnsiTheme="majorHAnsi" w:cstheme="majorBidi"/>
      <w:sz w:val="18"/>
      <w:szCs w:val="18"/>
    </w:rPr>
  </w:style>
  <w:style w:type="character" w:styleId="af2">
    <w:name w:val="Placeholder Text"/>
    <w:basedOn w:val="a0"/>
    <w:uiPriority w:val="99"/>
    <w:semiHidden/>
    <w:rsid w:val="00CC78C0"/>
    <w:rPr>
      <w:color w:val="808080"/>
    </w:rPr>
  </w:style>
  <w:style w:type="character" w:styleId="af3">
    <w:name w:val="Strong"/>
    <w:basedOn w:val="a0"/>
    <w:uiPriority w:val="22"/>
    <w:qFormat/>
    <w:rsid w:val="003A1AA1"/>
    <w:rPr>
      <w:b/>
      <w:bCs/>
    </w:rPr>
  </w:style>
  <w:style w:type="character" w:styleId="af4">
    <w:name w:val="FollowedHyperlink"/>
    <w:basedOn w:val="a0"/>
    <w:uiPriority w:val="99"/>
    <w:semiHidden/>
    <w:unhideWhenUsed/>
    <w:rsid w:val="00865A3B"/>
    <w:rPr>
      <w:color w:val="954F72" w:themeColor="followedHyperlink"/>
      <w:u w:val="single"/>
    </w:rPr>
  </w:style>
  <w:style w:type="character" w:customStyle="1" w:styleId="UnresolvedMention1">
    <w:name w:val="Unresolved Mention1"/>
    <w:basedOn w:val="a0"/>
    <w:uiPriority w:val="99"/>
    <w:semiHidden/>
    <w:unhideWhenUsed/>
    <w:rsid w:val="00F81810"/>
    <w:rPr>
      <w:color w:val="605E5C"/>
      <w:shd w:val="clear" w:color="auto" w:fill="E1DFDD"/>
    </w:rPr>
  </w:style>
  <w:style w:type="character" w:customStyle="1" w:styleId="2">
    <w:name w:val="未解析的提及2"/>
    <w:basedOn w:val="a0"/>
    <w:uiPriority w:val="99"/>
    <w:semiHidden/>
    <w:unhideWhenUsed/>
    <w:rsid w:val="00F55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7939">
      <w:bodyDiv w:val="1"/>
      <w:marLeft w:val="0"/>
      <w:marRight w:val="0"/>
      <w:marTop w:val="0"/>
      <w:marBottom w:val="0"/>
      <w:divBdr>
        <w:top w:val="none" w:sz="0" w:space="0" w:color="auto"/>
        <w:left w:val="none" w:sz="0" w:space="0" w:color="auto"/>
        <w:bottom w:val="none" w:sz="0" w:space="0" w:color="auto"/>
        <w:right w:val="none" w:sz="0" w:space="0" w:color="auto"/>
      </w:divBdr>
    </w:div>
    <w:div w:id="910040028">
      <w:bodyDiv w:val="1"/>
      <w:marLeft w:val="0"/>
      <w:marRight w:val="0"/>
      <w:marTop w:val="0"/>
      <w:marBottom w:val="0"/>
      <w:divBdr>
        <w:top w:val="none" w:sz="0" w:space="0" w:color="auto"/>
        <w:left w:val="none" w:sz="0" w:space="0" w:color="auto"/>
        <w:bottom w:val="none" w:sz="0" w:space="0" w:color="auto"/>
        <w:right w:val="none" w:sz="0" w:space="0" w:color="auto"/>
      </w:divBdr>
    </w:div>
    <w:div w:id="999162096">
      <w:bodyDiv w:val="1"/>
      <w:marLeft w:val="0"/>
      <w:marRight w:val="0"/>
      <w:marTop w:val="0"/>
      <w:marBottom w:val="0"/>
      <w:divBdr>
        <w:top w:val="none" w:sz="0" w:space="0" w:color="auto"/>
        <w:left w:val="none" w:sz="0" w:space="0" w:color="auto"/>
        <w:bottom w:val="none" w:sz="0" w:space="0" w:color="auto"/>
        <w:right w:val="none" w:sz="0" w:space="0" w:color="auto"/>
      </w:divBdr>
    </w:div>
    <w:div w:id="1003161684">
      <w:bodyDiv w:val="1"/>
      <w:marLeft w:val="0"/>
      <w:marRight w:val="0"/>
      <w:marTop w:val="0"/>
      <w:marBottom w:val="0"/>
      <w:divBdr>
        <w:top w:val="none" w:sz="0" w:space="0" w:color="auto"/>
        <w:left w:val="none" w:sz="0" w:space="0" w:color="auto"/>
        <w:bottom w:val="none" w:sz="0" w:space="0" w:color="auto"/>
        <w:right w:val="none" w:sz="0" w:space="0" w:color="auto"/>
      </w:divBdr>
    </w:div>
    <w:div w:id="1027757686">
      <w:bodyDiv w:val="1"/>
      <w:marLeft w:val="0"/>
      <w:marRight w:val="0"/>
      <w:marTop w:val="0"/>
      <w:marBottom w:val="0"/>
      <w:divBdr>
        <w:top w:val="none" w:sz="0" w:space="0" w:color="auto"/>
        <w:left w:val="none" w:sz="0" w:space="0" w:color="auto"/>
        <w:bottom w:val="none" w:sz="0" w:space="0" w:color="auto"/>
        <w:right w:val="none" w:sz="0" w:space="0" w:color="auto"/>
      </w:divBdr>
    </w:div>
    <w:div w:id="1406873543">
      <w:bodyDiv w:val="1"/>
      <w:marLeft w:val="0"/>
      <w:marRight w:val="0"/>
      <w:marTop w:val="0"/>
      <w:marBottom w:val="0"/>
      <w:divBdr>
        <w:top w:val="none" w:sz="0" w:space="0" w:color="auto"/>
        <w:left w:val="none" w:sz="0" w:space="0" w:color="auto"/>
        <w:bottom w:val="none" w:sz="0" w:space="0" w:color="auto"/>
        <w:right w:val="none" w:sz="0" w:space="0" w:color="auto"/>
      </w:divBdr>
    </w:div>
    <w:div w:id="1683821946">
      <w:bodyDiv w:val="1"/>
      <w:marLeft w:val="0"/>
      <w:marRight w:val="0"/>
      <w:marTop w:val="0"/>
      <w:marBottom w:val="0"/>
      <w:divBdr>
        <w:top w:val="none" w:sz="0" w:space="0" w:color="auto"/>
        <w:left w:val="none" w:sz="0" w:space="0" w:color="auto"/>
        <w:bottom w:val="none" w:sz="0" w:space="0" w:color="auto"/>
        <w:right w:val="none" w:sz="0" w:space="0" w:color="auto"/>
      </w:divBdr>
      <w:divsChild>
        <w:div w:id="1236009199">
          <w:marLeft w:val="0"/>
          <w:marRight w:val="0"/>
          <w:marTop w:val="0"/>
          <w:marBottom w:val="0"/>
          <w:divBdr>
            <w:top w:val="none" w:sz="0" w:space="0" w:color="auto"/>
            <w:left w:val="none" w:sz="0" w:space="0" w:color="auto"/>
            <w:bottom w:val="none" w:sz="0" w:space="0" w:color="auto"/>
            <w:right w:val="none" w:sz="0" w:space="0" w:color="auto"/>
          </w:divBdr>
          <w:divsChild>
            <w:div w:id="1993026417">
              <w:marLeft w:val="0"/>
              <w:marRight w:val="0"/>
              <w:marTop w:val="0"/>
              <w:marBottom w:val="0"/>
              <w:divBdr>
                <w:top w:val="none" w:sz="0" w:space="0" w:color="auto"/>
                <w:left w:val="none" w:sz="0" w:space="0" w:color="auto"/>
                <w:bottom w:val="none" w:sz="0" w:space="0" w:color="auto"/>
                <w:right w:val="none" w:sz="0" w:space="0" w:color="auto"/>
              </w:divBdr>
            </w:div>
            <w:div w:id="1611357736">
              <w:marLeft w:val="0"/>
              <w:marRight w:val="0"/>
              <w:marTop w:val="0"/>
              <w:marBottom w:val="0"/>
              <w:divBdr>
                <w:top w:val="none" w:sz="0" w:space="0" w:color="auto"/>
                <w:left w:val="none" w:sz="0" w:space="0" w:color="auto"/>
                <w:bottom w:val="none" w:sz="0" w:space="0" w:color="auto"/>
                <w:right w:val="none" w:sz="0" w:space="0" w:color="auto"/>
              </w:divBdr>
              <w:divsChild>
                <w:div w:id="6667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image" Target="media/image50.png"/><Relationship Id="rId26" Type="http://schemas.openxmlformats.org/officeDocument/2006/relationships/image" Target="media/image120.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0.png"/><Relationship Id="rId25" Type="http://schemas.openxmlformats.org/officeDocument/2006/relationships/image" Target="media/image12.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hyperlink" Target="https://www.ifec.org.hk/web/en/financial-products/fintech/ico-bitcoin/ico-bitcoin-cryptocurrencies.page" TargetMode="External"/><Relationship Id="rId19" Type="http://schemas.openxmlformats.org/officeDocument/2006/relationships/image" Target="media/image6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footer" Target="footer1.xml"/><Relationship Id="rId35" Type="http://schemas.openxmlformats.org/officeDocument/2006/relationships/customXml" Target="../customXml/item4.xml"/><Relationship Id="rId8" Type="http://schemas.openxmlformats.org/officeDocument/2006/relationships/hyperlink" Target="mailto:&#38651;&#37109;&#22320;&#22336;&#65306;info_pshe@edb.gov.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30190BA8-CAE9-4024-B1A7-0FC180261B2B}">
  <ds:schemaRefs>
    <ds:schemaRef ds:uri="http://schemas.openxmlformats.org/officeDocument/2006/bibliography"/>
  </ds:schemaRefs>
</ds:datastoreItem>
</file>

<file path=customXml/itemProps2.xml><?xml version="1.0" encoding="utf-8"?>
<ds:datastoreItem xmlns:ds="http://schemas.openxmlformats.org/officeDocument/2006/customXml" ds:itemID="{042DBF48-81AF-40C8-B1A6-1A49644EF6A6}"/>
</file>

<file path=customXml/itemProps3.xml><?xml version="1.0" encoding="utf-8"?>
<ds:datastoreItem xmlns:ds="http://schemas.openxmlformats.org/officeDocument/2006/customXml" ds:itemID="{E491E07D-79D0-4575-A33C-CCA634CDD98C}"/>
</file>

<file path=customXml/itemProps4.xml><?xml version="1.0" encoding="utf-8"?>
<ds:datastoreItem xmlns:ds="http://schemas.openxmlformats.org/officeDocument/2006/customXml" ds:itemID="{5F8C0E78-DD5D-4EAE-B5D5-133D265118ED}"/>
</file>

<file path=docProps/app.xml><?xml version="1.0" encoding="utf-8"?>
<Properties xmlns="http://schemas.openxmlformats.org/officeDocument/2006/extended-properties" xmlns:vt="http://schemas.openxmlformats.org/officeDocument/2006/docPropsVTypes">
  <Template>Normal</Template>
  <TotalTime>14</TotalTime>
  <Pages>9</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CHAN, Ho-kong</cp:lastModifiedBy>
  <cp:revision>6</cp:revision>
  <dcterms:created xsi:type="dcterms:W3CDTF">2026-01-13T04:27:00Z</dcterms:created>
  <dcterms:modified xsi:type="dcterms:W3CDTF">2026-01-20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